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D04AE" w14:textId="2BA05EB8" w:rsidR="003E6915" w:rsidRPr="001A4303" w:rsidRDefault="00A31407" w:rsidP="00FD5A63">
      <w:pPr>
        <w:tabs>
          <w:tab w:val="left" w:pos="8931"/>
        </w:tabs>
        <w:jc w:val="center"/>
        <w:rPr>
          <w:rFonts w:ascii="Calibri" w:hAnsi="Calibri" w:cs="Calibri"/>
          <w:b/>
          <w:sz w:val="22"/>
          <w:szCs w:val="22"/>
          <w:lang w:val="uk-UA"/>
        </w:rPr>
      </w:pPr>
      <w:bookmarkStart w:id="0" w:name="_Hlk84376298"/>
      <w:r w:rsidRPr="001A4303">
        <w:rPr>
          <w:rFonts w:ascii="Calibri" w:hAnsi="Calibri" w:cs="Calibri"/>
          <w:b/>
          <w:sz w:val="22"/>
          <w:szCs w:val="22"/>
          <w:lang w:val="uk-UA"/>
        </w:rPr>
        <w:t>АПЛІКАЦІЙНА ФОРМА</w:t>
      </w:r>
    </w:p>
    <w:p w14:paraId="6C2953A3" w14:textId="77777777" w:rsidR="003E6915" w:rsidRPr="001A4303" w:rsidRDefault="003E6915" w:rsidP="003E6915">
      <w:pPr>
        <w:jc w:val="both"/>
        <w:rPr>
          <w:rFonts w:ascii="Calibri" w:hAnsi="Calibri" w:cs="Calibri"/>
          <w:sz w:val="22"/>
          <w:szCs w:val="22"/>
          <w:lang w:val="uk-UA"/>
        </w:rPr>
      </w:pPr>
    </w:p>
    <w:p w14:paraId="172F71DB" w14:textId="77777777" w:rsidR="00CC058F" w:rsidRPr="00CC058F" w:rsidRDefault="00CC058F" w:rsidP="00CC058F">
      <w:pPr>
        <w:shd w:val="clear" w:color="auto" w:fill="D9D9D9"/>
        <w:suppressAutoHyphens/>
        <w:jc w:val="both"/>
        <w:rPr>
          <w:rFonts w:ascii="Calibri" w:hAnsi="Calibri" w:cs="Calibri"/>
          <w:b/>
          <w:kern w:val="1"/>
          <w:sz w:val="21"/>
          <w:szCs w:val="21"/>
          <w:lang w:val="uk-UA" w:eastAsia="en-US"/>
        </w:rPr>
      </w:pPr>
      <w:r w:rsidRPr="00CC058F">
        <w:rPr>
          <w:rFonts w:ascii="Calibri" w:hAnsi="Calibri" w:cs="Calibri"/>
          <w:b/>
          <w:kern w:val="1"/>
          <w:sz w:val="21"/>
          <w:szCs w:val="21"/>
          <w:lang w:val="uk-UA" w:eastAsia="en-US"/>
        </w:rPr>
        <w:t xml:space="preserve">І. ДАНІ ПРО ЗАЯВНИКА </w:t>
      </w:r>
    </w:p>
    <w:tbl>
      <w:tblPr>
        <w:tblStyle w:val="111"/>
        <w:tblW w:w="0" w:type="auto"/>
        <w:tblLook w:val="04A0" w:firstRow="1" w:lastRow="0" w:firstColumn="1" w:lastColumn="0" w:noHBand="0" w:noVBand="1"/>
      </w:tblPr>
      <w:tblGrid>
        <w:gridCol w:w="607"/>
        <w:gridCol w:w="3464"/>
        <w:gridCol w:w="5700"/>
      </w:tblGrid>
      <w:tr w:rsidR="00CC058F" w:rsidRPr="00CC058F" w14:paraId="7657AE62" w14:textId="77777777" w:rsidTr="003B58CA">
        <w:tc>
          <w:tcPr>
            <w:tcW w:w="607" w:type="dxa"/>
          </w:tcPr>
          <w:p w14:paraId="122FA9DD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bookmarkStart w:id="1" w:name="_Hlk83981977"/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3464" w:type="dxa"/>
          </w:tcPr>
          <w:p w14:paraId="49944BD1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Заявник (ФОП / керівник юридичної особи)</w:t>
            </w:r>
          </w:p>
        </w:tc>
        <w:tc>
          <w:tcPr>
            <w:tcW w:w="5700" w:type="dxa"/>
          </w:tcPr>
          <w:p w14:paraId="592D642B" w14:textId="77777777" w:rsidR="00CC058F" w:rsidRPr="00CC058F" w:rsidRDefault="00CC058F" w:rsidP="00CC058F">
            <w:pPr>
              <w:suppressAutoHyphens/>
              <w:contextualSpacing/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>Прізвище, ім’я, по-батькові (згідно паспорту громадянина України для фізичної особи);</w:t>
            </w:r>
          </w:p>
          <w:p w14:paraId="3D68BE42" w14:textId="77777777" w:rsidR="00CC058F" w:rsidRPr="00CC058F" w:rsidRDefault="00CC058F" w:rsidP="00CC058F">
            <w:pPr>
              <w:ind w:left="350" w:hanging="283"/>
              <w:jc w:val="both"/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</w:pPr>
          </w:p>
        </w:tc>
      </w:tr>
      <w:bookmarkEnd w:id="1"/>
      <w:tr w:rsidR="00CC058F" w:rsidRPr="00CC058F" w14:paraId="135588B1" w14:textId="77777777" w:rsidTr="003B58CA">
        <w:tc>
          <w:tcPr>
            <w:tcW w:w="607" w:type="dxa"/>
          </w:tcPr>
          <w:p w14:paraId="1CC9DF96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2</w:t>
            </w:r>
          </w:p>
        </w:tc>
        <w:tc>
          <w:tcPr>
            <w:tcW w:w="3464" w:type="dxa"/>
          </w:tcPr>
          <w:p w14:paraId="07934C3F" w14:textId="77777777" w:rsidR="00CC058F" w:rsidRPr="00CC058F" w:rsidRDefault="00CC058F" w:rsidP="00CC058F">
            <w:pPr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Організаційно-правова форма господарювання </w:t>
            </w:r>
          </w:p>
        </w:tc>
        <w:tc>
          <w:tcPr>
            <w:tcW w:w="5700" w:type="dxa"/>
          </w:tcPr>
          <w:p w14:paraId="38E0BCB1" w14:textId="77777777" w:rsidR="00CC058F" w:rsidRPr="00CC058F" w:rsidRDefault="00CC058F" w:rsidP="00CC058F">
            <w:pPr>
              <w:numPr>
                <w:ilvl w:val="0"/>
                <w:numId w:val="15"/>
              </w:numPr>
              <w:suppressAutoHyphens/>
              <w:ind w:left="354" w:hanging="283"/>
              <w:rPr>
                <w:sz w:val="20"/>
                <w:szCs w:val="20"/>
                <w:lang w:val="en-US" w:eastAsia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  <w:t>ФОП</w:t>
            </w:r>
          </w:p>
          <w:p w14:paraId="20B3A7CC" w14:textId="77777777" w:rsidR="00CC058F" w:rsidRPr="00CC058F" w:rsidRDefault="00CC058F" w:rsidP="00CC058F">
            <w:pPr>
              <w:numPr>
                <w:ilvl w:val="0"/>
                <w:numId w:val="15"/>
              </w:numPr>
              <w:suppressAutoHyphens/>
              <w:ind w:left="354" w:hanging="283"/>
              <w:rPr>
                <w:sz w:val="20"/>
                <w:szCs w:val="20"/>
                <w:lang w:val="en-US" w:eastAsia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  <w:t>ТОВ</w:t>
            </w:r>
          </w:p>
          <w:p w14:paraId="2738FA41" w14:textId="77777777" w:rsidR="00CC058F" w:rsidRPr="00CC058F" w:rsidRDefault="00CC058F" w:rsidP="00CC058F">
            <w:pPr>
              <w:numPr>
                <w:ilvl w:val="0"/>
                <w:numId w:val="15"/>
              </w:numPr>
              <w:suppressAutoHyphens/>
              <w:ind w:left="354" w:hanging="283"/>
              <w:rPr>
                <w:sz w:val="20"/>
                <w:szCs w:val="20"/>
                <w:lang w:val="en-US" w:eastAsia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  <w:t xml:space="preserve">ФГ </w:t>
            </w:r>
          </w:p>
          <w:p w14:paraId="4FE54B7B" w14:textId="77777777" w:rsidR="00CC058F" w:rsidRPr="00CC058F" w:rsidRDefault="00CC058F" w:rsidP="00CC058F">
            <w:pPr>
              <w:numPr>
                <w:ilvl w:val="0"/>
                <w:numId w:val="15"/>
              </w:numPr>
              <w:suppressAutoHyphens/>
              <w:ind w:left="354" w:hanging="283"/>
              <w:rPr>
                <w:sz w:val="20"/>
                <w:szCs w:val="20"/>
                <w:lang w:val="en-US" w:eastAsia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  <w:t>ПП</w:t>
            </w: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 xml:space="preserve"> </w:t>
            </w:r>
          </w:p>
          <w:p w14:paraId="2A8D8C8B" w14:textId="77777777" w:rsidR="00CC058F" w:rsidRPr="00CC058F" w:rsidRDefault="00CC058F" w:rsidP="00CC058F">
            <w:pPr>
              <w:ind w:left="350" w:hanging="283"/>
              <w:jc w:val="both"/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</w:pPr>
          </w:p>
        </w:tc>
      </w:tr>
      <w:tr w:rsidR="00CC058F" w:rsidRPr="00CC058F" w14:paraId="2D7994F6" w14:textId="77777777" w:rsidTr="003B58CA">
        <w:tc>
          <w:tcPr>
            <w:tcW w:w="607" w:type="dxa"/>
          </w:tcPr>
          <w:p w14:paraId="536999C2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3</w:t>
            </w:r>
          </w:p>
        </w:tc>
        <w:tc>
          <w:tcPr>
            <w:tcW w:w="3464" w:type="dxa"/>
          </w:tcPr>
          <w:p w14:paraId="153C8ECE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Назва юридичної особи, яку представляє Заявник</w:t>
            </w:r>
          </w:p>
        </w:tc>
        <w:tc>
          <w:tcPr>
            <w:tcW w:w="5700" w:type="dxa"/>
          </w:tcPr>
          <w:p w14:paraId="4F3F3AD2" w14:textId="77777777" w:rsidR="00CC058F" w:rsidRPr="00CC058F" w:rsidRDefault="00CC058F" w:rsidP="00CC058F">
            <w:pPr>
              <w:numPr>
                <w:ilvl w:val="0"/>
                <w:numId w:val="8"/>
              </w:numPr>
              <w:suppressAutoHyphens/>
              <w:ind w:left="350" w:hanging="283"/>
              <w:contextualSpacing/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  <w:t xml:space="preserve">ФОП </w:t>
            </w: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>(прізвище, ім’я, по-батькові) згідно паспорту громадянина України для фізичної особи;</w:t>
            </w:r>
          </w:p>
          <w:p w14:paraId="47C056CA" w14:textId="77777777" w:rsidR="00CC058F" w:rsidRPr="00CC058F" w:rsidRDefault="00CC058F" w:rsidP="00CC058F">
            <w:pPr>
              <w:numPr>
                <w:ilvl w:val="0"/>
                <w:numId w:val="8"/>
              </w:numPr>
              <w:suppressAutoHyphens/>
              <w:ind w:left="350" w:hanging="283"/>
              <w:contextualSpacing/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  <w:t xml:space="preserve">ТОВ </w:t>
            </w: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>(назва)</w:t>
            </w:r>
          </w:p>
          <w:p w14:paraId="38CE6EAE" w14:textId="77777777" w:rsidR="00CC058F" w:rsidRPr="00CC058F" w:rsidRDefault="00CC058F" w:rsidP="00CC058F">
            <w:pPr>
              <w:numPr>
                <w:ilvl w:val="0"/>
                <w:numId w:val="8"/>
              </w:numPr>
              <w:suppressAutoHyphens/>
              <w:ind w:left="350" w:hanging="283"/>
              <w:contextualSpacing/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  <w:t>ФГ</w:t>
            </w: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 xml:space="preserve"> (назва)</w:t>
            </w:r>
          </w:p>
          <w:p w14:paraId="6278E73F" w14:textId="77777777" w:rsidR="00CC058F" w:rsidRPr="00CC058F" w:rsidRDefault="00CC058F" w:rsidP="00CC058F">
            <w:pPr>
              <w:numPr>
                <w:ilvl w:val="0"/>
                <w:numId w:val="8"/>
              </w:numPr>
              <w:suppressAutoHyphens/>
              <w:ind w:left="350" w:hanging="283"/>
              <w:jc w:val="both"/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  <w:t>ПП</w:t>
            </w: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 xml:space="preserve"> (назва)</w:t>
            </w:r>
          </w:p>
          <w:p w14:paraId="534C3427" w14:textId="77777777" w:rsidR="00CC058F" w:rsidRPr="00CC058F" w:rsidRDefault="00CC058F" w:rsidP="00CC058F">
            <w:pPr>
              <w:ind w:left="350"/>
              <w:jc w:val="both"/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</w:pPr>
          </w:p>
        </w:tc>
      </w:tr>
      <w:tr w:rsidR="00CC058F" w:rsidRPr="00CC058F" w14:paraId="327BCC48" w14:textId="77777777" w:rsidTr="003B58CA">
        <w:tc>
          <w:tcPr>
            <w:tcW w:w="607" w:type="dxa"/>
          </w:tcPr>
          <w:p w14:paraId="2C545E36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4</w:t>
            </w:r>
          </w:p>
        </w:tc>
        <w:tc>
          <w:tcPr>
            <w:tcW w:w="3464" w:type="dxa"/>
          </w:tcPr>
          <w:p w14:paraId="3BAF03FA" w14:textId="7777777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Реєстраційний номер ФОП, ТОВ, ФГ, ПП </w:t>
            </w:r>
          </w:p>
        </w:tc>
        <w:tc>
          <w:tcPr>
            <w:tcW w:w="5700" w:type="dxa"/>
          </w:tcPr>
          <w:p w14:paraId="443856CD" w14:textId="77777777" w:rsidR="00CC058F" w:rsidRPr="00CC058F" w:rsidRDefault="00CC058F" w:rsidP="00CC058F">
            <w:pPr>
              <w:numPr>
                <w:ilvl w:val="0"/>
                <w:numId w:val="14"/>
              </w:numPr>
              <w:suppressAutoHyphens/>
              <w:ind w:left="350" w:hanging="283"/>
              <w:contextualSpacing/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  <w:t>Номер облікової картки платника</w:t>
            </w: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 xml:space="preserve"> </w:t>
            </w:r>
            <w:r w:rsidRPr="00CC058F"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  <w:t xml:space="preserve">податків </w:t>
            </w: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 xml:space="preserve">(ідентифікаційний код) для </w:t>
            </w:r>
            <w:r w:rsidRPr="00CC058F">
              <w:rPr>
                <w:rFonts w:ascii="Calibri" w:hAnsi="Calibri" w:cs="Calibri"/>
                <w:b/>
                <w:bCs/>
                <w:sz w:val="20"/>
                <w:szCs w:val="20"/>
                <w:lang w:val="uk-UA" w:eastAsia="uk-UA"/>
              </w:rPr>
              <w:t>ФОП</w:t>
            </w:r>
          </w:p>
          <w:p w14:paraId="4066CD2A" w14:textId="77777777" w:rsidR="00CC058F" w:rsidRPr="00CC058F" w:rsidRDefault="00CC058F" w:rsidP="00CC058F">
            <w:pPr>
              <w:numPr>
                <w:ilvl w:val="0"/>
                <w:numId w:val="14"/>
              </w:numPr>
              <w:suppressAutoHyphens/>
              <w:ind w:left="350" w:hanging="283"/>
              <w:jc w:val="both"/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  <w:t>Код ЄДРПОУ</w:t>
            </w: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 xml:space="preserve"> для </w:t>
            </w:r>
            <w:r w:rsidRPr="00CC058F">
              <w:rPr>
                <w:rFonts w:ascii="Calibri" w:hAnsi="Calibri" w:cs="Calibri"/>
                <w:b/>
                <w:bCs/>
                <w:sz w:val="20"/>
                <w:szCs w:val="20"/>
                <w:lang w:val="uk-UA" w:eastAsia="uk-UA"/>
              </w:rPr>
              <w:t>ТОВ, ФГ та ПП</w:t>
            </w:r>
          </w:p>
          <w:p w14:paraId="42D9A42B" w14:textId="77777777" w:rsidR="00CC058F" w:rsidRPr="00CC058F" w:rsidRDefault="00CC058F" w:rsidP="00CC058F">
            <w:pPr>
              <w:ind w:left="350"/>
              <w:jc w:val="both"/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</w:pPr>
          </w:p>
        </w:tc>
      </w:tr>
      <w:tr w:rsidR="00CC058F" w:rsidRPr="00CC058F" w14:paraId="04159534" w14:textId="77777777" w:rsidTr="003B58CA">
        <w:tc>
          <w:tcPr>
            <w:tcW w:w="607" w:type="dxa"/>
          </w:tcPr>
          <w:p w14:paraId="5258A4A5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5</w:t>
            </w:r>
          </w:p>
        </w:tc>
        <w:tc>
          <w:tcPr>
            <w:tcW w:w="3464" w:type="dxa"/>
          </w:tcPr>
          <w:p w14:paraId="2DB13A84" w14:textId="7777777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bCs/>
                <w:sz w:val="21"/>
                <w:szCs w:val="21"/>
                <w:lang w:val="uk-UA"/>
              </w:rPr>
            </w:pPr>
            <w:r w:rsidRPr="00CC058F">
              <w:rPr>
                <w:rFonts w:ascii="Calibri" w:hAnsi="Calibri" w:cs="Calibri"/>
                <w:b/>
                <w:bCs/>
                <w:sz w:val="21"/>
                <w:szCs w:val="21"/>
                <w:lang w:val="uk-UA"/>
              </w:rPr>
              <w:t>Дата реєстрації юридичної особи</w:t>
            </w:r>
          </w:p>
          <w:p w14:paraId="031E9500" w14:textId="7777777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uk-UA"/>
              </w:rPr>
            </w:pPr>
          </w:p>
        </w:tc>
        <w:tc>
          <w:tcPr>
            <w:tcW w:w="5700" w:type="dxa"/>
          </w:tcPr>
          <w:p w14:paraId="4746D992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Cs/>
                <w:lang w:val="uk-UA" w:eastAsia="uk-UA"/>
              </w:rPr>
            </w:pPr>
            <w:r w:rsidRPr="00CC058F">
              <w:rPr>
                <w:rFonts w:ascii="Calibri" w:hAnsi="Calibri" w:cs="Calibri"/>
                <w:bCs/>
                <w:sz w:val="20"/>
                <w:szCs w:val="20"/>
                <w:lang w:val="uk-UA" w:eastAsia="uk-UA"/>
              </w:rPr>
              <w:t>Дата/місяць/рік</w:t>
            </w:r>
          </w:p>
        </w:tc>
      </w:tr>
      <w:tr w:rsidR="00CC058F" w:rsidRPr="00CC058F" w14:paraId="3BD6CEE6" w14:textId="77777777" w:rsidTr="003B58CA">
        <w:tc>
          <w:tcPr>
            <w:tcW w:w="607" w:type="dxa"/>
          </w:tcPr>
          <w:p w14:paraId="4B09AA3B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6</w:t>
            </w:r>
          </w:p>
        </w:tc>
        <w:tc>
          <w:tcPr>
            <w:tcW w:w="3464" w:type="dxa"/>
          </w:tcPr>
          <w:p w14:paraId="4CD47811" w14:textId="7777777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Регіон реєстрації юридичної особи</w:t>
            </w:r>
          </w:p>
        </w:tc>
        <w:tc>
          <w:tcPr>
            <w:tcW w:w="5700" w:type="dxa"/>
          </w:tcPr>
          <w:p w14:paraId="0E0F0DD4" w14:textId="77777777" w:rsidR="00CC058F" w:rsidRPr="00CC058F" w:rsidRDefault="00CC058F" w:rsidP="00CC058F">
            <w:pPr>
              <w:numPr>
                <w:ilvl w:val="0"/>
                <w:numId w:val="14"/>
              </w:numPr>
              <w:suppressAutoHyphens/>
              <w:ind w:left="350" w:hanging="283"/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>Область</w:t>
            </w:r>
          </w:p>
          <w:p w14:paraId="729235D6" w14:textId="77777777" w:rsidR="00CC058F" w:rsidRPr="00CC058F" w:rsidRDefault="00CC058F" w:rsidP="00CC058F">
            <w:pPr>
              <w:numPr>
                <w:ilvl w:val="0"/>
                <w:numId w:val="14"/>
              </w:numPr>
              <w:suppressAutoHyphens/>
              <w:ind w:left="350" w:hanging="283"/>
              <w:jc w:val="both"/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>Район</w:t>
            </w:r>
          </w:p>
          <w:p w14:paraId="6E2838F1" w14:textId="77777777" w:rsidR="00CC058F" w:rsidRPr="00CC058F" w:rsidRDefault="00CC058F" w:rsidP="00CC058F">
            <w:pPr>
              <w:numPr>
                <w:ilvl w:val="0"/>
                <w:numId w:val="14"/>
              </w:numPr>
              <w:suppressAutoHyphens/>
              <w:ind w:left="350" w:hanging="283"/>
              <w:jc w:val="both"/>
              <w:rPr>
                <w:rFonts w:ascii="Calibri" w:hAnsi="Calibri" w:cs="Calibri"/>
                <w:bCs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bCs/>
                <w:sz w:val="20"/>
                <w:szCs w:val="20"/>
                <w:lang w:val="uk-UA" w:eastAsia="uk-UA"/>
              </w:rPr>
              <w:t>Місто / село</w:t>
            </w:r>
          </w:p>
          <w:p w14:paraId="181D6C77" w14:textId="77777777" w:rsidR="00CC058F" w:rsidRPr="00CC058F" w:rsidRDefault="00CC058F" w:rsidP="00CC058F">
            <w:pPr>
              <w:ind w:left="350"/>
              <w:jc w:val="both"/>
              <w:rPr>
                <w:rFonts w:ascii="Calibri" w:hAnsi="Calibri" w:cs="Calibri"/>
                <w:bCs/>
                <w:sz w:val="20"/>
                <w:szCs w:val="20"/>
                <w:lang w:val="uk-UA" w:eastAsia="uk-UA"/>
              </w:rPr>
            </w:pPr>
          </w:p>
        </w:tc>
      </w:tr>
      <w:tr w:rsidR="00CC058F" w:rsidRPr="00CC058F" w14:paraId="526223A6" w14:textId="77777777" w:rsidTr="003B58CA">
        <w:tc>
          <w:tcPr>
            <w:tcW w:w="607" w:type="dxa"/>
          </w:tcPr>
          <w:p w14:paraId="3ACC13D7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7</w:t>
            </w:r>
          </w:p>
        </w:tc>
        <w:tc>
          <w:tcPr>
            <w:tcW w:w="3464" w:type="dxa"/>
          </w:tcPr>
          <w:p w14:paraId="4221E11E" w14:textId="77777777" w:rsidR="00CC058F" w:rsidRPr="00CC058F" w:rsidRDefault="00CC058F" w:rsidP="00CC058F">
            <w:pPr>
              <w:contextualSpacing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Контактний номер телефону Заявника</w:t>
            </w:r>
          </w:p>
        </w:tc>
        <w:tc>
          <w:tcPr>
            <w:tcW w:w="5700" w:type="dxa"/>
          </w:tcPr>
          <w:p w14:paraId="28C616B7" w14:textId="7777777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lang w:val="uk-UA"/>
              </w:rPr>
            </w:pPr>
          </w:p>
        </w:tc>
      </w:tr>
      <w:tr w:rsidR="00CC058F" w:rsidRPr="00CC058F" w14:paraId="055C46C4" w14:textId="77777777" w:rsidTr="003B58CA">
        <w:tc>
          <w:tcPr>
            <w:tcW w:w="607" w:type="dxa"/>
          </w:tcPr>
          <w:p w14:paraId="19FE87DA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8</w:t>
            </w:r>
          </w:p>
        </w:tc>
        <w:tc>
          <w:tcPr>
            <w:tcW w:w="3464" w:type="dxa"/>
          </w:tcPr>
          <w:p w14:paraId="54AE62ED" w14:textId="77777777" w:rsidR="00CC058F" w:rsidRPr="00CC058F" w:rsidRDefault="00CC058F" w:rsidP="00CC058F">
            <w:pPr>
              <w:contextualSpacing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Контактна ел.пошта Заявника</w:t>
            </w:r>
          </w:p>
        </w:tc>
        <w:tc>
          <w:tcPr>
            <w:tcW w:w="5700" w:type="dxa"/>
          </w:tcPr>
          <w:p w14:paraId="411608CC" w14:textId="77777777" w:rsidR="00CC058F" w:rsidRPr="00CC058F" w:rsidRDefault="00CC058F" w:rsidP="00CC058F">
            <w:pPr>
              <w:ind w:left="350"/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</w:pPr>
          </w:p>
        </w:tc>
      </w:tr>
      <w:tr w:rsidR="00CC058F" w:rsidRPr="00CC058F" w14:paraId="57C78C24" w14:textId="77777777" w:rsidTr="003B58CA">
        <w:tc>
          <w:tcPr>
            <w:tcW w:w="607" w:type="dxa"/>
          </w:tcPr>
          <w:p w14:paraId="401379B6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9</w:t>
            </w:r>
          </w:p>
        </w:tc>
        <w:tc>
          <w:tcPr>
            <w:tcW w:w="3464" w:type="dxa"/>
          </w:tcPr>
          <w:p w14:paraId="463110E9" w14:textId="77777777" w:rsidR="00CC058F" w:rsidRPr="00CC058F" w:rsidRDefault="00CC058F" w:rsidP="00CC058F">
            <w:pPr>
              <w:contextualSpacing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Вебсайт Заявника (якщо є)</w:t>
            </w:r>
          </w:p>
        </w:tc>
        <w:tc>
          <w:tcPr>
            <w:tcW w:w="5700" w:type="dxa"/>
          </w:tcPr>
          <w:p w14:paraId="636293A8" w14:textId="77777777" w:rsidR="00CC058F" w:rsidRPr="00CC058F" w:rsidRDefault="00CC058F" w:rsidP="00CC058F">
            <w:pPr>
              <w:ind w:left="350"/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</w:pPr>
          </w:p>
        </w:tc>
      </w:tr>
      <w:tr w:rsidR="00CC058F" w:rsidRPr="00CC058F" w14:paraId="108D9BD5" w14:textId="77777777" w:rsidTr="003B58CA">
        <w:tc>
          <w:tcPr>
            <w:tcW w:w="607" w:type="dxa"/>
          </w:tcPr>
          <w:p w14:paraId="1D582170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10</w:t>
            </w:r>
          </w:p>
        </w:tc>
        <w:tc>
          <w:tcPr>
            <w:tcW w:w="3464" w:type="dxa"/>
          </w:tcPr>
          <w:p w14:paraId="59078FCA" w14:textId="77777777" w:rsidR="00CC058F" w:rsidRPr="00CC058F" w:rsidRDefault="00CC058F" w:rsidP="00CC058F">
            <w:pPr>
              <w:contextualSpacing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Сторінка Заявника у соцмережах (якщо є)</w:t>
            </w:r>
          </w:p>
        </w:tc>
        <w:tc>
          <w:tcPr>
            <w:tcW w:w="5700" w:type="dxa"/>
          </w:tcPr>
          <w:p w14:paraId="12242AE0" w14:textId="77777777" w:rsidR="00CC058F" w:rsidRPr="00CC058F" w:rsidRDefault="00CC058F" w:rsidP="00CC058F">
            <w:pPr>
              <w:ind w:left="350"/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</w:pPr>
          </w:p>
        </w:tc>
      </w:tr>
      <w:tr w:rsidR="00CC058F" w:rsidRPr="00CC058F" w14:paraId="2D2A7EC9" w14:textId="77777777" w:rsidTr="003B58CA">
        <w:tc>
          <w:tcPr>
            <w:tcW w:w="607" w:type="dxa"/>
          </w:tcPr>
          <w:p w14:paraId="23A006A8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bookmarkStart w:id="2" w:name="_Hlk83984488"/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11</w:t>
            </w:r>
          </w:p>
        </w:tc>
        <w:tc>
          <w:tcPr>
            <w:tcW w:w="3464" w:type="dxa"/>
          </w:tcPr>
          <w:p w14:paraId="4D2C316C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Чи маєте Заявник статус ВПО?</w:t>
            </w:r>
            <w:r w:rsidRPr="00CC058F">
              <w:rPr>
                <w:rFonts w:ascii="Calibri" w:hAnsi="Calibri"/>
                <w:b/>
                <w:sz w:val="20"/>
                <w:szCs w:val="20"/>
                <w:vertAlign w:val="superscript"/>
                <w:lang w:val="uk-UA"/>
              </w:rPr>
              <w:footnoteReference w:id="2"/>
            </w:r>
          </w:p>
        </w:tc>
        <w:tc>
          <w:tcPr>
            <w:tcW w:w="5700" w:type="dxa"/>
          </w:tcPr>
          <w:p w14:paraId="3370E6A2" w14:textId="77777777" w:rsidR="00CC058F" w:rsidRPr="00CC058F" w:rsidRDefault="00CC058F" w:rsidP="00CC058F">
            <w:pPr>
              <w:numPr>
                <w:ilvl w:val="0"/>
                <w:numId w:val="14"/>
              </w:numPr>
              <w:suppressAutoHyphens/>
              <w:ind w:left="350" w:hanging="283"/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>Так</w:t>
            </w:r>
          </w:p>
          <w:p w14:paraId="0D4CABFF" w14:textId="77777777" w:rsidR="00CC058F" w:rsidRPr="00CC058F" w:rsidRDefault="00CC058F" w:rsidP="00CC058F">
            <w:pPr>
              <w:numPr>
                <w:ilvl w:val="0"/>
                <w:numId w:val="14"/>
              </w:numPr>
              <w:suppressAutoHyphens/>
              <w:ind w:left="350" w:hanging="283"/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>Ні</w:t>
            </w:r>
          </w:p>
          <w:p w14:paraId="516F12A1" w14:textId="77777777" w:rsidR="00CC058F" w:rsidRPr="00CC058F" w:rsidRDefault="00CC058F" w:rsidP="00CC058F">
            <w:pPr>
              <w:ind w:left="350"/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</w:pPr>
          </w:p>
        </w:tc>
      </w:tr>
      <w:bookmarkEnd w:id="2"/>
      <w:tr w:rsidR="00CC058F" w:rsidRPr="00CC058F" w14:paraId="070161E2" w14:textId="77777777" w:rsidTr="003B58CA">
        <w:trPr>
          <w:trHeight w:val="90"/>
        </w:trPr>
        <w:tc>
          <w:tcPr>
            <w:tcW w:w="607" w:type="dxa"/>
          </w:tcPr>
          <w:p w14:paraId="524EA5C2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12</w:t>
            </w:r>
          </w:p>
        </w:tc>
        <w:tc>
          <w:tcPr>
            <w:tcW w:w="3464" w:type="dxa"/>
          </w:tcPr>
          <w:p w14:paraId="2E39DAEB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Стать Заявника</w:t>
            </w:r>
          </w:p>
        </w:tc>
        <w:tc>
          <w:tcPr>
            <w:tcW w:w="5700" w:type="dxa"/>
          </w:tcPr>
          <w:p w14:paraId="7C90423C" w14:textId="77777777" w:rsidR="00CC058F" w:rsidRPr="00CC058F" w:rsidRDefault="00CC058F" w:rsidP="00CC058F">
            <w:pPr>
              <w:numPr>
                <w:ilvl w:val="0"/>
                <w:numId w:val="14"/>
              </w:numPr>
              <w:suppressAutoHyphens/>
              <w:ind w:left="350" w:hanging="283"/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>Чоловік</w:t>
            </w:r>
          </w:p>
          <w:p w14:paraId="4549E1F8" w14:textId="77777777" w:rsidR="00CC058F" w:rsidRPr="00CC058F" w:rsidRDefault="00CC058F" w:rsidP="00CC058F">
            <w:pPr>
              <w:numPr>
                <w:ilvl w:val="0"/>
                <w:numId w:val="14"/>
              </w:numPr>
              <w:suppressAutoHyphens/>
              <w:ind w:left="350" w:hanging="283"/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>Жінка</w:t>
            </w:r>
          </w:p>
          <w:p w14:paraId="3E6ECFC5" w14:textId="77777777" w:rsidR="00CC058F" w:rsidRPr="00CC058F" w:rsidRDefault="00CC058F" w:rsidP="00CC058F">
            <w:pPr>
              <w:numPr>
                <w:ilvl w:val="0"/>
                <w:numId w:val="14"/>
              </w:numPr>
              <w:suppressAutoHyphens/>
              <w:ind w:left="350" w:hanging="283"/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>Інше</w:t>
            </w:r>
          </w:p>
          <w:p w14:paraId="3C2588E4" w14:textId="77777777" w:rsidR="00CC058F" w:rsidRPr="00CC058F" w:rsidRDefault="00CC058F" w:rsidP="00CC058F">
            <w:pPr>
              <w:ind w:left="350"/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</w:pPr>
          </w:p>
        </w:tc>
      </w:tr>
      <w:tr w:rsidR="00CC058F" w:rsidRPr="00274DF2" w14:paraId="732F80C8" w14:textId="77777777" w:rsidTr="003B58CA">
        <w:tc>
          <w:tcPr>
            <w:tcW w:w="607" w:type="dxa"/>
          </w:tcPr>
          <w:p w14:paraId="5B14C06A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13</w:t>
            </w:r>
          </w:p>
        </w:tc>
        <w:tc>
          <w:tcPr>
            <w:tcW w:w="3464" w:type="dxa"/>
          </w:tcPr>
          <w:p w14:paraId="46268DE1" w14:textId="77777777" w:rsidR="00CC058F" w:rsidRPr="00CC058F" w:rsidRDefault="00CC058F" w:rsidP="00CC058F">
            <w:pPr>
              <w:rPr>
                <w:rFonts w:ascii="Calibri" w:eastAsia="MS Gothic" w:hAnsi="Calibri" w:cs="Calibri"/>
                <w:b/>
                <w:bCs/>
                <w:color w:val="4F81BD"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Завантаження документів</w:t>
            </w:r>
            <w:r w:rsidRPr="00CC058F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</w:t>
            </w:r>
            <w:r w:rsidRPr="00CC058F">
              <w:rPr>
                <w:rFonts w:ascii="Calibri" w:hAnsi="Calibri" w:cs="Calibri"/>
                <w:b/>
                <w:bCs/>
                <w:sz w:val="20"/>
                <w:szCs w:val="20"/>
                <w:lang w:val="uk-UA"/>
              </w:rPr>
              <w:t>Заявника</w:t>
            </w:r>
            <w:r w:rsidRPr="00CC058F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(в розширенні .pdf, jpg або png): </w:t>
            </w:r>
          </w:p>
        </w:tc>
        <w:tc>
          <w:tcPr>
            <w:tcW w:w="5700" w:type="dxa"/>
          </w:tcPr>
          <w:p w14:paraId="501DD5BE" w14:textId="7777777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 xml:space="preserve">1, 2, 3 сторінки </w:t>
            </w:r>
            <w:r w:rsidRPr="00CC058F">
              <w:rPr>
                <w:rFonts w:ascii="Calibri" w:hAnsi="Calibri" w:cs="Calibri"/>
                <w:b/>
                <w:bCs/>
                <w:sz w:val="20"/>
                <w:szCs w:val="20"/>
                <w:lang w:val="uk-UA" w:eastAsia="uk-UA"/>
              </w:rPr>
              <w:t>паспорту громадянина України</w:t>
            </w: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 xml:space="preserve"> та сторінка паспорта громадянина України з відміткою про реєстрацію постійного місця проживання (або </w:t>
            </w:r>
            <w:r w:rsidRPr="00CC058F">
              <w:rPr>
                <w:rFonts w:ascii="Calibri" w:hAnsi="Calibri" w:cs="Calibri"/>
                <w:b/>
                <w:bCs/>
                <w:sz w:val="20"/>
                <w:szCs w:val="20"/>
                <w:lang w:val="en-US" w:eastAsia="uk-UA"/>
              </w:rPr>
              <w:t>ID</w:t>
            </w:r>
            <w:r w:rsidRPr="00CC058F">
              <w:rPr>
                <w:rFonts w:ascii="Calibri" w:hAnsi="Calibri" w:cs="Calibri"/>
                <w:b/>
                <w:bCs/>
                <w:sz w:val="20"/>
                <w:szCs w:val="20"/>
                <w:lang w:val="uk-UA" w:eastAsia="uk-UA"/>
              </w:rPr>
              <w:t xml:space="preserve"> картка</w:t>
            </w: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 xml:space="preserve"> із Довідкою про внесення відомостей до </w:t>
            </w:r>
            <w:r w:rsidRPr="00CC058F"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lang w:val="uk-UA" w:eastAsia="uk-UA"/>
              </w:rPr>
              <w:t xml:space="preserve">Єдиного державного демографічного реєстру </w:t>
            </w: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 xml:space="preserve">з обох сторін) </w:t>
            </w:r>
          </w:p>
          <w:p w14:paraId="239DAE2C" w14:textId="77777777" w:rsidR="00CC058F" w:rsidRPr="00CC058F" w:rsidRDefault="00CC058F" w:rsidP="00CC058F">
            <w:pPr>
              <w:ind w:left="317"/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 xml:space="preserve"> </w:t>
            </w:r>
          </w:p>
        </w:tc>
      </w:tr>
      <w:tr w:rsidR="00CC058F" w:rsidRPr="00CC058F" w14:paraId="51093981" w14:textId="77777777" w:rsidTr="003B58CA">
        <w:tc>
          <w:tcPr>
            <w:tcW w:w="607" w:type="dxa"/>
          </w:tcPr>
          <w:p w14:paraId="006C7EB5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14</w:t>
            </w:r>
          </w:p>
        </w:tc>
        <w:tc>
          <w:tcPr>
            <w:tcW w:w="3464" w:type="dxa"/>
          </w:tcPr>
          <w:p w14:paraId="5D459794" w14:textId="77777777" w:rsidR="00CC058F" w:rsidRPr="00CC058F" w:rsidRDefault="00CC058F" w:rsidP="00CC058F">
            <w:pPr>
              <w:rPr>
                <w:rFonts w:ascii="Calibri" w:eastAsia="MS Gothic" w:hAnsi="Calibri" w:cs="Calibri"/>
                <w:b/>
                <w:bCs/>
                <w:color w:val="4F81BD"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Завантаження ВИТЯГУ </w:t>
            </w:r>
            <w:r w:rsidRPr="00CC058F">
              <w:rPr>
                <w:rFonts w:ascii="Calibri" w:hAnsi="Calibri" w:cs="Calibri"/>
                <w:sz w:val="20"/>
                <w:szCs w:val="20"/>
                <w:lang w:val="uk-UA"/>
              </w:rPr>
              <w:t xml:space="preserve">для ФОП, ТОВ, ФГ, ПП (в розширенні .pdf): </w:t>
            </w:r>
          </w:p>
        </w:tc>
        <w:tc>
          <w:tcPr>
            <w:tcW w:w="5700" w:type="dxa"/>
          </w:tcPr>
          <w:p w14:paraId="51D500F3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  <w:t xml:space="preserve">ВИТЯГ з </w:t>
            </w:r>
            <w:r w:rsidRPr="00CC058F">
              <w:rPr>
                <w:rFonts w:ascii="Calibri" w:hAnsi="Calibri" w:cs="Calibri"/>
                <w:b/>
                <w:i/>
                <w:sz w:val="20"/>
                <w:szCs w:val="20"/>
                <w:lang w:val="uk-UA" w:eastAsia="uk-UA"/>
              </w:rPr>
              <w:t>Єдиного державного реєстру юридичних осіб, фізичних осіб-підприємців та громадських формувань</w:t>
            </w:r>
            <w:r w:rsidRPr="00CC058F"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  <w:t xml:space="preserve"> </w:t>
            </w:r>
          </w:p>
          <w:p w14:paraId="73925D11" w14:textId="77777777" w:rsidR="00CC058F" w:rsidRPr="00CC058F" w:rsidRDefault="00CC058F" w:rsidP="00CC058F">
            <w:pPr>
              <w:ind w:left="317"/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</w:p>
        </w:tc>
      </w:tr>
      <w:tr w:rsidR="00CC058F" w:rsidRPr="00CC058F" w14:paraId="608064D3" w14:textId="77777777" w:rsidTr="003B58CA">
        <w:tc>
          <w:tcPr>
            <w:tcW w:w="607" w:type="dxa"/>
          </w:tcPr>
          <w:p w14:paraId="69EFEC18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bookmarkStart w:id="3" w:name="_Hlk86242595"/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15</w:t>
            </w:r>
          </w:p>
        </w:tc>
        <w:tc>
          <w:tcPr>
            <w:tcW w:w="3464" w:type="dxa"/>
          </w:tcPr>
          <w:p w14:paraId="34413394" w14:textId="77777777" w:rsidR="00CC058F" w:rsidRPr="00CC058F" w:rsidRDefault="00CC058F" w:rsidP="00CC058F">
            <w:pPr>
              <w:jc w:val="both"/>
              <w:rPr>
                <w:rFonts w:ascii="Calibri" w:eastAsia="MS Gothic" w:hAnsi="Calibri" w:cs="Calibri"/>
                <w:b/>
                <w:bCs/>
                <w:color w:val="4F81BD"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Інформація про юридичну особу (1)  – </w:t>
            </w:r>
            <w:r w:rsidRPr="00CC058F">
              <w:rPr>
                <w:rFonts w:ascii="Calibri" w:hAnsi="Calibri" w:cs="Calibri"/>
                <w:bCs/>
                <w:sz w:val="20"/>
                <w:szCs w:val="20"/>
                <w:lang w:val="uk-UA"/>
              </w:rPr>
              <w:t>к</w:t>
            </w:r>
            <w:r w:rsidRPr="00CC058F">
              <w:rPr>
                <w:rFonts w:ascii="Calibri" w:hAnsi="Calibri" w:cs="Calibri"/>
                <w:bCs/>
                <w:sz w:val="20"/>
                <w:szCs w:val="20"/>
                <w:lang w:val="uk-UA" w:eastAsia="uk-UA"/>
              </w:rPr>
              <w:t>ількість найманих працівників з повною зайнятістю (40 год. на тиждень) (якщо є)</w:t>
            </w:r>
          </w:p>
        </w:tc>
        <w:tc>
          <w:tcPr>
            <w:tcW w:w="5700" w:type="dxa"/>
          </w:tcPr>
          <w:p w14:paraId="44648CF5" w14:textId="77777777" w:rsidR="00CC058F" w:rsidRPr="00CC058F" w:rsidRDefault="00CC058F" w:rsidP="00CC058F">
            <w:pPr>
              <w:ind w:left="317"/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</w:p>
        </w:tc>
      </w:tr>
      <w:tr w:rsidR="00CC058F" w:rsidRPr="00CC058F" w14:paraId="16BE0E90" w14:textId="77777777" w:rsidTr="003B58CA">
        <w:tc>
          <w:tcPr>
            <w:tcW w:w="607" w:type="dxa"/>
          </w:tcPr>
          <w:p w14:paraId="38A8D9FB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bookmarkStart w:id="4" w:name="_Hlk86242764"/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16</w:t>
            </w:r>
          </w:p>
        </w:tc>
        <w:tc>
          <w:tcPr>
            <w:tcW w:w="3464" w:type="dxa"/>
          </w:tcPr>
          <w:p w14:paraId="40BF382B" w14:textId="77777777" w:rsidR="00CC058F" w:rsidRPr="00CC058F" w:rsidRDefault="00CC058F" w:rsidP="00CC058F">
            <w:pPr>
              <w:rPr>
                <w:rFonts w:ascii="Calibri" w:eastAsia="MS Gothic" w:hAnsi="Calibri" w:cs="Calibri"/>
                <w:b/>
                <w:bCs/>
                <w:color w:val="4F81BD"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Інформація про юридичну особу (2)</w:t>
            </w:r>
            <w:r w:rsidRPr="00CC058F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– к</w:t>
            </w: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>ількість найманих працівників із частковою зайнятістю (якщо є)</w:t>
            </w:r>
          </w:p>
        </w:tc>
        <w:tc>
          <w:tcPr>
            <w:tcW w:w="5700" w:type="dxa"/>
          </w:tcPr>
          <w:p w14:paraId="02DA9620" w14:textId="77777777" w:rsidR="00CC058F" w:rsidRPr="00CC058F" w:rsidRDefault="00CC058F" w:rsidP="00CC058F">
            <w:pPr>
              <w:ind w:left="317"/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</w:p>
        </w:tc>
      </w:tr>
      <w:bookmarkEnd w:id="3"/>
      <w:bookmarkEnd w:id="4"/>
      <w:tr w:rsidR="00CC058F" w:rsidRPr="00CC058F" w14:paraId="6C617186" w14:textId="77777777" w:rsidTr="003B58CA">
        <w:tc>
          <w:tcPr>
            <w:tcW w:w="607" w:type="dxa"/>
          </w:tcPr>
          <w:p w14:paraId="144161FD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17</w:t>
            </w:r>
          </w:p>
        </w:tc>
        <w:tc>
          <w:tcPr>
            <w:tcW w:w="3464" w:type="dxa"/>
          </w:tcPr>
          <w:p w14:paraId="2B58EFD1" w14:textId="77777777" w:rsidR="00CC058F" w:rsidRPr="00CC058F" w:rsidRDefault="00CC058F" w:rsidP="00CC058F">
            <w:pPr>
              <w:ind w:left="-10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Інформація про юридичну особу (3)</w:t>
            </w:r>
            <w:r w:rsidRPr="00CC058F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</w:t>
            </w:r>
          </w:p>
          <w:p w14:paraId="0DF4F4A7" w14:textId="77777777" w:rsidR="00CC058F" w:rsidRPr="00CC058F" w:rsidRDefault="00CC058F" w:rsidP="00CC058F">
            <w:pPr>
              <w:ind w:left="-10"/>
              <w:jc w:val="both"/>
              <w:rPr>
                <w:rFonts w:ascii="Calibri" w:eastAsia="MS Gothic" w:hAnsi="Calibri" w:cs="Calibri"/>
                <w:b/>
                <w:bCs/>
                <w:color w:val="4F81BD"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/>
              </w:rPr>
              <w:t xml:space="preserve">– загальний річний оборот </w:t>
            </w: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>(в грн. за результатами діяльності 2020 р.)</w:t>
            </w:r>
          </w:p>
        </w:tc>
        <w:tc>
          <w:tcPr>
            <w:tcW w:w="5700" w:type="dxa"/>
          </w:tcPr>
          <w:p w14:paraId="095A6856" w14:textId="77777777" w:rsidR="00CC058F" w:rsidRPr="00CC058F" w:rsidRDefault="00CC058F" w:rsidP="00CC058F">
            <w:pPr>
              <w:ind w:left="317"/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</w:p>
        </w:tc>
      </w:tr>
    </w:tbl>
    <w:p w14:paraId="714D0A0D" w14:textId="77777777" w:rsidR="00CC058F" w:rsidRPr="00CC058F" w:rsidRDefault="00CC058F" w:rsidP="00CC058F">
      <w:pPr>
        <w:contextualSpacing/>
        <w:jc w:val="both"/>
        <w:rPr>
          <w:rFonts w:ascii="Calibri" w:hAnsi="Calibri" w:cs="Calibri"/>
          <w:b/>
          <w:sz w:val="22"/>
          <w:szCs w:val="22"/>
        </w:rPr>
      </w:pPr>
    </w:p>
    <w:p w14:paraId="338795FA" w14:textId="77777777" w:rsidR="00CC058F" w:rsidRPr="00CC058F" w:rsidRDefault="00CC058F" w:rsidP="00CC058F">
      <w:pPr>
        <w:shd w:val="clear" w:color="auto" w:fill="D9D9D9"/>
        <w:suppressAutoHyphens/>
        <w:jc w:val="both"/>
        <w:rPr>
          <w:rFonts w:ascii="Calibri" w:hAnsi="Calibri" w:cs="Calibri"/>
          <w:b/>
          <w:kern w:val="1"/>
          <w:sz w:val="21"/>
          <w:szCs w:val="21"/>
          <w:lang w:val="uk-UA" w:eastAsia="en-US"/>
        </w:rPr>
      </w:pPr>
      <w:bookmarkStart w:id="5" w:name="_Hlk86325775"/>
      <w:r w:rsidRPr="00CC058F">
        <w:rPr>
          <w:rFonts w:ascii="Calibri" w:hAnsi="Calibri" w:cs="Calibri"/>
          <w:b/>
          <w:kern w:val="1"/>
          <w:sz w:val="21"/>
          <w:szCs w:val="21"/>
          <w:lang w:val="uk-UA" w:eastAsia="en-US"/>
        </w:rPr>
        <w:lastRenderedPageBreak/>
        <w:t>ІІ. ІНФОРМАЦІЯ ПРО БІЗНЕС-ПРОЄКТ</w:t>
      </w:r>
    </w:p>
    <w:tbl>
      <w:tblPr>
        <w:tblStyle w:val="111"/>
        <w:tblW w:w="0" w:type="auto"/>
        <w:tblLook w:val="04A0" w:firstRow="1" w:lastRow="0" w:firstColumn="1" w:lastColumn="0" w:noHBand="0" w:noVBand="1"/>
      </w:tblPr>
      <w:tblGrid>
        <w:gridCol w:w="607"/>
        <w:gridCol w:w="3464"/>
        <w:gridCol w:w="5700"/>
      </w:tblGrid>
      <w:tr w:rsidR="00274DF2" w:rsidRPr="00CC058F" w14:paraId="4298C622" w14:textId="77777777" w:rsidTr="004416B0">
        <w:tc>
          <w:tcPr>
            <w:tcW w:w="607" w:type="dxa"/>
          </w:tcPr>
          <w:bookmarkEnd w:id="5"/>
          <w:p w14:paraId="237F03A5" w14:textId="75ED7760" w:rsidR="00274DF2" w:rsidRPr="00CC058F" w:rsidRDefault="00274DF2" w:rsidP="004416B0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1</w:t>
            </w:r>
            <w:r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8</w:t>
            </w:r>
          </w:p>
        </w:tc>
        <w:tc>
          <w:tcPr>
            <w:tcW w:w="3464" w:type="dxa"/>
          </w:tcPr>
          <w:p w14:paraId="5ABB9CEB" w14:textId="0C0562D5" w:rsidR="00274DF2" w:rsidRPr="00CC058F" w:rsidRDefault="00274DF2" w:rsidP="004416B0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6B3DF4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Назва бізнес-проєкту </w:t>
            </w:r>
            <w:r w:rsidRPr="006B3DF4">
              <w:rPr>
                <w:rFonts w:ascii="Calibri" w:hAnsi="Calibri" w:cs="Calibri"/>
                <w:bCs/>
                <w:sz w:val="20"/>
                <w:szCs w:val="20"/>
                <w:lang w:val="uk-UA"/>
              </w:rPr>
              <w:t>(до 10 слів)</w:t>
            </w:r>
          </w:p>
        </w:tc>
        <w:tc>
          <w:tcPr>
            <w:tcW w:w="5700" w:type="dxa"/>
          </w:tcPr>
          <w:p w14:paraId="6A7FC440" w14:textId="77777777" w:rsidR="00274DF2" w:rsidRPr="00CC058F" w:rsidRDefault="00274DF2" w:rsidP="004416B0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</w:p>
        </w:tc>
      </w:tr>
      <w:tr w:rsidR="00CC058F" w:rsidRPr="00CC058F" w14:paraId="6B28568D" w14:textId="77777777" w:rsidTr="003B58CA">
        <w:tc>
          <w:tcPr>
            <w:tcW w:w="607" w:type="dxa"/>
          </w:tcPr>
          <w:p w14:paraId="73915808" w14:textId="32702024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1</w:t>
            </w:r>
            <w:r w:rsidR="00274DF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9</w:t>
            </w:r>
          </w:p>
        </w:tc>
        <w:tc>
          <w:tcPr>
            <w:tcW w:w="3464" w:type="dxa"/>
          </w:tcPr>
          <w:p w14:paraId="29EB1E4C" w14:textId="2256BFFA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Сума запитуваного гранту </w:t>
            </w:r>
            <w:r w:rsidRPr="00CC058F">
              <w:rPr>
                <w:rFonts w:ascii="Calibri" w:hAnsi="Calibri" w:cs="Calibri"/>
                <w:sz w:val="20"/>
                <w:szCs w:val="20"/>
                <w:lang w:val="uk-UA"/>
              </w:rPr>
              <w:t>(в грн.</w:t>
            </w:r>
            <w:r w:rsidR="00475788">
              <w:rPr>
                <w:rFonts w:ascii="Calibri" w:hAnsi="Calibri" w:cs="Calibri"/>
                <w:sz w:val="20"/>
                <w:szCs w:val="20"/>
                <w:lang w:val="uk-UA"/>
              </w:rPr>
              <w:t>,</w:t>
            </w:r>
            <w:r w:rsidRPr="00CC058F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 без суми власного внеску</w:t>
            </w:r>
          </w:p>
        </w:tc>
        <w:tc>
          <w:tcPr>
            <w:tcW w:w="5700" w:type="dxa"/>
          </w:tcPr>
          <w:p w14:paraId="3BF618F6" w14:textId="7777777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</w:p>
        </w:tc>
      </w:tr>
      <w:tr w:rsidR="00CC058F" w:rsidRPr="00CC058F" w14:paraId="43C70D75" w14:textId="77777777" w:rsidTr="003B58CA">
        <w:tc>
          <w:tcPr>
            <w:tcW w:w="607" w:type="dxa"/>
          </w:tcPr>
          <w:p w14:paraId="058D607A" w14:textId="5D8BB8A4" w:rsidR="00CC058F" w:rsidRPr="00CC058F" w:rsidRDefault="00274DF2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20</w:t>
            </w:r>
          </w:p>
        </w:tc>
        <w:tc>
          <w:tcPr>
            <w:tcW w:w="3464" w:type="dxa"/>
          </w:tcPr>
          <w:p w14:paraId="1BBAE889" w14:textId="6312BA9E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Сума власного внеску запитуваного гранту </w:t>
            </w:r>
            <w:r w:rsidRPr="00CC058F">
              <w:rPr>
                <w:rFonts w:ascii="Calibri" w:hAnsi="Calibri" w:cs="Calibri"/>
                <w:sz w:val="20"/>
                <w:szCs w:val="20"/>
                <w:lang w:val="uk-UA"/>
              </w:rPr>
              <w:t>(</w:t>
            </w:r>
            <w:r w:rsidR="00475788">
              <w:rPr>
                <w:rFonts w:ascii="Calibri" w:hAnsi="Calibri" w:cs="Calibri"/>
                <w:sz w:val="20"/>
                <w:szCs w:val="20"/>
                <w:lang w:val="uk-UA"/>
              </w:rPr>
              <w:t xml:space="preserve">в грн., </w:t>
            </w:r>
            <w:r w:rsidRPr="00CC058F">
              <w:rPr>
                <w:rFonts w:ascii="Calibri" w:hAnsi="Calibri" w:cs="Calibri"/>
                <w:sz w:val="20"/>
                <w:szCs w:val="20"/>
                <w:lang w:val="uk-UA"/>
              </w:rPr>
              <w:t>не менше 25% від суми гранту, що запитується)</w:t>
            </w:r>
          </w:p>
        </w:tc>
        <w:tc>
          <w:tcPr>
            <w:tcW w:w="5700" w:type="dxa"/>
          </w:tcPr>
          <w:p w14:paraId="6C779CCB" w14:textId="7777777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</w:p>
        </w:tc>
      </w:tr>
      <w:tr w:rsidR="00CC058F" w:rsidRPr="00CC058F" w14:paraId="33B829A1" w14:textId="77777777" w:rsidTr="003B58CA">
        <w:tc>
          <w:tcPr>
            <w:tcW w:w="607" w:type="dxa"/>
          </w:tcPr>
          <w:p w14:paraId="465C2921" w14:textId="681E43A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2</w:t>
            </w:r>
            <w:r w:rsidR="00274DF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3464" w:type="dxa"/>
          </w:tcPr>
          <w:p w14:paraId="58A2B8D8" w14:textId="7777777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Термін реалізації проєкту </w:t>
            </w:r>
            <w:r w:rsidRPr="00CC058F">
              <w:rPr>
                <w:rFonts w:ascii="Calibri" w:hAnsi="Calibri" w:cs="Calibri"/>
                <w:sz w:val="20"/>
                <w:szCs w:val="20"/>
                <w:lang w:val="uk-UA"/>
              </w:rPr>
              <w:t>(до 90 днів)</w:t>
            </w:r>
          </w:p>
        </w:tc>
        <w:tc>
          <w:tcPr>
            <w:tcW w:w="5700" w:type="dxa"/>
          </w:tcPr>
          <w:p w14:paraId="759A18D9" w14:textId="7777777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</w:p>
        </w:tc>
      </w:tr>
      <w:tr w:rsidR="00CC058F" w:rsidRPr="00CC058F" w14:paraId="7787030F" w14:textId="77777777" w:rsidTr="003B58CA">
        <w:tc>
          <w:tcPr>
            <w:tcW w:w="607" w:type="dxa"/>
          </w:tcPr>
          <w:p w14:paraId="3B21D570" w14:textId="2DDD4B0F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2</w:t>
            </w:r>
            <w:r w:rsidR="00274DF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2</w:t>
            </w:r>
          </w:p>
        </w:tc>
        <w:tc>
          <w:tcPr>
            <w:tcW w:w="3464" w:type="dxa"/>
          </w:tcPr>
          <w:p w14:paraId="1C05FC43" w14:textId="77777777" w:rsidR="00CC058F" w:rsidRPr="00CC058F" w:rsidRDefault="00CC058F" w:rsidP="00CC058F">
            <w:pPr>
              <w:contextualSpacing/>
              <w:rPr>
                <w:rFonts w:ascii="Calibri" w:eastAsia="MS Gothic" w:hAnsi="Calibri" w:cs="Calibri"/>
                <w:b/>
                <w:bCs/>
                <w:color w:val="4F81BD"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Область, район, територіальна громада, місто, де Заявник планує здійснювати підприємницьку діяльність</w:t>
            </w:r>
          </w:p>
        </w:tc>
        <w:tc>
          <w:tcPr>
            <w:tcW w:w="5700" w:type="dxa"/>
          </w:tcPr>
          <w:p w14:paraId="2CAB5043" w14:textId="77777777" w:rsidR="00CC058F" w:rsidRPr="00CC058F" w:rsidRDefault="00CC058F" w:rsidP="00CC058F">
            <w:pPr>
              <w:numPr>
                <w:ilvl w:val="0"/>
                <w:numId w:val="6"/>
              </w:numPr>
              <w:suppressAutoHyphens/>
              <w:ind w:left="377" w:hanging="302"/>
              <w:contextualSpacing/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>Область – Донецька/ Запорізька</w:t>
            </w:r>
          </w:p>
          <w:p w14:paraId="4332DD7A" w14:textId="77777777" w:rsidR="00CC058F" w:rsidRPr="00CC058F" w:rsidRDefault="00CC058F" w:rsidP="00CC058F">
            <w:pPr>
              <w:numPr>
                <w:ilvl w:val="0"/>
                <w:numId w:val="6"/>
              </w:numPr>
              <w:suppressAutoHyphens/>
              <w:ind w:left="377" w:hanging="302"/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>Район</w:t>
            </w:r>
          </w:p>
          <w:p w14:paraId="11676192" w14:textId="77777777" w:rsidR="00CC058F" w:rsidRPr="00CC058F" w:rsidRDefault="00CC058F" w:rsidP="00CC058F">
            <w:pPr>
              <w:numPr>
                <w:ilvl w:val="0"/>
                <w:numId w:val="6"/>
              </w:numPr>
              <w:suppressAutoHyphens/>
              <w:ind w:left="377" w:hanging="302"/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>Місто / село</w:t>
            </w:r>
          </w:p>
          <w:p w14:paraId="4616E61F" w14:textId="77777777" w:rsidR="00CC058F" w:rsidRPr="00CC058F" w:rsidRDefault="00CC058F" w:rsidP="00CC058F">
            <w:pPr>
              <w:ind w:left="377"/>
              <w:contextualSpacing/>
              <w:jc w:val="both"/>
              <w:rPr>
                <w:rFonts w:ascii="Calibri" w:hAnsi="Calibri" w:cs="Calibri"/>
                <w:bCs/>
                <w:sz w:val="20"/>
                <w:szCs w:val="20"/>
                <w:lang w:val="uk-UA"/>
              </w:rPr>
            </w:pPr>
          </w:p>
        </w:tc>
      </w:tr>
      <w:tr w:rsidR="00CC058F" w:rsidRPr="00CC058F" w14:paraId="3AD57FD9" w14:textId="77777777" w:rsidTr="003B58CA">
        <w:tc>
          <w:tcPr>
            <w:tcW w:w="607" w:type="dxa"/>
          </w:tcPr>
          <w:p w14:paraId="118D4173" w14:textId="059C9E3B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2</w:t>
            </w:r>
            <w:r w:rsidR="00274DF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3</w:t>
            </w:r>
          </w:p>
        </w:tc>
        <w:tc>
          <w:tcPr>
            <w:tcW w:w="3464" w:type="dxa"/>
          </w:tcPr>
          <w:p w14:paraId="73149AF0" w14:textId="77777777" w:rsidR="00CC058F" w:rsidRPr="00CC058F" w:rsidRDefault="00CC058F" w:rsidP="00CC058F">
            <w:pPr>
              <w:contextualSpacing/>
              <w:rPr>
                <w:rFonts w:ascii="Calibri" w:eastAsia="MS Gothic" w:hAnsi="Calibri" w:cs="Calibri"/>
                <w:b/>
                <w:bCs/>
                <w:color w:val="4F81BD"/>
                <w:sz w:val="20"/>
                <w:szCs w:val="20"/>
                <w:lang w:val="uk-UA"/>
              </w:rPr>
            </w:pPr>
            <w:r w:rsidRPr="00CC058F">
              <w:rPr>
                <w:rFonts w:ascii="Calibri" w:eastAsia="Calibri" w:hAnsi="Calibri" w:cs="Calibri"/>
                <w:b/>
                <w:color w:val="000000"/>
                <w:sz w:val="20"/>
                <w:szCs w:val="20"/>
                <w:lang w:val="uk-UA"/>
              </w:rPr>
              <w:t>Сфера економіки, в якій передбачається бізнес-діяльність за кошти гранту</w:t>
            </w:r>
            <w:r w:rsidRPr="00CC058F">
              <w:rPr>
                <w:rFonts w:ascii="Calibri" w:eastAsia="Calibri" w:hAnsi="Calibri" w:cs="Calibri"/>
                <w:color w:val="000000"/>
                <w:sz w:val="20"/>
                <w:szCs w:val="20"/>
                <w:lang w:val="uk-UA"/>
              </w:rPr>
              <w:t>:</w:t>
            </w:r>
          </w:p>
        </w:tc>
        <w:tc>
          <w:tcPr>
            <w:tcW w:w="5700" w:type="dxa"/>
          </w:tcPr>
          <w:p w14:paraId="7888D1EF" w14:textId="77777777" w:rsidR="00CC058F" w:rsidRPr="00CC058F" w:rsidRDefault="00CC058F" w:rsidP="00CC058F">
            <w:pPr>
              <w:numPr>
                <w:ilvl w:val="0"/>
                <w:numId w:val="5"/>
              </w:numPr>
              <w:suppressAutoHyphens/>
              <w:ind w:left="354" w:hanging="283"/>
              <w:rPr>
                <w:rFonts w:ascii="Calibri" w:eastAsia="Calibri" w:hAnsi="Calibri" w:cs="Calibr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  <w:t>Готельна гостинність;</w:t>
            </w:r>
          </w:p>
          <w:p w14:paraId="33EABBA1" w14:textId="77777777" w:rsidR="00CC058F" w:rsidRPr="00CC058F" w:rsidRDefault="00CC058F" w:rsidP="00CC058F">
            <w:pPr>
              <w:numPr>
                <w:ilvl w:val="0"/>
                <w:numId w:val="5"/>
              </w:numPr>
              <w:suppressAutoHyphens/>
              <w:ind w:left="354" w:hanging="283"/>
              <w:rPr>
                <w:rFonts w:ascii="Calibri" w:eastAsia="Calibri" w:hAnsi="Calibri" w:cs="Calibr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  <w:t>Ресторанний бізнес та громадське харчування;</w:t>
            </w:r>
          </w:p>
          <w:p w14:paraId="4F2CE86D" w14:textId="77777777" w:rsidR="00CC058F" w:rsidRPr="00CC058F" w:rsidRDefault="00CC058F" w:rsidP="00CC058F">
            <w:pPr>
              <w:numPr>
                <w:ilvl w:val="0"/>
                <w:numId w:val="5"/>
              </w:numPr>
              <w:suppressAutoHyphens/>
              <w:ind w:left="354" w:hanging="283"/>
              <w:rPr>
                <w:rFonts w:ascii="Calibri" w:eastAsia="Calibri" w:hAnsi="Calibri" w:cs="Calibr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  <w:t>Інформаційно-комунікаційні технології;</w:t>
            </w:r>
          </w:p>
          <w:p w14:paraId="08DD8EBE" w14:textId="77777777" w:rsidR="00CC058F" w:rsidRPr="00CC058F" w:rsidRDefault="00CC058F" w:rsidP="00CC058F">
            <w:pPr>
              <w:numPr>
                <w:ilvl w:val="0"/>
                <w:numId w:val="5"/>
              </w:numPr>
              <w:suppressAutoHyphens/>
              <w:ind w:left="354" w:hanging="283"/>
              <w:rPr>
                <w:rFonts w:ascii="Calibri" w:eastAsia="Calibri" w:hAnsi="Calibri" w:cs="Calibr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  <w:t>Мале підприємництво з виробництва продукції (дрібне виробництво);</w:t>
            </w:r>
          </w:p>
          <w:p w14:paraId="36B9CD24" w14:textId="77777777" w:rsidR="00CC058F" w:rsidRPr="00CC058F" w:rsidRDefault="00CC058F" w:rsidP="00CC058F">
            <w:pPr>
              <w:numPr>
                <w:ilvl w:val="0"/>
                <w:numId w:val="5"/>
              </w:numPr>
              <w:suppressAutoHyphens/>
              <w:ind w:left="354" w:hanging="283"/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  <w:t>Суміжна сфера економіки із вище зазначеними 1-4</w:t>
            </w:r>
          </w:p>
          <w:p w14:paraId="10FFA7D0" w14:textId="77777777" w:rsidR="00CC058F" w:rsidRPr="00CC058F" w:rsidRDefault="00CC058F" w:rsidP="00CC058F">
            <w:pPr>
              <w:ind w:left="354"/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</w:pPr>
          </w:p>
        </w:tc>
      </w:tr>
      <w:tr w:rsidR="00CC058F" w:rsidRPr="00CC058F" w14:paraId="37018E38" w14:textId="77777777" w:rsidTr="003B58CA">
        <w:tc>
          <w:tcPr>
            <w:tcW w:w="607" w:type="dxa"/>
          </w:tcPr>
          <w:p w14:paraId="2B9684E5" w14:textId="0F6D68B3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2</w:t>
            </w:r>
            <w:r w:rsidR="00274DF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4</w:t>
            </w:r>
          </w:p>
        </w:tc>
        <w:tc>
          <w:tcPr>
            <w:tcW w:w="3464" w:type="dxa"/>
          </w:tcPr>
          <w:p w14:paraId="48750F98" w14:textId="77777777" w:rsidR="00CC058F" w:rsidRPr="00CC058F" w:rsidRDefault="00CC058F" w:rsidP="00CC058F">
            <w:pPr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Інформація про основні напрями діяльності підприємства </w:t>
            </w:r>
          </w:p>
          <w:p w14:paraId="4DE42238" w14:textId="77777777" w:rsidR="00CC058F" w:rsidRPr="00CC058F" w:rsidRDefault="00CC058F" w:rsidP="00CC058F">
            <w:pPr>
              <w:rPr>
                <w:rFonts w:ascii="Calibri" w:eastAsia="MS Gothic" w:hAnsi="Calibri" w:cs="Calibri"/>
                <w:b/>
                <w:bCs/>
                <w:color w:val="4F81BD"/>
                <w:sz w:val="20"/>
                <w:szCs w:val="20"/>
                <w:lang w:val="uk-UA"/>
              </w:rPr>
            </w:pPr>
          </w:p>
        </w:tc>
        <w:tc>
          <w:tcPr>
            <w:tcW w:w="5700" w:type="dxa"/>
          </w:tcPr>
          <w:p w14:paraId="44019CAE" w14:textId="77777777" w:rsidR="00CC058F" w:rsidRPr="00CC058F" w:rsidRDefault="00CC058F" w:rsidP="00CC058F">
            <w:pPr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>Будь ласка, надайте інформацію про основні напрями діяльності підприємства (до 50 слів)</w:t>
            </w:r>
          </w:p>
          <w:p w14:paraId="0CE48CFD" w14:textId="77777777" w:rsidR="00CC058F" w:rsidRPr="00CC058F" w:rsidRDefault="00CC058F" w:rsidP="00CC058F">
            <w:pPr>
              <w:ind w:left="317"/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</w:p>
        </w:tc>
      </w:tr>
      <w:tr w:rsidR="00CC058F" w:rsidRPr="00CC058F" w14:paraId="5A8FFDDA" w14:textId="77777777" w:rsidTr="003B58CA">
        <w:tc>
          <w:tcPr>
            <w:tcW w:w="607" w:type="dxa"/>
          </w:tcPr>
          <w:p w14:paraId="51B9B8AF" w14:textId="50F1BDD4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bookmarkStart w:id="6" w:name="_Hlk86243655"/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2</w:t>
            </w:r>
            <w:r w:rsidR="00274DF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5</w:t>
            </w:r>
          </w:p>
        </w:tc>
        <w:tc>
          <w:tcPr>
            <w:tcW w:w="3464" w:type="dxa"/>
          </w:tcPr>
          <w:p w14:paraId="5CEEF035" w14:textId="77777777" w:rsidR="00CC058F" w:rsidRPr="00CC058F" w:rsidRDefault="00CC058F" w:rsidP="00CC058F">
            <w:pPr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Відповідність бізнес-діяльності секторам економіки Конкурсу </w:t>
            </w:r>
          </w:p>
          <w:p w14:paraId="55820AE7" w14:textId="77777777" w:rsidR="00CC058F" w:rsidRPr="00CC058F" w:rsidRDefault="00CC058F" w:rsidP="00CC058F">
            <w:pPr>
              <w:rPr>
                <w:rFonts w:ascii="Calibri" w:eastAsia="MS Gothic" w:hAnsi="Calibri" w:cs="Calibri"/>
                <w:b/>
                <w:bCs/>
                <w:color w:val="4F81BD"/>
                <w:sz w:val="20"/>
                <w:szCs w:val="20"/>
                <w:lang w:val="uk-UA"/>
              </w:rPr>
            </w:pPr>
          </w:p>
        </w:tc>
        <w:tc>
          <w:tcPr>
            <w:tcW w:w="5700" w:type="dxa"/>
          </w:tcPr>
          <w:p w14:paraId="78E91E1A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>Будь ласка, надайте інформацію яким чином ключові напрями Вашої діяльності відповідають меті, завданням та секторам Конкурсу (до 50 слів)</w:t>
            </w:r>
          </w:p>
          <w:p w14:paraId="2234B1A6" w14:textId="77777777" w:rsidR="00CC058F" w:rsidRPr="00CC058F" w:rsidRDefault="00CC058F" w:rsidP="00CC058F">
            <w:pPr>
              <w:ind w:left="317"/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</w:p>
        </w:tc>
      </w:tr>
      <w:bookmarkEnd w:id="6"/>
      <w:tr w:rsidR="00CC058F" w:rsidRPr="00CC058F" w14:paraId="288F55DD" w14:textId="77777777" w:rsidTr="003B58CA">
        <w:tc>
          <w:tcPr>
            <w:tcW w:w="607" w:type="dxa"/>
          </w:tcPr>
          <w:p w14:paraId="610A7826" w14:textId="23896A18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2</w:t>
            </w:r>
            <w:r w:rsidR="00274DF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6</w:t>
            </w:r>
          </w:p>
        </w:tc>
        <w:tc>
          <w:tcPr>
            <w:tcW w:w="3464" w:type="dxa"/>
          </w:tcPr>
          <w:p w14:paraId="69B02F7B" w14:textId="77777777" w:rsidR="00CC058F" w:rsidRPr="00CC058F" w:rsidRDefault="00CC058F" w:rsidP="00CC058F">
            <w:pPr>
              <w:rPr>
                <w:rFonts w:ascii="Calibri" w:eastAsia="MS Gothic" w:hAnsi="Calibri" w:cs="Calibri"/>
                <w:b/>
                <w:bCs/>
                <w:color w:val="4F81BD"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Мета використання грантових коштів   </w:t>
            </w:r>
          </w:p>
        </w:tc>
        <w:tc>
          <w:tcPr>
            <w:tcW w:w="5700" w:type="dxa"/>
          </w:tcPr>
          <w:p w14:paraId="271A6E2E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 xml:space="preserve">Будь ласка, опишіть яким чином буде використовуватись грантова підтримка (придбання обладнання / надання послуг / інш.) (до 200 слів) </w:t>
            </w:r>
          </w:p>
          <w:p w14:paraId="3C01B526" w14:textId="77777777" w:rsidR="00CC058F" w:rsidRPr="00CC058F" w:rsidRDefault="00CC058F" w:rsidP="00CC058F">
            <w:pPr>
              <w:ind w:left="317"/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</w:p>
        </w:tc>
      </w:tr>
      <w:tr w:rsidR="00CC058F" w:rsidRPr="00CC058F" w14:paraId="6C973B40" w14:textId="77777777" w:rsidTr="003B58CA">
        <w:tc>
          <w:tcPr>
            <w:tcW w:w="607" w:type="dxa"/>
          </w:tcPr>
          <w:p w14:paraId="1DDDB7B5" w14:textId="4E98C15E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2</w:t>
            </w:r>
            <w:r w:rsidR="00274DF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7</w:t>
            </w:r>
          </w:p>
        </w:tc>
        <w:tc>
          <w:tcPr>
            <w:tcW w:w="3464" w:type="dxa"/>
          </w:tcPr>
          <w:p w14:paraId="5DDD6BFA" w14:textId="77777777" w:rsidR="00CC058F" w:rsidRPr="00CC058F" w:rsidRDefault="00CC058F" w:rsidP="00CC058F">
            <w:pPr>
              <w:rPr>
                <w:rFonts w:ascii="Calibri" w:eastAsia="MS Gothic" w:hAnsi="Calibri" w:cs="Calibri"/>
                <w:b/>
                <w:bCs/>
                <w:color w:val="4F81BD"/>
                <w:sz w:val="20"/>
                <w:szCs w:val="20"/>
                <w:lang w:val="uk-UA"/>
              </w:rPr>
            </w:pPr>
            <w:bookmarkStart w:id="7" w:name="_Hlk86071667"/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Вплив використання грантових коштів на підприємницьку діяльність </w:t>
            </w:r>
            <w:bookmarkEnd w:id="7"/>
          </w:p>
        </w:tc>
        <w:tc>
          <w:tcPr>
            <w:tcW w:w="5700" w:type="dxa"/>
          </w:tcPr>
          <w:p w14:paraId="12842BC4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 xml:space="preserve">Будь ласка, опишіть яким чином використання грантових коштів створить додану вартість ведення Вашої підприємницької діяльності (напр., збільшення товарообігу / випуск нової продукції / надання нових послуг / освоєння нових ринків в Україні або за кордоном / застосування нових технологій / інш.) (до 300 слів) </w:t>
            </w:r>
          </w:p>
          <w:p w14:paraId="738FBECA" w14:textId="77777777" w:rsidR="00CC058F" w:rsidRPr="00CC058F" w:rsidRDefault="00CC058F" w:rsidP="00CC058F">
            <w:pPr>
              <w:ind w:left="317"/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</w:p>
        </w:tc>
      </w:tr>
      <w:tr w:rsidR="00CC058F" w:rsidRPr="00274DF2" w14:paraId="5B73110D" w14:textId="77777777" w:rsidTr="003B58CA">
        <w:tc>
          <w:tcPr>
            <w:tcW w:w="607" w:type="dxa"/>
          </w:tcPr>
          <w:p w14:paraId="00C8E770" w14:textId="6D21ABC1" w:rsidR="00CC058F" w:rsidRPr="00CC058F" w:rsidRDefault="00CC058F" w:rsidP="00CC058F">
            <w:pPr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2</w:t>
            </w:r>
            <w:r w:rsidR="00274DF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8</w:t>
            </w:r>
          </w:p>
        </w:tc>
        <w:tc>
          <w:tcPr>
            <w:tcW w:w="3464" w:type="dxa"/>
          </w:tcPr>
          <w:p w14:paraId="3663576E" w14:textId="77777777" w:rsidR="00CC058F" w:rsidRPr="00CC058F" w:rsidRDefault="00CC058F" w:rsidP="00CC058F">
            <w:pPr>
              <w:rPr>
                <w:rFonts w:ascii="Calibri" w:eastAsia="MS Gothic" w:hAnsi="Calibri" w:cs="Calibri"/>
                <w:b/>
                <w:bCs/>
                <w:color w:val="4F81BD"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Опис можливих ризиків </w:t>
            </w:r>
          </w:p>
        </w:tc>
        <w:tc>
          <w:tcPr>
            <w:tcW w:w="5700" w:type="dxa"/>
          </w:tcPr>
          <w:p w14:paraId="1C1DE317" w14:textId="77777777" w:rsidR="00CC058F" w:rsidRPr="00CC058F" w:rsidRDefault="00CC058F" w:rsidP="00CC058F">
            <w:pPr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 w:eastAsia="uk-UA"/>
              </w:rPr>
              <w:t xml:space="preserve">Будь ласка, надайте аналіз можливих внутрішніх та зовнішніх ризиків, які можуть виникнути у процесі реалізації Вашого бізнес-проєкту, включаючи ті, що спричинені COVID-19, та план щодо зменшення їхнього потенційного впливу (до 100 слів) </w:t>
            </w:r>
          </w:p>
          <w:p w14:paraId="419DBD46" w14:textId="77777777" w:rsidR="00CC058F" w:rsidRPr="00CC058F" w:rsidRDefault="00CC058F" w:rsidP="00CC058F">
            <w:pPr>
              <w:ind w:left="317"/>
              <w:jc w:val="both"/>
              <w:rPr>
                <w:rFonts w:ascii="Calibri" w:hAnsi="Calibri" w:cs="Calibri"/>
                <w:sz w:val="20"/>
                <w:szCs w:val="20"/>
                <w:lang w:val="uk-UA" w:eastAsia="uk-UA"/>
              </w:rPr>
            </w:pPr>
          </w:p>
        </w:tc>
      </w:tr>
      <w:tr w:rsidR="00CC058F" w:rsidRPr="00CC058F" w14:paraId="34B18C95" w14:textId="77777777" w:rsidTr="003B58CA">
        <w:tc>
          <w:tcPr>
            <w:tcW w:w="607" w:type="dxa"/>
          </w:tcPr>
          <w:p w14:paraId="68620BC4" w14:textId="509444FC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2</w:t>
            </w:r>
            <w:r w:rsidR="00274DF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9</w:t>
            </w:r>
          </w:p>
        </w:tc>
        <w:tc>
          <w:tcPr>
            <w:tcW w:w="3464" w:type="dxa"/>
          </w:tcPr>
          <w:p w14:paraId="146A5B90" w14:textId="7777777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eastAsia="Calibri" w:hAnsi="Calibri" w:cs="Calibri"/>
                <w:b/>
                <w:color w:val="000000"/>
                <w:sz w:val="20"/>
                <w:szCs w:val="20"/>
                <w:lang w:val="uk-UA"/>
              </w:rPr>
              <w:t xml:space="preserve">Чи плануєте Ви створювати робочі місця за даним бізнес-проєктом? </w:t>
            </w:r>
          </w:p>
        </w:tc>
        <w:tc>
          <w:tcPr>
            <w:tcW w:w="5700" w:type="dxa"/>
          </w:tcPr>
          <w:p w14:paraId="4F47525E" w14:textId="77777777" w:rsidR="00CC058F" w:rsidRPr="00CC058F" w:rsidRDefault="00CC058F" w:rsidP="00CC058F">
            <w:pPr>
              <w:numPr>
                <w:ilvl w:val="0"/>
                <w:numId w:val="13"/>
              </w:numPr>
              <w:suppressAutoHyphens/>
              <w:ind w:hanging="285"/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  <w:t xml:space="preserve">Так </w:t>
            </w:r>
          </w:p>
          <w:p w14:paraId="7E2FBCAE" w14:textId="77777777" w:rsidR="00CC058F" w:rsidRPr="00CC058F" w:rsidRDefault="00CC058F" w:rsidP="00CC058F">
            <w:pPr>
              <w:numPr>
                <w:ilvl w:val="0"/>
                <w:numId w:val="13"/>
              </w:numPr>
              <w:suppressAutoHyphens/>
              <w:ind w:hanging="285"/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  <w:t>Ні</w:t>
            </w:r>
          </w:p>
          <w:p w14:paraId="08666BEE" w14:textId="77777777" w:rsidR="00CC058F" w:rsidRPr="00CC058F" w:rsidRDefault="00CC058F" w:rsidP="00CC058F">
            <w:pPr>
              <w:numPr>
                <w:ilvl w:val="0"/>
                <w:numId w:val="13"/>
              </w:numPr>
              <w:suppressAutoHyphens/>
              <w:ind w:hanging="285"/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  <w:t xml:space="preserve">Якщо «Так», вкажіть скільки </w:t>
            </w:r>
          </w:p>
          <w:p w14:paraId="5C4741BB" w14:textId="77777777" w:rsidR="00CC058F" w:rsidRPr="00CC058F" w:rsidRDefault="00CC058F" w:rsidP="00CC058F">
            <w:pPr>
              <w:ind w:left="360"/>
              <w:rPr>
                <w:rFonts w:ascii="Comic Sans MS" w:eastAsia="Calibri" w:hAnsi="Comic Sans MS" w:cs="Calibri"/>
                <w:color w:val="000000"/>
                <w:sz w:val="20"/>
                <w:szCs w:val="20"/>
                <w:lang w:val="uk-UA" w:eastAsia="uk-UA"/>
              </w:rPr>
            </w:pPr>
          </w:p>
        </w:tc>
      </w:tr>
      <w:tr w:rsidR="00CC058F" w:rsidRPr="00CC058F" w14:paraId="68EC0A6C" w14:textId="77777777" w:rsidTr="003B58CA">
        <w:tc>
          <w:tcPr>
            <w:tcW w:w="607" w:type="dxa"/>
          </w:tcPr>
          <w:p w14:paraId="1A6B0E51" w14:textId="19B1C8AD" w:rsidR="00CC058F" w:rsidRPr="00CC058F" w:rsidRDefault="00274DF2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30</w:t>
            </w:r>
          </w:p>
        </w:tc>
        <w:tc>
          <w:tcPr>
            <w:tcW w:w="3464" w:type="dxa"/>
          </w:tcPr>
          <w:p w14:paraId="1810F944" w14:textId="7777777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eastAsia="Calibri" w:hAnsi="Calibri" w:cs="Calibri"/>
                <w:b/>
                <w:color w:val="000000"/>
                <w:sz w:val="20"/>
                <w:szCs w:val="20"/>
                <w:lang w:val="uk-UA"/>
              </w:rPr>
              <w:t xml:space="preserve">Чи зробить Ваш проєкт внесок до охорони довкілля? </w:t>
            </w:r>
          </w:p>
        </w:tc>
        <w:tc>
          <w:tcPr>
            <w:tcW w:w="5700" w:type="dxa"/>
          </w:tcPr>
          <w:p w14:paraId="5E377640" w14:textId="77777777" w:rsidR="00CC058F" w:rsidRPr="00CC058F" w:rsidRDefault="00CC058F" w:rsidP="00CC058F">
            <w:pPr>
              <w:numPr>
                <w:ilvl w:val="0"/>
                <w:numId w:val="13"/>
              </w:numPr>
              <w:suppressAutoHyphens/>
              <w:ind w:hanging="285"/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  <w:t xml:space="preserve">Так </w:t>
            </w:r>
          </w:p>
          <w:p w14:paraId="10C05935" w14:textId="77777777" w:rsidR="00CC058F" w:rsidRPr="00CC058F" w:rsidRDefault="00CC058F" w:rsidP="00CC058F">
            <w:pPr>
              <w:numPr>
                <w:ilvl w:val="0"/>
                <w:numId w:val="13"/>
              </w:numPr>
              <w:suppressAutoHyphens/>
              <w:ind w:hanging="285"/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  <w:t>Ні</w:t>
            </w:r>
          </w:p>
          <w:p w14:paraId="3E2B0592" w14:textId="77777777" w:rsidR="00CC058F" w:rsidRPr="00CC058F" w:rsidRDefault="00CC058F" w:rsidP="00CC058F">
            <w:pPr>
              <w:numPr>
                <w:ilvl w:val="0"/>
                <w:numId w:val="13"/>
              </w:numPr>
              <w:suppressAutoHyphens/>
              <w:ind w:hanging="285"/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  <w:t>Якщо «Так», вкажіть яким чином (збереження електроенергії / переробка відходів / інш.) (до 50 слів)</w:t>
            </w:r>
          </w:p>
          <w:p w14:paraId="1381782D" w14:textId="77777777" w:rsidR="00CC058F" w:rsidRPr="00CC058F" w:rsidRDefault="00CC058F" w:rsidP="00CC058F">
            <w:pPr>
              <w:ind w:left="360"/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</w:pPr>
          </w:p>
        </w:tc>
      </w:tr>
      <w:tr w:rsidR="00CC058F" w:rsidRPr="00CC058F" w14:paraId="59528019" w14:textId="77777777" w:rsidTr="003B58CA">
        <w:tc>
          <w:tcPr>
            <w:tcW w:w="607" w:type="dxa"/>
          </w:tcPr>
          <w:p w14:paraId="4258B44A" w14:textId="5CEDDDFB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3</w:t>
            </w:r>
            <w:r w:rsidR="00274DF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3464" w:type="dxa"/>
          </w:tcPr>
          <w:p w14:paraId="600959AA" w14:textId="7777777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eastAsia="Calibri" w:hAnsi="Calibri" w:cs="Calibri"/>
                <w:b/>
                <w:color w:val="000000"/>
                <w:sz w:val="20"/>
                <w:szCs w:val="20"/>
                <w:lang w:val="uk-UA"/>
              </w:rPr>
              <w:t xml:space="preserve">Чи матиме Ваш проєкт соціально-культурний вплив? </w:t>
            </w:r>
          </w:p>
        </w:tc>
        <w:tc>
          <w:tcPr>
            <w:tcW w:w="5700" w:type="dxa"/>
          </w:tcPr>
          <w:p w14:paraId="61C1C657" w14:textId="77777777" w:rsidR="00CC058F" w:rsidRPr="00CC058F" w:rsidRDefault="00CC058F" w:rsidP="00CC058F">
            <w:pPr>
              <w:numPr>
                <w:ilvl w:val="0"/>
                <w:numId w:val="13"/>
              </w:numPr>
              <w:suppressAutoHyphens/>
              <w:ind w:hanging="285"/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  <w:t>Так</w:t>
            </w:r>
          </w:p>
          <w:p w14:paraId="61E2F3E9" w14:textId="77777777" w:rsidR="00CC058F" w:rsidRPr="00CC058F" w:rsidRDefault="00CC058F" w:rsidP="00CC058F">
            <w:pPr>
              <w:numPr>
                <w:ilvl w:val="0"/>
                <w:numId w:val="13"/>
              </w:numPr>
              <w:suppressAutoHyphens/>
              <w:ind w:hanging="285"/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  <w:t>Ні</w:t>
            </w:r>
          </w:p>
          <w:p w14:paraId="5AB41898" w14:textId="77777777" w:rsidR="00CC058F" w:rsidRPr="00CC058F" w:rsidRDefault="00CC058F" w:rsidP="00CC058F">
            <w:pPr>
              <w:numPr>
                <w:ilvl w:val="0"/>
                <w:numId w:val="13"/>
              </w:numPr>
              <w:suppressAutoHyphens/>
              <w:ind w:hanging="285"/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  <w:t>Якщо «Так», вкажіть яким чином (прийом на роботу осіб-представників вразливих груп населення / відновлення культурних традицій місцевості, де ведеться бізнес / інш.) (до 50 слів)</w:t>
            </w:r>
          </w:p>
          <w:p w14:paraId="4A206F16" w14:textId="77777777" w:rsidR="00CC058F" w:rsidRPr="00CC058F" w:rsidRDefault="00CC058F" w:rsidP="00CC058F">
            <w:pPr>
              <w:ind w:left="360"/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</w:pPr>
          </w:p>
        </w:tc>
      </w:tr>
      <w:tr w:rsidR="00CC058F" w:rsidRPr="00CC058F" w14:paraId="1CBAA7A0" w14:textId="77777777" w:rsidTr="003B58CA">
        <w:tc>
          <w:tcPr>
            <w:tcW w:w="607" w:type="dxa"/>
          </w:tcPr>
          <w:p w14:paraId="4D092881" w14:textId="7342B1F5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3</w:t>
            </w:r>
            <w:r w:rsidR="00274DF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2</w:t>
            </w:r>
          </w:p>
        </w:tc>
        <w:tc>
          <w:tcPr>
            <w:tcW w:w="3464" w:type="dxa"/>
          </w:tcPr>
          <w:p w14:paraId="7363CC81" w14:textId="7777777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eastAsia="Calibri" w:hAnsi="Calibri" w:cs="Calibri"/>
                <w:b/>
                <w:color w:val="000000"/>
                <w:sz w:val="20"/>
                <w:szCs w:val="20"/>
                <w:lang w:val="uk-UA"/>
              </w:rPr>
              <w:t xml:space="preserve">Чи планується запровадження інноваційних методів виробництва за Вашим проєктом? </w:t>
            </w:r>
          </w:p>
        </w:tc>
        <w:tc>
          <w:tcPr>
            <w:tcW w:w="5700" w:type="dxa"/>
          </w:tcPr>
          <w:p w14:paraId="56A9636D" w14:textId="77777777" w:rsidR="00CC058F" w:rsidRPr="00CC058F" w:rsidRDefault="00CC058F" w:rsidP="00CC058F">
            <w:pPr>
              <w:numPr>
                <w:ilvl w:val="0"/>
                <w:numId w:val="13"/>
              </w:numPr>
              <w:suppressAutoHyphens/>
              <w:ind w:hanging="285"/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  <w:t>Так</w:t>
            </w:r>
          </w:p>
          <w:p w14:paraId="3B584276" w14:textId="77777777" w:rsidR="00CC058F" w:rsidRPr="00CC058F" w:rsidRDefault="00CC058F" w:rsidP="00CC058F">
            <w:pPr>
              <w:numPr>
                <w:ilvl w:val="0"/>
                <w:numId w:val="13"/>
              </w:numPr>
              <w:suppressAutoHyphens/>
              <w:ind w:hanging="285"/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  <w:t>Ні</w:t>
            </w:r>
          </w:p>
          <w:p w14:paraId="7ADA1DEB" w14:textId="581FADDC" w:rsidR="00CC058F" w:rsidRPr="00CC058F" w:rsidRDefault="00CC058F" w:rsidP="000F6EB1">
            <w:pPr>
              <w:numPr>
                <w:ilvl w:val="0"/>
                <w:numId w:val="13"/>
              </w:numPr>
              <w:suppressAutoHyphens/>
              <w:ind w:hanging="285"/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  <w:t>Якщо «Так», вкажіть що саме Ви плануєте запровадити із інноваційних інформаційно-технічних технологій (до 50 слів)</w:t>
            </w:r>
          </w:p>
        </w:tc>
      </w:tr>
      <w:tr w:rsidR="00CC058F" w:rsidRPr="00CC058F" w14:paraId="5DB4D8FA" w14:textId="77777777" w:rsidTr="003B58CA">
        <w:tc>
          <w:tcPr>
            <w:tcW w:w="607" w:type="dxa"/>
          </w:tcPr>
          <w:p w14:paraId="3FBD644A" w14:textId="258C7748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lastRenderedPageBreak/>
              <w:t>3</w:t>
            </w:r>
            <w:r w:rsidR="00274DF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3</w:t>
            </w:r>
          </w:p>
        </w:tc>
        <w:tc>
          <w:tcPr>
            <w:tcW w:w="3464" w:type="dxa"/>
          </w:tcPr>
          <w:p w14:paraId="5FBD4971" w14:textId="7777777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Чи подавали Ви раніше цю чи іншу проєктну заявку на конкурси бізнес-грантів GIZ або інших грантових програм міжнародної технічної допомоги впродовж останніх 18 місяців?</w:t>
            </w:r>
          </w:p>
        </w:tc>
        <w:tc>
          <w:tcPr>
            <w:tcW w:w="5700" w:type="dxa"/>
          </w:tcPr>
          <w:p w14:paraId="7BB756BA" w14:textId="77777777" w:rsidR="00CC058F" w:rsidRPr="00CC058F" w:rsidRDefault="00CC058F" w:rsidP="00CC058F">
            <w:pPr>
              <w:numPr>
                <w:ilvl w:val="0"/>
                <w:numId w:val="13"/>
              </w:numPr>
              <w:suppressAutoHyphens/>
              <w:ind w:hanging="285"/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  <w:t>Ні</w:t>
            </w:r>
          </w:p>
          <w:p w14:paraId="4387263D" w14:textId="77777777" w:rsidR="00CC058F" w:rsidRPr="00CC058F" w:rsidRDefault="00CC058F" w:rsidP="00CC058F">
            <w:pPr>
              <w:numPr>
                <w:ilvl w:val="0"/>
                <w:numId w:val="13"/>
              </w:numPr>
              <w:suppressAutoHyphens/>
              <w:ind w:hanging="285"/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  <w:t>Так</w:t>
            </w:r>
          </w:p>
          <w:p w14:paraId="32D2D7FD" w14:textId="77777777" w:rsidR="00CC058F" w:rsidRPr="00CC058F" w:rsidRDefault="00CC058F" w:rsidP="00CC058F">
            <w:pPr>
              <w:numPr>
                <w:ilvl w:val="0"/>
                <w:numId w:val="13"/>
              </w:numPr>
              <w:suppressAutoHyphens/>
              <w:ind w:hanging="285"/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 w:eastAsia="uk-UA"/>
              </w:rPr>
            </w:pPr>
            <w:r w:rsidRPr="00CC058F">
              <w:rPr>
                <w:rFonts w:ascii="Calibri" w:eastAsia="Calibri" w:hAnsi="Calibri" w:cs="Calibri"/>
                <w:color w:val="000000"/>
                <w:sz w:val="20"/>
                <w:szCs w:val="20"/>
                <w:lang w:val="uk-UA" w:eastAsia="uk-UA"/>
              </w:rPr>
              <w:t>Якщо «Так», вкажіть за якою Програмою Ви подавали проєктну заявку і чи була вона підтримана (до 100 слів)</w:t>
            </w:r>
          </w:p>
        </w:tc>
      </w:tr>
    </w:tbl>
    <w:p w14:paraId="7DF4E760" w14:textId="77777777" w:rsidR="00CC058F" w:rsidRPr="00CC058F" w:rsidRDefault="00CC058F" w:rsidP="00CC058F">
      <w:pPr>
        <w:contextualSpacing/>
        <w:jc w:val="both"/>
        <w:rPr>
          <w:rFonts w:ascii="Calibri" w:hAnsi="Calibri" w:cs="Calibri"/>
          <w:b/>
          <w:sz w:val="22"/>
          <w:szCs w:val="22"/>
          <w:lang w:val="uk-UA"/>
        </w:rPr>
      </w:pPr>
    </w:p>
    <w:tbl>
      <w:tblPr>
        <w:tblStyle w:val="111"/>
        <w:tblW w:w="0" w:type="auto"/>
        <w:tblLook w:val="04A0" w:firstRow="1" w:lastRow="0" w:firstColumn="1" w:lastColumn="0" w:noHBand="0" w:noVBand="1"/>
      </w:tblPr>
      <w:tblGrid>
        <w:gridCol w:w="562"/>
        <w:gridCol w:w="7768"/>
        <w:gridCol w:w="1446"/>
      </w:tblGrid>
      <w:tr w:rsidR="00CC058F" w:rsidRPr="00CC058F" w14:paraId="51210CF5" w14:textId="77777777" w:rsidTr="00863770">
        <w:tc>
          <w:tcPr>
            <w:tcW w:w="562" w:type="dxa"/>
          </w:tcPr>
          <w:p w14:paraId="375D580B" w14:textId="67F289ED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3</w:t>
            </w:r>
            <w:r w:rsidR="00274DF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4</w:t>
            </w:r>
          </w:p>
        </w:tc>
        <w:tc>
          <w:tcPr>
            <w:tcW w:w="7768" w:type="dxa"/>
          </w:tcPr>
          <w:p w14:paraId="130775BD" w14:textId="7777777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Кошторис реалізації бізнес-проєкту (розраховується на термін реалізації проєкту, не більше 90 днів)</w:t>
            </w:r>
          </w:p>
        </w:tc>
        <w:tc>
          <w:tcPr>
            <w:tcW w:w="1446" w:type="dxa"/>
          </w:tcPr>
          <w:p w14:paraId="203CA20A" w14:textId="77777777" w:rsidR="00CC058F" w:rsidRPr="00CC058F" w:rsidRDefault="00CC058F" w:rsidP="00CC058F">
            <w:pPr>
              <w:contextualSpacing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/>
              </w:rPr>
              <w:t xml:space="preserve">Завантажте заповнений Додаток 1 </w:t>
            </w:r>
          </w:p>
        </w:tc>
      </w:tr>
      <w:tr w:rsidR="00CC058F" w:rsidRPr="00CC058F" w14:paraId="6CD777B0" w14:textId="77777777" w:rsidTr="00863770">
        <w:tc>
          <w:tcPr>
            <w:tcW w:w="562" w:type="dxa"/>
          </w:tcPr>
          <w:p w14:paraId="7BFAFD19" w14:textId="1011611C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3</w:t>
            </w:r>
            <w:r w:rsidR="00274DF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5</w:t>
            </w:r>
          </w:p>
        </w:tc>
        <w:tc>
          <w:tcPr>
            <w:tcW w:w="7768" w:type="dxa"/>
          </w:tcPr>
          <w:p w14:paraId="66CCB013" w14:textId="7777777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Фінансовий план</w:t>
            </w:r>
            <w:r w:rsidRPr="00CC058F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(розраховується на 12 місяців). </w:t>
            </w:r>
          </w:p>
        </w:tc>
        <w:tc>
          <w:tcPr>
            <w:tcW w:w="1446" w:type="dxa"/>
          </w:tcPr>
          <w:p w14:paraId="558BBCD1" w14:textId="7777777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/>
              </w:rPr>
              <w:t>Завантажте заповнений Додаток 2</w:t>
            </w:r>
          </w:p>
        </w:tc>
      </w:tr>
      <w:tr w:rsidR="00CC058F" w:rsidRPr="00CC058F" w14:paraId="4F92843C" w14:textId="77777777" w:rsidTr="00863770">
        <w:tc>
          <w:tcPr>
            <w:tcW w:w="562" w:type="dxa"/>
          </w:tcPr>
          <w:p w14:paraId="21178C02" w14:textId="43412F36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3</w:t>
            </w:r>
            <w:r w:rsidR="00274DF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6</w:t>
            </w:r>
          </w:p>
        </w:tc>
        <w:tc>
          <w:tcPr>
            <w:tcW w:w="7768" w:type="dxa"/>
          </w:tcPr>
          <w:p w14:paraId="1F62DFF3" w14:textId="7777777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Плану руху грошових потоків</w:t>
            </w:r>
            <w:r w:rsidRPr="00CC058F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(розраховується на 12 місяців). </w:t>
            </w:r>
          </w:p>
        </w:tc>
        <w:tc>
          <w:tcPr>
            <w:tcW w:w="1446" w:type="dxa"/>
          </w:tcPr>
          <w:p w14:paraId="2F364219" w14:textId="7777777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sz w:val="20"/>
                <w:szCs w:val="20"/>
                <w:lang w:val="uk-UA"/>
              </w:rPr>
              <w:t>Завантажте заповнений Додаток 3</w:t>
            </w:r>
          </w:p>
        </w:tc>
      </w:tr>
    </w:tbl>
    <w:p w14:paraId="42E7D2C1" w14:textId="77777777" w:rsidR="00CC058F" w:rsidRPr="00CC058F" w:rsidRDefault="00CC058F" w:rsidP="00CC058F">
      <w:pPr>
        <w:jc w:val="both"/>
        <w:rPr>
          <w:rFonts w:ascii="Calibri" w:hAnsi="Calibri" w:cs="Calibri"/>
          <w:sz w:val="22"/>
          <w:szCs w:val="22"/>
          <w:lang w:val="uk-UA"/>
        </w:rPr>
      </w:pPr>
    </w:p>
    <w:tbl>
      <w:tblPr>
        <w:tblStyle w:val="111"/>
        <w:tblW w:w="0" w:type="auto"/>
        <w:tblLook w:val="04A0" w:firstRow="1" w:lastRow="0" w:firstColumn="1" w:lastColumn="0" w:noHBand="0" w:noVBand="1"/>
      </w:tblPr>
      <w:tblGrid>
        <w:gridCol w:w="590"/>
        <w:gridCol w:w="9186"/>
      </w:tblGrid>
      <w:tr w:rsidR="00CC058F" w:rsidRPr="00CC058F" w14:paraId="06100FD5" w14:textId="77777777" w:rsidTr="003B58CA">
        <w:tc>
          <w:tcPr>
            <w:tcW w:w="590" w:type="dxa"/>
          </w:tcPr>
          <w:p w14:paraId="528D119A" w14:textId="0A80C3C7" w:rsidR="00CC058F" w:rsidRPr="00CC058F" w:rsidRDefault="00274DF2" w:rsidP="00CC058F">
            <w:pPr>
              <w:contextualSpacing/>
              <w:jc w:val="both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37</w:t>
            </w:r>
          </w:p>
        </w:tc>
        <w:tc>
          <w:tcPr>
            <w:tcW w:w="9186" w:type="dxa"/>
          </w:tcPr>
          <w:p w14:paraId="08E91279" w14:textId="77777777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Подаючи дану форму, я ознайомлений/на, що несу персональну відповідальність за надання завідомо недостовірної інформації відповідно до чинного законодавства України.</w:t>
            </w:r>
          </w:p>
          <w:p w14:paraId="481B33CF" w14:textId="77777777" w:rsidR="009B6B47" w:rsidRDefault="009B6B47" w:rsidP="00CC058F">
            <w:pPr>
              <w:contextualSpacing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</w:p>
          <w:p w14:paraId="7076510B" w14:textId="2A23CB92" w:rsidR="00CC058F" w:rsidRPr="00CC058F" w:rsidRDefault="00CC058F" w:rsidP="00CC058F">
            <w:pPr>
              <w:contextualSpacing/>
              <w:jc w:val="both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 w:rsidRPr="00CC058F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З обробкою, передачею та зберіганням моїх персональних даних відповідно до Закону України «Про захист персональних даних», зазначених мною, погоджуюсь.</w:t>
            </w:r>
          </w:p>
        </w:tc>
      </w:tr>
    </w:tbl>
    <w:p w14:paraId="313C032C" w14:textId="77777777" w:rsidR="00CC058F" w:rsidRPr="00CC058F" w:rsidRDefault="00CC058F" w:rsidP="00CC058F">
      <w:pPr>
        <w:jc w:val="both"/>
        <w:rPr>
          <w:rFonts w:ascii="Calibri" w:hAnsi="Calibri" w:cs="Calibri"/>
          <w:sz w:val="22"/>
          <w:szCs w:val="22"/>
          <w:lang w:val="uk-UA"/>
        </w:rPr>
      </w:pPr>
    </w:p>
    <w:p w14:paraId="66526994" w14:textId="77777777" w:rsidR="00CC058F" w:rsidRPr="00CC058F" w:rsidRDefault="00CC058F" w:rsidP="00CC058F">
      <w:pPr>
        <w:shd w:val="clear" w:color="auto" w:fill="D9D9D9"/>
        <w:suppressAutoHyphens/>
        <w:jc w:val="both"/>
        <w:rPr>
          <w:rFonts w:ascii="Calibri" w:hAnsi="Calibri" w:cs="Calibri"/>
          <w:b/>
          <w:kern w:val="1"/>
          <w:sz w:val="21"/>
          <w:szCs w:val="21"/>
          <w:lang w:val="uk-UA" w:eastAsia="en-US"/>
        </w:rPr>
      </w:pPr>
      <w:r w:rsidRPr="00CC058F">
        <w:rPr>
          <w:rFonts w:ascii="Calibri" w:hAnsi="Calibri" w:cs="Calibri"/>
          <w:b/>
          <w:kern w:val="1"/>
          <w:sz w:val="21"/>
          <w:szCs w:val="21"/>
          <w:lang w:val="uk-UA" w:eastAsia="en-US"/>
        </w:rPr>
        <w:t>І</w:t>
      </w:r>
      <w:r w:rsidRPr="00CC058F">
        <w:rPr>
          <w:rFonts w:ascii="Calibri" w:hAnsi="Calibri" w:cs="Calibri"/>
          <w:b/>
          <w:kern w:val="1"/>
          <w:sz w:val="21"/>
          <w:szCs w:val="21"/>
          <w:lang w:val="en-US" w:eastAsia="en-US"/>
        </w:rPr>
        <w:t>II</w:t>
      </w:r>
      <w:r w:rsidRPr="00CC058F">
        <w:rPr>
          <w:rFonts w:ascii="Calibri" w:hAnsi="Calibri" w:cs="Calibri"/>
          <w:b/>
          <w:kern w:val="1"/>
          <w:sz w:val="21"/>
          <w:szCs w:val="21"/>
          <w:lang w:val="uk-UA" w:eastAsia="en-US"/>
        </w:rPr>
        <w:t xml:space="preserve">. ЗАВАНТАЖЕННЯ ДОДАТКІВ </w:t>
      </w:r>
    </w:p>
    <w:p w14:paraId="02A92E42" w14:textId="77777777" w:rsidR="00CC058F" w:rsidRPr="00CC058F" w:rsidRDefault="00CC058F" w:rsidP="00CC058F">
      <w:pPr>
        <w:contextualSpacing/>
        <w:jc w:val="both"/>
        <w:rPr>
          <w:rFonts w:ascii="Calibri" w:hAnsi="Calibri" w:cs="Calibri"/>
          <w:b/>
          <w:sz w:val="20"/>
          <w:szCs w:val="20"/>
          <w:lang w:val="uk-UA"/>
        </w:rPr>
      </w:pPr>
    </w:p>
    <w:p w14:paraId="2F604523" w14:textId="77777777" w:rsidR="00CC058F" w:rsidRPr="00CC058F" w:rsidRDefault="00CC058F" w:rsidP="00CC058F">
      <w:pPr>
        <w:contextualSpacing/>
        <w:jc w:val="both"/>
        <w:rPr>
          <w:rFonts w:ascii="Calibri" w:hAnsi="Calibri" w:cs="Calibri"/>
          <w:b/>
          <w:sz w:val="20"/>
          <w:szCs w:val="20"/>
          <w:lang w:val="uk-UA"/>
        </w:rPr>
      </w:pPr>
      <w:r w:rsidRPr="00CC058F">
        <w:rPr>
          <w:rFonts w:ascii="Calibri" w:hAnsi="Calibri" w:cs="Calibri"/>
          <w:b/>
          <w:sz w:val="20"/>
          <w:szCs w:val="20"/>
          <w:lang w:val="uk-UA"/>
        </w:rPr>
        <w:t>Завантажте такі Додатки:</w:t>
      </w:r>
    </w:p>
    <w:p w14:paraId="1B491B2C" w14:textId="77777777" w:rsidR="00CC058F" w:rsidRPr="00CC058F" w:rsidRDefault="00CC058F" w:rsidP="00CC058F">
      <w:pPr>
        <w:widowControl w:val="0"/>
        <w:numPr>
          <w:ilvl w:val="0"/>
          <w:numId w:val="17"/>
        </w:numPr>
        <w:suppressAutoHyphens/>
        <w:jc w:val="both"/>
        <w:rPr>
          <w:rFonts w:ascii="Calibri" w:hAnsi="Calibri" w:cs="Calibri"/>
          <w:sz w:val="20"/>
          <w:szCs w:val="20"/>
          <w:lang w:val="uk-UA" w:eastAsia="uk-UA"/>
        </w:rPr>
      </w:pPr>
      <w:r w:rsidRPr="00CC058F">
        <w:rPr>
          <w:rFonts w:ascii="Calibri" w:hAnsi="Calibri" w:cs="Calibri"/>
          <w:sz w:val="20"/>
          <w:szCs w:val="20"/>
          <w:lang w:val="uk-UA" w:eastAsia="uk-UA"/>
        </w:rPr>
        <w:t>Додаток 1. Форма кошторису реалізації бізнес-проєкту (.doc/.docx/.xls/.xlsx файл);</w:t>
      </w:r>
    </w:p>
    <w:p w14:paraId="5EA42E17" w14:textId="77777777" w:rsidR="00CC058F" w:rsidRPr="00CC058F" w:rsidRDefault="00CC058F" w:rsidP="00CC058F">
      <w:pPr>
        <w:widowControl w:val="0"/>
        <w:numPr>
          <w:ilvl w:val="0"/>
          <w:numId w:val="17"/>
        </w:numPr>
        <w:suppressAutoHyphens/>
        <w:jc w:val="both"/>
        <w:rPr>
          <w:rFonts w:ascii="Calibri" w:hAnsi="Calibri" w:cs="Calibri"/>
          <w:sz w:val="20"/>
          <w:szCs w:val="20"/>
          <w:lang w:val="uk-UA" w:eastAsia="uk-UA"/>
        </w:rPr>
      </w:pPr>
      <w:r w:rsidRPr="00CC058F">
        <w:rPr>
          <w:rFonts w:ascii="Calibri" w:hAnsi="Calibri" w:cs="Calibri"/>
          <w:sz w:val="20"/>
          <w:szCs w:val="20"/>
          <w:lang w:val="uk-UA" w:eastAsia="uk-UA"/>
        </w:rPr>
        <w:t>Додаток 2. Форма фінансового плану (.doc/.docx/ або .xls/.xlsx файл);</w:t>
      </w:r>
    </w:p>
    <w:p w14:paraId="5B8910A7" w14:textId="77777777" w:rsidR="00CC058F" w:rsidRPr="00CC058F" w:rsidRDefault="00CC058F" w:rsidP="00CC058F">
      <w:pPr>
        <w:numPr>
          <w:ilvl w:val="0"/>
          <w:numId w:val="17"/>
        </w:numPr>
        <w:suppressAutoHyphens/>
        <w:spacing w:after="160" w:line="259" w:lineRule="auto"/>
        <w:contextualSpacing/>
        <w:jc w:val="both"/>
        <w:rPr>
          <w:rFonts w:ascii="Calibri" w:hAnsi="Calibri" w:cs="Calibri"/>
          <w:b/>
          <w:sz w:val="22"/>
          <w:szCs w:val="22"/>
          <w:lang w:val="uk-UA" w:eastAsia="en-US"/>
        </w:rPr>
      </w:pPr>
      <w:r w:rsidRPr="00CC058F">
        <w:rPr>
          <w:rFonts w:ascii="Calibri" w:hAnsi="Calibri" w:cs="Calibri"/>
          <w:sz w:val="20"/>
          <w:szCs w:val="20"/>
          <w:lang w:val="uk-UA" w:eastAsia="uk-UA"/>
        </w:rPr>
        <w:t>Додаток 3. Форма плану руху грошових потоків (.doc/.docx/ або .xls/.xlsx файл).</w:t>
      </w:r>
    </w:p>
    <w:p w14:paraId="71D3B165" w14:textId="77777777" w:rsidR="0026471F" w:rsidRPr="001A4303" w:rsidRDefault="0026471F" w:rsidP="008F78D0">
      <w:pPr>
        <w:contextualSpacing/>
        <w:jc w:val="both"/>
        <w:rPr>
          <w:rFonts w:asciiTheme="minorHAnsi" w:hAnsiTheme="minorHAnsi" w:cs="Calibri"/>
          <w:sz w:val="22"/>
          <w:szCs w:val="22"/>
          <w:lang w:val="uk-UA"/>
        </w:rPr>
      </w:pPr>
    </w:p>
    <w:p w14:paraId="513963AC" w14:textId="2C090A0F" w:rsidR="0026471F" w:rsidRPr="001A4303" w:rsidRDefault="0026471F" w:rsidP="008F78D0">
      <w:pPr>
        <w:contextualSpacing/>
        <w:jc w:val="center"/>
        <w:rPr>
          <w:rFonts w:asciiTheme="minorHAnsi" w:hAnsiTheme="minorHAnsi" w:cs="Calibri"/>
          <w:b/>
          <w:sz w:val="22"/>
          <w:szCs w:val="22"/>
          <w:lang w:val="uk-UA"/>
        </w:rPr>
      </w:pPr>
      <w:r w:rsidRPr="001A4303">
        <w:rPr>
          <w:rFonts w:asciiTheme="minorHAnsi" w:hAnsiTheme="minorHAnsi" w:cs="Calibri"/>
          <w:b/>
          <w:sz w:val="22"/>
          <w:szCs w:val="22"/>
          <w:lang w:val="uk-UA"/>
        </w:rPr>
        <w:t>*********</w:t>
      </w:r>
    </w:p>
    <w:bookmarkEnd w:id="0"/>
    <w:p w14:paraId="74916F7D" w14:textId="7B331C14" w:rsidR="005315B0" w:rsidRPr="001A4303" w:rsidRDefault="005315B0" w:rsidP="008F78D0">
      <w:pPr>
        <w:contextualSpacing/>
        <w:jc w:val="right"/>
        <w:rPr>
          <w:rFonts w:asciiTheme="minorHAnsi" w:hAnsiTheme="minorHAnsi" w:cs="Calibri"/>
          <w:b/>
          <w:sz w:val="22"/>
          <w:szCs w:val="22"/>
          <w:lang w:val="uk-UA"/>
        </w:rPr>
      </w:pPr>
    </w:p>
    <w:sectPr w:rsidR="005315B0" w:rsidRPr="001A4303" w:rsidSect="00385469">
      <w:pgSz w:w="11906" w:h="16838"/>
      <w:pgMar w:top="426" w:right="566" w:bottom="568" w:left="993" w:header="0" w:footer="1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1A2A8" w14:textId="77777777" w:rsidR="00262C17" w:rsidRDefault="00262C17">
      <w:r>
        <w:separator/>
      </w:r>
    </w:p>
  </w:endnote>
  <w:endnote w:type="continuationSeparator" w:id="0">
    <w:p w14:paraId="626AE79B" w14:textId="77777777" w:rsidR="00262C17" w:rsidRDefault="00262C17">
      <w:r>
        <w:continuationSeparator/>
      </w:r>
    </w:p>
  </w:endnote>
  <w:endnote w:type="continuationNotice" w:id="1">
    <w:p w14:paraId="60D9215C" w14:textId="77777777" w:rsidR="00262C17" w:rsidRDefault="00262C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SF UI Display">
    <w:altName w:val="Calibri"/>
    <w:panose1 w:val="00000000000000000000"/>
    <w:charset w:val="CC"/>
    <w:family w:val="swiss"/>
    <w:notTrueType/>
    <w:pitch w:val="default"/>
    <w:sig w:usb0="00000201" w:usb1="00000000" w:usb2="00000000" w:usb3="00000000" w:csb0="00000004" w:csb1="00000000"/>
  </w:font>
  <w:font w:name="Comic Sans MS">
    <w:panose1 w:val="030F0702030302020204"/>
    <w:charset w:val="CC"/>
    <w:family w:val="script"/>
    <w:pitch w:val="variable"/>
    <w:sig w:usb0="00000287" w:usb1="00000013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061C5" w14:textId="77777777" w:rsidR="00262C17" w:rsidRDefault="00262C17">
      <w:r>
        <w:separator/>
      </w:r>
    </w:p>
  </w:footnote>
  <w:footnote w:type="continuationSeparator" w:id="0">
    <w:p w14:paraId="715E1DCC" w14:textId="77777777" w:rsidR="00262C17" w:rsidRDefault="00262C17">
      <w:r>
        <w:continuationSeparator/>
      </w:r>
    </w:p>
  </w:footnote>
  <w:footnote w:type="continuationNotice" w:id="1">
    <w:p w14:paraId="107F797D" w14:textId="77777777" w:rsidR="00262C17" w:rsidRDefault="00262C17"/>
  </w:footnote>
  <w:footnote w:id="2">
    <w:p w14:paraId="3450D0E1" w14:textId="77777777" w:rsidR="00CC058F" w:rsidRPr="001B1BD7" w:rsidRDefault="00CC058F" w:rsidP="00CC058F">
      <w:pPr>
        <w:pStyle w:val="afd"/>
        <w:rPr>
          <w:sz w:val="16"/>
          <w:szCs w:val="16"/>
          <w:lang w:val="uk-UA"/>
        </w:rPr>
      </w:pPr>
      <w:r w:rsidRPr="00F16336">
        <w:rPr>
          <w:rStyle w:val="aff"/>
          <w:szCs w:val="16"/>
        </w:rPr>
        <w:footnoteRef/>
      </w:r>
      <w:r w:rsidRPr="003122D0">
        <w:rPr>
          <w:sz w:val="16"/>
          <w:szCs w:val="16"/>
        </w:rPr>
        <w:t xml:space="preserve"> </w:t>
      </w:r>
      <w:r w:rsidRPr="00F16336">
        <w:rPr>
          <w:sz w:val="16"/>
          <w:szCs w:val="16"/>
          <w:lang w:val="uk-UA"/>
        </w:rPr>
        <w:t xml:space="preserve">Довідку ВПО необхідно буде надати лише перед підписанням </w:t>
      </w:r>
      <w:r w:rsidRPr="001B1BD7">
        <w:rPr>
          <w:sz w:val="16"/>
          <w:szCs w:val="16"/>
          <w:lang w:val="uk-UA"/>
        </w:rPr>
        <w:t xml:space="preserve">договору на фінансування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1" w15:restartNumberingAfterBreak="0">
    <w:nsid w:val="00000008"/>
    <w:multiLevelType w:val="multilevel"/>
    <w:tmpl w:val="0EC020DC"/>
    <w:name w:val="WW8Num8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/>
        <w:color w:val="0070C0"/>
        <w:sz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/>
        <w:sz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eastAsia="StarSymbol"/>
        <w:sz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/>
        <w:sz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/>
        <w:sz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eastAsia="StarSymbol"/>
        <w:sz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/>
        <w:sz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eastAsia="StarSymbol"/>
        <w:sz w:val="18"/>
      </w:rPr>
    </w:lvl>
  </w:abstractNum>
  <w:abstractNum w:abstractNumId="2" w15:restartNumberingAfterBreak="0">
    <w:nsid w:val="00000009"/>
    <w:multiLevelType w:val="multilevel"/>
    <w:tmpl w:val="F7DC64DE"/>
    <w:name w:val="WW8Num9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/>
        <w:color w:val="0070C0"/>
        <w:sz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/>
        <w:sz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eastAsia="StarSymbol"/>
        <w:sz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/>
        <w:sz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/>
        <w:sz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eastAsia="StarSymbol"/>
        <w:sz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/>
        <w:sz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eastAsia="StarSymbol"/>
        <w:sz w:val="18"/>
      </w:rPr>
    </w:lvl>
  </w:abstractNum>
  <w:abstractNum w:abstractNumId="3" w15:restartNumberingAfterBreak="0">
    <w:nsid w:val="01815DFA"/>
    <w:multiLevelType w:val="hybridMultilevel"/>
    <w:tmpl w:val="35FA074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A2776F"/>
    <w:multiLevelType w:val="hybridMultilevel"/>
    <w:tmpl w:val="71E6E4C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B1B39"/>
    <w:multiLevelType w:val="hybridMultilevel"/>
    <w:tmpl w:val="3A0EAE00"/>
    <w:lvl w:ilvl="0" w:tplc="AD0880C2">
      <w:start w:val="3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368FC"/>
    <w:multiLevelType w:val="hybridMultilevel"/>
    <w:tmpl w:val="9E6AC14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6835F3"/>
    <w:multiLevelType w:val="hybridMultilevel"/>
    <w:tmpl w:val="AD9A9346"/>
    <w:lvl w:ilvl="0" w:tplc="7E12E468">
      <w:start w:val="1"/>
      <w:numFmt w:val="decimal"/>
      <w:lvlText w:val="%1."/>
      <w:lvlJc w:val="left"/>
      <w:pPr>
        <w:ind w:left="720" w:hanging="360"/>
      </w:pPr>
      <w:rPr>
        <w:b w:val="0"/>
        <w:bCs/>
        <w:sz w:val="20"/>
        <w:szCs w:val="20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EA60A4"/>
    <w:multiLevelType w:val="hybridMultilevel"/>
    <w:tmpl w:val="A1DC1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ED09A4"/>
    <w:multiLevelType w:val="hybridMultilevel"/>
    <w:tmpl w:val="321CD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F354D2"/>
    <w:multiLevelType w:val="hybridMultilevel"/>
    <w:tmpl w:val="71F42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BE5E88"/>
    <w:multiLevelType w:val="hybridMultilevel"/>
    <w:tmpl w:val="C554D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4F62CA"/>
    <w:multiLevelType w:val="hybridMultilevel"/>
    <w:tmpl w:val="76D66E08"/>
    <w:lvl w:ilvl="0" w:tplc="BDE4591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206E3D"/>
    <w:multiLevelType w:val="hybridMultilevel"/>
    <w:tmpl w:val="C128AFD8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0E6FC4"/>
    <w:multiLevelType w:val="hybridMultilevel"/>
    <w:tmpl w:val="E5D81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C97A15"/>
    <w:multiLevelType w:val="hybridMultilevel"/>
    <w:tmpl w:val="1BACF9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DF5A0C"/>
    <w:multiLevelType w:val="hybridMultilevel"/>
    <w:tmpl w:val="A6405B8A"/>
    <w:lvl w:ilvl="0" w:tplc="042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2763B1E"/>
    <w:multiLevelType w:val="hybridMultilevel"/>
    <w:tmpl w:val="76AE85E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A663C"/>
    <w:multiLevelType w:val="multilevel"/>
    <w:tmpl w:val="9BDCCEEE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19" w15:restartNumberingAfterBreak="0">
    <w:nsid w:val="580A4566"/>
    <w:multiLevelType w:val="hybridMultilevel"/>
    <w:tmpl w:val="41026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7B1C2A"/>
    <w:multiLevelType w:val="hybridMultilevel"/>
    <w:tmpl w:val="BCC2061E"/>
    <w:lvl w:ilvl="0" w:tplc="0C44F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A85FE7"/>
    <w:multiLevelType w:val="hybridMultilevel"/>
    <w:tmpl w:val="32C04E3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8"/>
  </w:num>
  <w:num w:numId="3">
    <w:abstractNumId w:val="15"/>
  </w:num>
  <w:num w:numId="4">
    <w:abstractNumId w:val="20"/>
  </w:num>
  <w:num w:numId="5">
    <w:abstractNumId w:val="12"/>
  </w:num>
  <w:num w:numId="6">
    <w:abstractNumId w:val="14"/>
  </w:num>
  <w:num w:numId="7">
    <w:abstractNumId w:val="10"/>
  </w:num>
  <w:num w:numId="8">
    <w:abstractNumId w:val="9"/>
  </w:num>
  <w:num w:numId="9">
    <w:abstractNumId w:val="6"/>
  </w:num>
  <w:num w:numId="10">
    <w:abstractNumId w:val="11"/>
  </w:num>
  <w:num w:numId="11">
    <w:abstractNumId w:val="19"/>
  </w:num>
  <w:num w:numId="12">
    <w:abstractNumId w:val="21"/>
  </w:num>
  <w:num w:numId="13">
    <w:abstractNumId w:val="13"/>
  </w:num>
  <w:num w:numId="14">
    <w:abstractNumId w:val="16"/>
  </w:num>
  <w:num w:numId="15">
    <w:abstractNumId w:val="4"/>
  </w:num>
  <w:num w:numId="16">
    <w:abstractNumId w:val="17"/>
  </w:num>
  <w:num w:numId="17">
    <w:abstractNumId w:val="7"/>
  </w:num>
  <w:num w:numId="18">
    <w:abstractNumId w:val="5"/>
  </w:num>
  <w:num w:numId="19">
    <w:abstractNumId w:val="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0sDA2NTE1NjYwMzJT0lEKTi0uzszPAykwqgUAfruPdiwAAAA="/>
  </w:docVars>
  <w:rsids>
    <w:rsidRoot w:val="008B4695"/>
    <w:rsid w:val="00002571"/>
    <w:rsid w:val="000041B3"/>
    <w:rsid w:val="000066A8"/>
    <w:rsid w:val="000122B4"/>
    <w:rsid w:val="000137D3"/>
    <w:rsid w:val="00013833"/>
    <w:rsid w:val="00014707"/>
    <w:rsid w:val="00014FFA"/>
    <w:rsid w:val="00015BC3"/>
    <w:rsid w:val="0002199D"/>
    <w:rsid w:val="000226F0"/>
    <w:rsid w:val="000241F4"/>
    <w:rsid w:val="000255A4"/>
    <w:rsid w:val="00025AC9"/>
    <w:rsid w:val="0002789C"/>
    <w:rsid w:val="00030998"/>
    <w:rsid w:val="00031753"/>
    <w:rsid w:val="000348D8"/>
    <w:rsid w:val="00036C85"/>
    <w:rsid w:val="00036D6F"/>
    <w:rsid w:val="00037DF1"/>
    <w:rsid w:val="0004258E"/>
    <w:rsid w:val="000436DA"/>
    <w:rsid w:val="000459F4"/>
    <w:rsid w:val="00047956"/>
    <w:rsid w:val="000502AA"/>
    <w:rsid w:val="000538E3"/>
    <w:rsid w:val="0005475F"/>
    <w:rsid w:val="00057CCC"/>
    <w:rsid w:val="00060011"/>
    <w:rsid w:val="000606F1"/>
    <w:rsid w:val="00061F86"/>
    <w:rsid w:val="00064A65"/>
    <w:rsid w:val="00064BE5"/>
    <w:rsid w:val="0006770F"/>
    <w:rsid w:val="00071B45"/>
    <w:rsid w:val="00072695"/>
    <w:rsid w:val="00074370"/>
    <w:rsid w:val="00076967"/>
    <w:rsid w:val="00080137"/>
    <w:rsid w:val="000816E1"/>
    <w:rsid w:val="00081DF1"/>
    <w:rsid w:val="00082569"/>
    <w:rsid w:val="00082AEF"/>
    <w:rsid w:val="00082D8C"/>
    <w:rsid w:val="000841F3"/>
    <w:rsid w:val="00084300"/>
    <w:rsid w:val="00085E5E"/>
    <w:rsid w:val="00086379"/>
    <w:rsid w:val="00087BE8"/>
    <w:rsid w:val="000900B4"/>
    <w:rsid w:val="00093236"/>
    <w:rsid w:val="000937EA"/>
    <w:rsid w:val="00096386"/>
    <w:rsid w:val="00097C8D"/>
    <w:rsid w:val="000A05BF"/>
    <w:rsid w:val="000A1FED"/>
    <w:rsid w:val="000A2A9A"/>
    <w:rsid w:val="000A3158"/>
    <w:rsid w:val="000A3D4E"/>
    <w:rsid w:val="000A4741"/>
    <w:rsid w:val="000A6E62"/>
    <w:rsid w:val="000A7D63"/>
    <w:rsid w:val="000B0279"/>
    <w:rsid w:val="000B064F"/>
    <w:rsid w:val="000B251F"/>
    <w:rsid w:val="000B288F"/>
    <w:rsid w:val="000B39C7"/>
    <w:rsid w:val="000B41DF"/>
    <w:rsid w:val="000B5E43"/>
    <w:rsid w:val="000B6875"/>
    <w:rsid w:val="000C23EF"/>
    <w:rsid w:val="000C2A6B"/>
    <w:rsid w:val="000C3484"/>
    <w:rsid w:val="000C38BD"/>
    <w:rsid w:val="000C3A1F"/>
    <w:rsid w:val="000C4D13"/>
    <w:rsid w:val="000C5CDE"/>
    <w:rsid w:val="000C721C"/>
    <w:rsid w:val="000D0B31"/>
    <w:rsid w:val="000D5345"/>
    <w:rsid w:val="000D5592"/>
    <w:rsid w:val="000E010F"/>
    <w:rsid w:val="000E2FBE"/>
    <w:rsid w:val="000E55B7"/>
    <w:rsid w:val="000E5BCA"/>
    <w:rsid w:val="000E6D8A"/>
    <w:rsid w:val="000F042C"/>
    <w:rsid w:val="000F0CD9"/>
    <w:rsid w:val="000F1813"/>
    <w:rsid w:val="000F2D25"/>
    <w:rsid w:val="000F2FB2"/>
    <w:rsid w:val="000F36CA"/>
    <w:rsid w:val="000F45CF"/>
    <w:rsid w:val="000F4DC2"/>
    <w:rsid w:val="000F6EB1"/>
    <w:rsid w:val="001013BF"/>
    <w:rsid w:val="00104E27"/>
    <w:rsid w:val="00104ECB"/>
    <w:rsid w:val="00105678"/>
    <w:rsid w:val="001063B5"/>
    <w:rsid w:val="0011077C"/>
    <w:rsid w:val="0011118E"/>
    <w:rsid w:val="00111902"/>
    <w:rsid w:val="00113D81"/>
    <w:rsid w:val="0011441E"/>
    <w:rsid w:val="001146A0"/>
    <w:rsid w:val="00117057"/>
    <w:rsid w:val="0011757E"/>
    <w:rsid w:val="00117BD4"/>
    <w:rsid w:val="00120331"/>
    <w:rsid w:val="001208D8"/>
    <w:rsid w:val="0012382A"/>
    <w:rsid w:val="00124CC0"/>
    <w:rsid w:val="00125301"/>
    <w:rsid w:val="00125736"/>
    <w:rsid w:val="00126370"/>
    <w:rsid w:val="0013080A"/>
    <w:rsid w:val="00132352"/>
    <w:rsid w:val="00133E51"/>
    <w:rsid w:val="00134176"/>
    <w:rsid w:val="00136DC7"/>
    <w:rsid w:val="0014143F"/>
    <w:rsid w:val="00145A2E"/>
    <w:rsid w:val="001465B7"/>
    <w:rsid w:val="001505EB"/>
    <w:rsid w:val="001514BB"/>
    <w:rsid w:val="0016003F"/>
    <w:rsid w:val="0016229C"/>
    <w:rsid w:val="001667D2"/>
    <w:rsid w:val="00174487"/>
    <w:rsid w:val="00180FA3"/>
    <w:rsid w:val="001828A3"/>
    <w:rsid w:val="00185D1E"/>
    <w:rsid w:val="00187515"/>
    <w:rsid w:val="00191F8F"/>
    <w:rsid w:val="0019336B"/>
    <w:rsid w:val="00193A60"/>
    <w:rsid w:val="00194F5E"/>
    <w:rsid w:val="00196F64"/>
    <w:rsid w:val="00197B9D"/>
    <w:rsid w:val="001A18A4"/>
    <w:rsid w:val="001A3466"/>
    <w:rsid w:val="001A4303"/>
    <w:rsid w:val="001A4DAB"/>
    <w:rsid w:val="001B14A9"/>
    <w:rsid w:val="001B3E1E"/>
    <w:rsid w:val="001B65FA"/>
    <w:rsid w:val="001B7752"/>
    <w:rsid w:val="001C1B07"/>
    <w:rsid w:val="001C2299"/>
    <w:rsid w:val="001C27DD"/>
    <w:rsid w:val="001C2D85"/>
    <w:rsid w:val="001C4426"/>
    <w:rsid w:val="001D0374"/>
    <w:rsid w:val="001D2AC2"/>
    <w:rsid w:val="001D4276"/>
    <w:rsid w:val="001D4784"/>
    <w:rsid w:val="001D4C11"/>
    <w:rsid w:val="001D5285"/>
    <w:rsid w:val="001D5A41"/>
    <w:rsid w:val="001E0883"/>
    <w:rsid w:val="001E43DB"/>
    <w:rsid w:val="001E5D75"/>
    <w:rsid w:val="001E650F"/>
    <w:rsid w:val="001E79CD"/>
    <w:rsid w:val="001E7A4C"/>
    <w:rsid w:val="001F07B0"/>
    <w:rsid w:val="001F1A23"/>
    <w:rsid w:val="001F249F"/>
    <w:rsid w:val="001F38B8"/>
    <w:rsid w:val="001F3F05"/>
    <w:rsid w:val="001F7376"/>
    <w:rsid w:val="001F7A9B"/>
    <w:rsid w:val="00202F94"/>
    <w:rsid w:val="00204647"/>
    <w:rsid w:val="00205814"/>
    <w:rsid w:val="00206163"/>
    <w:rsid w:val="002076D2"/>
    <w:rsid w:val="00210378"/>
    <w:rsid w:val="0021463B"/>
    <w:rsid w:val="0021508B"/>
    <w:rsid w:val="00215760"/>
    <w:rsid w:val="002158C2"/>
    <w:rsid w:val="00215E7E"/>
    <w:rsid w:val="00217206"/>
    <w:rsid w:val="002176F7"/>
    <w:rsid w:val="00217E1E"/>
    <w:rsid w:val="00220C94"/>
    <w:rsid w:val="00221016"/>
    <w:rsid w:val="0022142E"/>
    <w:rsid w:val="00223405"/>
    <w:rsid w:val="00224498"/>
    <w:rsid w:val="00226246"/>
    <w:rsid w:val="00231F95"/>
    <w:rsid w:val="00232107"/>
    <w:rsid w:val="0023261C"/>
    <w:rsid w:val="00233039"/>
    <w:rsid w:val="0023477F"/>
    <w:rsid w:val="00235F13"/>
    <w:rsid w:val="0023777C"/>
    <w:rsid w:val="002415CF"/>
    <w:rsid w:val="0024221B"/>
    <w:rsid w:val="00244E30"/>
    <w:rsid w:val="00246471"/>
    <w:rsid w:val="00247A40"/>
    <w:rsid w:val="00247E45"/>
    <w:rsid w:val="00250C8C"/>
    <w:rsid w:val="00252130"/>
    <w:rsid w:val="002577E5"/>
    <w:rsid w:val="00262C17"/>
    <w:rsid w:val="00262D71"/>
    <w:rsid w:val="00263F42"/>
    <w:rsid w:val="0026471F"/>
    <w:rsid w:val="00264B87"/>
    <w:rsid w:val="00264D8A"/>
    <w:rsid w:val="00264FF3"/>
    <w:rsid w:val="002651DE"/>
    <w:rsid w:val="002658A4"/>
    <w:rsid w:val="00267005"/>
    <w:rsid w:val="00270141"/>
    <w:rsid w:val="002701F3"/>
    <w:rsid w:val="00271148"/>
    <w:rsid w:val="002715C5"/>
    <w:rsid w:val="002720A4"/>
    <w:rsid w:val="002727CB"/>
    <w:rsid w:val="00272CB4"/>
    <w:rsid w:val="00274DF2"/>
    <w:rsid w:val="00275826"/>
    <w:rsid w:val="0027600E"/>
    <w:rsid w:val="002761B3"/>
    <w:rsid w:val="00282740"/>
    <w:rsid w:val="002836D7"/>
    <w:rsid w:val="00283934"/>
    <w:rsid w:val="002854DB"/>
    <w:rsid w:val="00287884"/>
    <w:rsid w:val="0029188E"/>
    <w:rsid w:val="00293024"/>
    <w:rsid w:val="00293CD6"/>
    <w:rsid w:val="00294441"/>
    <w:rsid w:val="00297677"/>
    <w:rsid w:val="002A0081"/>
    <w:rsid w:val="002A0AD0"/>
    <w:rsid w:val="002A1C3A"/>
    <w:rsid w:val="002A34D3"/>
    <w:rsid w:val="002A57BA"/>
    <w:rsid w:val="002A6306"/>
    <w:rsid w:val="002A7A19"/>
    <w:rsid w:val="002B235C"/>
    <w:rsid w:val="002B2C9D"/>
    <w:rsid w:val="002B373C"/>
    <w:rsid w:val="002B406E"/>
    <w:rsid w:val="002B433A"/>
    <w:rsid w:val="002B6F77"/>
    <w:rsid w:val="002B77A2"/>
    <w:rsid w:val="002C1926"/>
    <w:rsid w:val="002C1BB0"/>
    <w:rsid w:val="002C2801"/>
    <w:rsid w:val="002C3372"/>
    <w:rsid w:val="002D2C21"/>
    <w:rsid w:val="002D3E46"/>
    <w:rsid w:val="002D5711"/>
    <w:rsid w:val="002D6313"/>
    <w:rsid w:val="002D7067"/>
    <w:rsid w:val="002E265D"/>
    <w:rsid w:val="002E2DAB"/>
    <w:rsid w:val="002E2FBB"/>
    <w:rsid w:val="002E327C"/>
    <w:rsid w:val="002E6314"/>
    <w:rsid w:val="002E79EA"/>
    <w:rsid w:val="002E7AB4"/>
    <w:rsid w:val="002E7D1B"/>
    <w:rsid w:val="002F05C2"/>
    <w:rsid w:val="002F32A0"/>
    <w:rsid w:val="002F3846"/>
    <w:rsid w:val="0030041C"/>
    <w:rsid w:val="003022A8"/>
    <w:rsid w:val="003038C7"/>
    <w:rsid w:val="003039A6"/>
    <w:rsid w:val="003046F5"/>
    <w:rsid w:val="00304B0C"/>
    <w:rsid w:val="00304DF7"/>
    <w:rsid w:val="00305BBC"/>
    <w:rsid w:val="00311375"/>
    <w:rsid w:val="003120D7"/>
    <w:rsid w:val="003137D3"/>
    <w:rsid w:val="00313BA7"/>
    <w:rsid w:val="00313F3B"/>
    <w:rsid w:val="003170A0"/>
    <w:rsid w:val="00317E2B"/>
    <w:rsid w:val="00320972"/>
    <w:rsid w:val="00320A18"/>
    <w:rsid w:val="00321A36"/>
    <w:rsid w:val="003241AF"/>
    <w:rsid w:val="00324ABE"/>
    <w:rsid w:val="0033093B"/>
    <w:rsid w:val="0033093D"/>
    <w:rsid w:val="00331E9E"/>
    <w:rsid w:val="00333157"/>
    <w:rsid w:val="00335DEC"/>
    <w:rsid w:val="00336D78"/>
    <w:rsid w:val="00341C34"/>
    <w:rsid w:val="00343865"/>
    <w:rsid w:val="00344E0C"/>
    <w:rsid w:val="00345C3F"/>
    <w:rsid w:val="00347137"/>
    <w:rsid w:val="00347ADB"/>
    <w:rsid w:val="00351D20"/>
    <w:rsid w:val="00352E18"/>
    <w:rsid w:val="00353311"/>
    <w:rsid w:val="00354723"/>
    <w:rsid w:val="00356C8B"/>
    <w:rsid w:val="003572D4"/>
    <w:rsid w:val="00357FF7"/>
    <w:rsid w:val="00362C06"/>
    <w:rsid w:val="00367869"/>
    <w:rsid w:val="00370C59"/>
    <w:rsid w:val="00372230"/>
    <w:rsid w:val="00373D20"/>
    <w:rsid w:val="00375EC4"/>
    <w:rsid w:val="003766D2"/>
    <w:rsid w:val="00376A1C"/>
    <w:rsid w:val="00380EB1"/>
    <w:rsid w:val="00381125"/>
    <w:rsid w:val="00382CB1"/>
    <w:rsid w:val="00384368"/>
    <w:rsid w:val="00385469"/>
    <w:rsid w:val="003858E8"/>
    <w:rsid w:val="00392444"/>
    <w:rsid w:val="00393E81"/>
    <w:rsid w:val="00394740"/>
    <w:rsid w:val="00397210"/>
    <w:rsid w:val="003A27AF"/>
    <w:rsid w:val="003A32A6"/>
    <w:rsid w:val="003A393D"/>
    <w:rsid w:val="003A7056"/>
    <w:rsid w:val="003B166B"/>
    <w:rsid w:val="003B2610"/>
    <w:rsid w:val="003B36E3"/>
    <w:rsid w:val="003B4A2F"/>
    <w:rsid w:val="003C0909"/>
    <w:rsid w:val="003C1564"/>
    <w:rsid w:val="003C549F"/>
    <w:rsid w:val="003C55A1"/>
    <w:rsid w:val="003D18E7"/>
    <w:rsid w:val="003D1A3F"/>
    <w:rsid w:val="003D1F28"/>
    <w:rsid w:val="003D42C2"/>
    <w:rsid w:val="003D524E"/>
    <w:rsid w:val="003E1228"/>
    <w:rsid w:val="003E2933"/>
    <w:rsid w:val="003E2E6F"/>
    <w:rsid w:val="003E6915"/>
    <w:rsid w:val="003F0048"/>
    <w:rsid w:val="003F0226"/>
    <w:rsid w:val="003F0CA2"/>
    <w:rsid w:val="003F168B"/>
    <w:rsid w:val="003F17B5"/>
    <w:rsid w:val="003F21A4"/>
    <w:rsid w:val="003F3CC9"/>
    <w:rsid w:val="00400E41"/>
    <w:rsid w:val="00403895"/>
    <w:rsid w:val="00403D88"/>
    <w:rsid w:val="00405C4E"/>
    <w:rsid w:val="00405F43"/>
    <w:rsid w:val="004100A6"/>
    <w:rsid w:val="00410D7D"/>
    <w:rsid w:val="00411C07"/>
    <w:rsid w:val="0041360C"/>
    <w:rsid w:val="004152D6"/>
    <w:rsid w:val="00417DD4"/>
    <w:rsid w:val="00422668"/>
    <w:rsid w:val="00423397"/>
    <w:rsid w:val="00425834"/>
    <w:rsid w:val="00426200"/>
    <w:rsid w:val="00431ECD"/>
    <w:rsid w:val="00433261"/>
    <w:rsid w:val="00433BD5"/>
    <w:rsid w:val="00434D87"/>
    <w:rsid w:val="00435CC4"/>
    <w:rsid w:val="00436466"/>
    <w:rsid w:val="00436BE0"/>
    <w:rsid w:val="004370B5"/>
    <w:rsid w:val="00440297"/>
    <w:rsid w:val="004406C8"/>
    <w:rsid w:val="00443DB7"/>
    <w:rsid w:val="00444048"/>
    <w:rsid w:val="00446AEF"/>
    <w:rsid w:val="00447415"/>
    <w:rsid w:val="0044790A"/>
    <w:rsid w:val="00447F01"/>
    <w:rsid w:val="00452B71"/>
    <w:rsid w:val="00454EDA"/>
    <w:rsid w:val="00455490"/>
    <w:rsid w:val="00461EE6"/>
    <w:rsid w:val="00463F9B"/>
    <w:rsid w:val="004648EF"/>
    <w:rsid w:val="00466F10"/>
    <w:rsid w:val="00470F49"/>
    <w:rsid w:val="00471C0F"/>
    <w:rsid w:val="00475788"/>
    <w:rsid w:val="00476396"/>
    <w:rsid w:val="004769CE"/>
    <w:rsid w:val="00476DE1"/>
    <w:rsid w:val="00477C1E"/>
    <w:rsid w:val="0048058E"/>
    <w:rsid w:val="0048072A"/>
    <w:rsid w:val="00481FE1"/>
    <w:rsid w:val="0048207B"/>
    <w:rsid w:val="00492F77"/>
    <w:rsid w:val="004945CF"/>
    <w:rsid w:val="004A06DA"/>
    <w:rsid w:val="004A0A01"/>
    <w:rsid w:val="004A1441"/>
    <w:rsid w:val="004A18EC"/>
    <w:rsid w:val="004A3973"/>
    <w:rsid w:val="004A3BF8"/>
    <w:rsid w:val="004A4266"/>
    <w:rsid w:val="004A7C6B"/>
    <w:rsid w:val="004B148D"/>
    <w:rsid w:val="004B19A1"/>
    <w:rsid w:val="004B1A00"/>
    <w:rsid w:val="004B218E"/>
    <w:rsid w:val="004B5967"/>
    <w:rsid w:val="004B6FEA"/>
    <w:rsid w:val="004C0BB4"/>
    <w:rsid w:val="004C123F"/>
    <w:rsid w:val="004C3399"/>
    <w:rsid w:val="004C4678"/>
    <w:rsid w:val="004C5509"/>
    <w:rsid w:val="004C5786"/>
    <w:rsid w:val="004C6937"/>
    <w:rsid w:val="004C7A5F"/>
    <w:rsid w:val="004D395F"/>
    <w:rsid w:val="004D3A2A"/>
    <w:rsid w:val="004D3ADF"/>
    <w:rsid w:val="004D42C8"/>
    <w:rsid w:val="004D4374"/>
    <w:rsid w:val="004D6780"/>
    <w:rsid w:val="004D7AD8"/>
    <w:rsid w:val="004E2E1C"/>
    <w:rsid w:val="004E384E"/>
    <w:rsid w:val="004E3DE7"/>
    <w:rsid w:val="004E4C54"/>
    <w:rsid w:val="004E526E"/>
    <w:rsid w:val="004F15B3"/>
    <w:rsid w:val="004F30E4"/>
    <w:rsid w:val="004F4D22"/>
    <w:rsid w:val="004F5BCA"/>
    <w:rsid w:val="0050097B"/>
    <w:rsid w:val="005011B6"/>
    <w:rsid w:val="00502559"/>
    <w:rsid w:val="00504853"/>
    <w:rsid w:val="005051CE"/>
    <w:rsid w:val="0051391C"/>
    <w:rsid w:val="00515F81"/>
    <w:rsid w:val="00517090"/>
    <w:rsid w:val="00521DA0"/>
    <w:rsid w:val="00522397"/>
    <w:rsid w:val="005226C7"/>
    <w:rsid w:val="00524015"/>
    <w:rsid w:val="00530E66"/>
    <w:rsid w:val="00531150"/>
    <w:rsid w:val="0053158D"/>
    <w:rsid w:val="005315B0"/>
    <w:rsid w:val="0053372B"/>
    <w:rsid w:val="00533A82"/>
    <w:rsid w:val="00535C58"/>
    <w:rsid w:val="00541B08"/>
    <w:rsid w:val="00543604"/>
    <w:rsid w:val="00543ECE"/>
    <w:rsid w:val="00545AE4"/>
    <w:rsid w:val="005462BA"/>
    <w:rsid w:val="005517D0"/>
    <w:rsid w:val="0055232A"/>
    <w:rsid w:val="00553602"/>
    <w:rsid w:val="00554A98"/>
    <w:rsid w:val="00554C5D"/>
    <w:rsid w:val="005575B8"/>
    <w:rsid w:val="005600F1"/>
    <w:rsid w:val="00563131"/>
    <w:rsid w:val="00563624"/>
    <w:rsid w:val="00564EE0"/>
    <w:rsid w:val="00567F91"/>
    <w:rsid w:val="005700F2"/>
    <w:rsid w:val="00571EF8"/>
    <w:rsid w:val="0057290F"/>
    <w:rsid w:val="005760CD"/>
    <w:rsid w:val="005774F7"/>
    <w:rsid w:val="0058087D"/>
    <w:rsid w:val="00581430"/>
    <w:rsid w:val="005827EF"/>
    <w:rsid w:val="00582C6F"/>
    <w:rsid w:val="00592EF4"/>
    <w:rsid w:val="00595E5A"/>
    <w:rsid w:val="005975B2"/>
    <w:rsid w:val="00597830"/>
    <w:rsid w:val="005A0744"/>
    <w:rsid w:val="005A11EE"/>
    <w:rsid w:val="005A1E7B"/>
    <w:rsid w:val="005A3EAD"/>
    <w:rsid w:val="005A50BF"/>
    <w:rsid w:val="005A5A18"/>
    <w:rsid w:val="005B08D2"/>
    <w:rsid w:val="005B5C4E"/>
    <w:rsid w:val="005B62E9"/>
    <w:rsid w:val="005B6AA2"/>
    <w:rsid w:val="005C6B17"/>
    <w:rsid w:val="005D205D"/>
    <w:rsid w:val="005D28F1"/>
    <w:rsid w:val="005D5407"/>
    <w:rsid w:val="005D5896"/>
    <w:rsid w:val="005E2330"/>
    <w:rsid w:val="005E415B"/>
    <w:rsid w:val="005E4FBE"/>
    <w:rsid w:val="005E690D"/>
    <w:rsid w:val="005F01EA"/>
    <w:rsid w:val="005F2565"/>
    <w:rsid w:val="005F37FE"/>
    <w:rsid w:val="005F573F"/>
    <w:rsid w:val="005F593B"/>
    <w:rsid w:val="0060022D"/>
    <w:rsid w:val="00600BE4"/>
    <w:rsid w:val="0060148F"/>
    <w:rsid w:val="006039B4"/>
    <w:rsid w:val="0060425F"/>
    <w:rsid w:val="006053E1"/>
    <w:rsid w:val="006058EE"/>
    <w:rsid w:val="006074E6"/>
    <w:rsid w:val="00611AB6"/>
    <w:rsid w:val="00612E72"/>
    <w:rsid w:val="00613687"/>
    <w:rsid w:val="00615598"/>
    <w:rsid w:val="006167EE"/>
    <w:rsid w:val="006220D4"/>
    <w:rsid w:val="006223C1"/>
    <w:rsid w:val="006228AF"/>
    <w:rsid w:val="00626810"/>
    <w:rsid w:val="006271BB"/>
    <w:rsid w:val="006273EB"/>
    <w:rsid w:val="006277E0"/>
    <w:rsid w:val="006278CF"/>
    <w:rsid w:val="00627D69"/>
    <w:rsid w:val="0063211C"/>
    <w:rsid w:val="00632383"/>
    <w:rsid w:val="006324FB"/>
    <w:rsid w:val="00632D26"/>
    <w:rsid w:val="0063303A"/>
    <w:rsid w:val="00633726"/>
    <w:rsid w:val="0063508A"/>
    <w:rsid w:val="00636DE5"/>
    <w:rsid w:val="0063765B"/>
    <w:rsid w:val="0064188D"/>
    <w:rsid w:val="006438EB"/>
    <w:rsid w:val="00643962"/>
    <w:rsid w:val="0064577D"/>
    <w:rsid w:val="00646B8D"/>
    <w:rsid w:val="006473E3"/>
    <w:rsid w:val="0065047B"/>
    <w:rsid w:val="00650E71"/>
    <w:rsid w:val="0065113E"/>
    <w:rsid w:val="00654866"/>
    <w:rsid w:val="006555DC"/>
    <w:rsid w:val="00656D8A"/>
    <w:rsid w:val="006620EA"/>
    <w:rsid w:val="00662401"/>
    <w:rsid w:val="00662A7A"/>
    <w:rsid w:val="00662DA7"/>
    <w:rsid w:val="00662E84"/>
    <w:rsid w:val="0066472F"/>
    <w:rsid w:val="00666EB5"/>
    <w:rsid w:val="0066742F"/>
    <w:rsid w:val="00673166"/>
    <w:rsid w:val="006750F0"/>
    <w:rsid w:val="00676B91"/>
    <w:rsid w:val="00680FE7"/>
    <w:rsid w:val="006814B8"/>
    <w:rsid w:val="00681843"/>
    <w:rsid w:val="00685364"/>
    <w:rsid w:val="00686D9B"/>
    <w:rsid w:val="00687952"/>
    <w:rsid w:val="00690675"/>
    <w:rsid w:val="00691FF5"/>
    <w:rsid w:val="00695F0A"/>
    <w:rsid w:val="006A197B"/>
    <w:rsid w:val="006A64DC"/>
    <w:rsid w:val="006B26F4"/>
    <w:rsid w:val="006B357E"/>
    <w:rsid w:val="006B68B1"/>
    <w:rsid w:val="006B7A67"/>
    <w:rsid w:val="006B7DC4"/>
    <w:rsid w:val="006C0657"/>
    <w:rsid w:val="006C1B44"/>
    <w:rsid w:val="006C49C5"/>
    <w:rsid w:val="006C5467"/>
    <w:rsid w:val="006D1723"/>
    <w:rsid w:val="006D5107"/>
    <w:rsid w:val="006D66A9"/>
    <w:rsid w:val="006E35D8"/>
    <w:rsid w:val="006E440E"/>
    <w:rsid w:val="006E54C5"/>
    <w:rsid w:val="006E7738"/>
    <w:rsid w:val="006E788F"/>
    <w:rsid w:val="006F0437"/>
    <w:rsid w:val="006F0806"/>
    <w:rsid w:val="006F5051"/>
    <w:rsid w:val="006F6679"/>
    <w:rsid w:val="006F722C"/>
    <w:rsid w:val="00700248"/>
    <w:rsid w:val="00703536"/>
    <w:rsid w:val="00703E38"/>
    <w:rsid w:val="007060F0"/>
    <w:rsid w:val="00707A85"/>
    <w:rsid w:val="0071064A"/>
    <w:rsid w:val="007109D8"/>
    <w:rsid w:val="00713598"/>
    <w:rsid w:val="0071446C"/>
    <w:rsid w:val="00715184"/>
    <w:rsid w:val="00716C41"/>
    <w:rsid w:val="00717120"/>
    <w:rsid w:val="00722038"/>
    <w:rsid w:val="007253C3"/>
    <w:rsid w:val="00733CCE"/>
    <w:rsid w:val="00734188"/>
    <w:rsid w:val="00734D1F"/>
    <w:rsid w:val="00737CCF"/>
    <w:rsid w:val="00737E54"/>
    <w:rsid w:val="00740B9A"/>
    <w:rsid w:val="00740F82"/>
    <w:rsid w:val="00743D50"/>
    <w:rsid w:val="00744EBC"/>
    <w:rsid w:val="00745B31"/>
    <w:rsid w:val="00746DFE"/>
    <w:rsid w:val="0074750C"/>
    <w:rsid w:val="0074775C"/>
    <w:rsid w:val="00753B5C"/>
    <w:rsid w:val="00754ED9"/>
    <w:rsid w:val="007610D8"/>
    <w:rsid w:val="00763D7F"/>
    <w:rsid w:val="00764D14"/>
    <w:rsid w:val="00770F2F"/>
    <w:rsid w:val="0077232A"/>
    <w:rsid w:val="00773927"/>
    <w:rsid w:val="00773F3B"/>
    <w:rsid w:val="0077465D"/>
    <w:rsid w:val="00775DD8"/>
    <w:rsid w:val="00775FDC"/>
    <w:rsid w:val="00777128"/>
    <w:rsid w:val="007826D9"/>
    <w:rsid w:val="00784204"/>
    <w:rsid w:val="007846C2"/>
    <w:rsid w:val="007848FC"/>
    <w:rsid w:val="0078548E"/>
    <w:rsid w:val="00786F12"/>
    <w:rsid w:val="007877FB"/>
    <w:rsid w:val="00791C7C"/>
    <w:rsid w:val="00794B2D"/>
    <w:rsid w:val="00795DFA"/>
    <w:rsid w:val="0079735D"/>
    <w:rsid w:val="007A00C9"/>
    <w:rsid w:val="007A088B"/>
    <w:rsid w:val="007A0D3C"/>
    <w:rsid w:val="007A18D2"/>
    <w:rsid w:val="007A2D18"/>
    <w:rsid w:val="007A6E22"/>
    <w:rsid w:val="007A70E1"/>
    <w:rsid w:val="007B0123"/>
    <w:rsid w:val="007B0624"/>
    <w:rsid w:val="007B145F"/>
    <w:rsid w:val="007B23DD"/>
    <w:rsid w:val="007B2946"/>
    <w:rsid w:val="007B2C87"/>
    <w:rsid w:val="007B3379"/>
    <w:rsid w:val="007B38F2"/>
    <w:rsid w:val="007B442B"/>
    <w:rsid w:val="007B5394"/>
    <w:rsid w:val="007C03FD"/>
    <w:rsid w:val="007C0B6C"/>
    <w:rsid w:val="007C3693"/>
    <w:rsid w:val="007C440D"/>
    <w:rsid w:val="007C5D99"/>
    <w:rsid w:val="007C751F"/>
    <w:rsid w:val="007C7C3D"/>
    <w:rsid w:val="007D2DB0"/>
    <w:rsid w:val="007D4F4A"/>
    <w:rsid w:val="007D7936"/>
    <w:rsid w:val="007E2F9D"/>
    <w:rsid w:val="007E33CE"/>
    <w:rsid w:val="007E3E55"/>
    <w:rsid w:val="007F185F"/>
    <w:rsid w:val="007F30AE"/>
    <w:rsid w:val="007F458C"/>
    <w:rsid w:val="007F55DD"/>
    <w:rsid w:val="00801A8D"/>
    <w:rsid w:val="00801DF7"/>
    <w:rsid w:val="00802826"/>
    <w:rsid w:val="00804B98"/>
    <w:rsid w:val="00804D6C"/>
    <w:rsid w:val="0080783B"/>
    <w:rsid w:val="008108A8"/>
    <w:rsid w:val="00812E1F"/>
    <w:rsid w:val="0082103A"/>
    <w:rsid w:val="0082551F"/>
    <w:rsid w:val="008263C3"/>
    <w:rsid w:val="00826AA9"/>
    <w:rsid w:val="00827978"/>
    <w:rsid w:val="0083105E"/>
    <w:rsid w:val="008324E7"/>
    <w:rsid w:val="0083253F"/>
    <w:rsid w:val="008334E0"/>
    <w:rsid w:val="00833837"/>
    <w:rsid w:val="00833A50"/>
    <w:rsid w:val="00833B68"/>
    <w:rsid w:val="00837BD5"/>
    <w:rsid w:val="00841990"/>
    <w:rsid w:val="00843D3F"/>
    <w:rsid w:val="00845854"/>
    <w:rsid w:val="00845A7C"/>
    <w:rsid w:val="00845BF8"/>
    <w:rsid w:val="00845DE2"/>
    <w:rsid w:val="00846877"/>
    <w:rsid w:val="00852C75"/>
    <w:rsid w:val="008561AA"/>
    <w:rsid w:val="0086085B"/>
    <w:rsid w:val="00860A0F"/>
    <w:rsid w:val="00860D56"/>
    <w:rsid w:val="008615A1"/>
    <w:rsid w:val="008618BE"/>
    <w:rsid w:val="00861B4F"/>
    <w:rsid w:val="00861C71"/>
    <w:rsid w:val="00861FDA"/>
    <w:rsid w:val="00863770"/>
    <w:rsid w:val="00867B08"/>
    <w:rsid w:val="0087131D"/>
    <w:rsid w:val="00871C11"/>
    <w:rsid w:val="008725C2"/>
    <w:rsid w:val="008740DB"/>
    <w:rsid w:val="00875D49"/>
    <w:rsid w:val="008777B0"/>
    <w:rsid w:val="008802F6"/>
    <w:rsid w:val="00880F4A"/>
    <w:rsid w:val="00881CFE"/>
    <w:rsid w:val="00881F57"/>
    <w:rsid w:val="00882011"/>
    <w:rsid w:val="00884AEA"/>
    <w:rsid w:val="00886310"/>
    <w:rsid w:val="00890262"/>
    <w:rsid w:val="0089289C"/>
    <w:rsid w:val="008968E7"/>
    <w:rsid w:val="00897070"/>
    <w:rsid w:val="008976C7"/>
    <w:rsid w:val="008A1047"/>
    <w:rsid w:val="008A2372"/>
    <w:rsid w:val="008A2B5B"/>
    <w:rsid w:val="008B1072"/>
    <w:rsid w:val="008B2163"/>
    <w:rsid w:val="008B247E"/>
    <w:rsid w:val="008B4695"/>
    <w:rsid w:val="008B5C2F"/>
    <w:rsid w:val="008B6BCE"/>
    <w:rsid w:val="008B7090"/>
    <w:rsid w:val="008B70F8"/>
    <w:rsid w:val="008B72F7"/>
    <w:rsid w:val="008B7BF6"/>
    <w:rsid w:val="008B7E62"/>
    <w:rsid w:val="008C0B97"/>
    <w:rsid w:val="008C0E51"/>
    <w:rsid w:val="008C191C"/>
    <w:rsid w:val="008C2BC0"/>
    <w:rsid w:val="008C4292"/>
    <w:rsid w:val="008C7470"/>
    <w:rsid w:val="008C7E09"/>
    <w:rsid w:val="008D1578"/>
    <w:rsid w:val="008D1C0A"/>
    <w:rsid w:val="008D3265"/>
    <w:rsid w:val="008D5BC2"/>
    <w:rsid w:val="008D5D35"/>
    <w:rsid w:val="008D6A1F"/>
    <w:rsid w:val="008E2C5C"/>
    <w:rsid w:val="008E515F"/>
    <w:rsid w:val="008E7C0E"/>
    <w:rsid w:val="008F3ED0"/>
    <w:rsid w:val="008F4A37"/>
    <w:rsid w:val="008F6A4D"/>
    <w:rsid w:val="008F76FB"/>
    <w:rsid w:val="008F78D0"/>
    <w:rsid w:val="00901EC5"/>
    <w:rsid w:val="00903F81"/>
    <w:rsid w:val="00904E2C"/>
    <w:rsid w:val="00906B50"/>
    <w:rsid w:val="009161B2"/>
    <w:rsid w:val="009167F1"/>
    <w:rsid w:val="00916E96"/>
    <w:rsid w:val="009206E3"/>
    <w:rsid w:val="00920E5F"/>
    <w:rsid w:val="00921426"/>
    <w:rsid w:val="00923B05"/>
    <w:rsid w:val="0092540B"/>
    <w:rsid w:val="009256DC"/>
    <w:rsid w:val="00925A39"/>
    <w:rsid w:val="00930D50"/>
    <w:rsid w:val="0093146C"/>
    <w:rsid w:val="009349CB"/>
    <w:rsid w:val="00935D98"/>
    <w:rsid w:val="009370E3"/>
    <w:rsid w:val="00940067"/>
    <w:rsid w:val="0094206F"/>
    <w:rsid w:val="00942129"/>
    <w:rsid w:val="00942E78"/>
    <w:rsid w:val="00943A62"/>
    <w:rsid w:val="00945503"/>
    <w:rsid w:val="00946DCE"/>
    <w:rsid w:val="00947AA5"/>
    <w:rsid w:val="009510FB"/>
    <w:rsid w:val="009511B5"/>
    <w:rsid w:val="00952CAA"/>
    <w:rsid w:val="00952FF4"/>
    <w:rsid w:val="00955E03"/>
    <w:rsid w:val="00956926"/>
    <w:rsid w:val="00960029"/>
    <w:rsid w:val="00963A58"/>
    <w:rsid w:val="0096408F"/>
    <w:rsid w:val="0096458D"/>
    <w:rsid w:val="00965E69"/>
    <w:rsid w:val="009662A1"/>
    <w:rsid w:val="00970086"/>
    <w:rsid w:val="009709F0"/>
    <w:rsid w:val="009711A3"/>
    <w:rsid w:val="00971879"/>
    <w:rsid w:val="00973237"/>
    <w:rsid w:val="009741A4"/>
    <w:rsid w:val="00974E82"/>
    <w:rsid w:val="00983992"/>
    <w:rsid w:val="0098641B"/>
    <w:rsid w:val="009924EE"/>
    <w:rsid w:val="009A1B81"/>
    <w:rsid w:val="009A41E7"/>
    <w:rsid w:val="009A4A5F"/>
    <w:rsid w:val="009A6544"/>
    <w:rsid w:val="009B016B"/>
    <w:rsid w:val="009B64DB"/>
    <w:rsid w:val="009B6B47"/>
    <w:rsid w:val="009B7989"/>
    <w:rsid w:val="009C075E"/>
    <w:rsid w:val="009C0A0D"/>
    <w:rsid w:val="009C146F"/>
    <w:rsid w:val="009C25CE"/>
    <w:rsid w:val="009C38C3"/>
    <w:rsid w:val="009C55F3"/>
    <w:rsid w:val="009C68FE"/>
    <w:rsid w:val="009C72F2"/>
    <w:rsid w:val="009C78E9"/>
    <w:rsid w:val="009D0AB9"/>
    <w:rsid w:val="009D19B4"/>
    <w:rsid w:val="009D2D8D"/>
    <w:rsid w:val="009D5756"/>
    <w:rsid w:val="009D6DC0"/>
    <w:rsid w:val="009D7FA6"/>
    <w:rsid w:val="009E2C39"/>
    <w:rsid w:val="009E6712"/>
    <w:rsid w:val="009E71D0"/>
    <w:rsid w:val="009F0266"/>
    <w:rsid w:val="009F228F"/>
    <w:rsid w:val="009F41E7"/>
    <w:rsid w:val="00A00995"/>
    <w:rsid w:val="00A013E5"/>
    <w:rsid w:val="00A0301B"/>
    <w:rsid w:val="00A04C06"/>
    <w:rsid w:val="00A0501D"/>
    <w:rsid w:val="00A0536A"/>
    <w:rsid w:val="00A069D0"/>
    <w:rsid w:val="00A06BED"/>
    <w:rsid w:val="00A06EAA"/>
    <w:rsid w:val="00A1057A"/>
    <w:rsid w:val="00A10EB7"/>
    <w:rsid w:val="00A13053"/>
    <w:rsid w:val="00A141A0"/>
    <w:rsid w:val="00A157A1"/>
    <w:rsid w:val="00A2110E"/>
    <w:rsid w:val="00A23B16"/>
    <w:rsid w:val="00A24BD1"/>
    <w:rsid w:val="00A2565F"/>
    <w:rsid w:val="00A25746"/>
    <w:rsid w:val="00A2600C"/>
    <w:rsid w:val="00A30A29"/>
    <w:rsid w:val="00A31407"/>
    <w:rsid w:val="00A31D82"/>
    <w:rsid w:val="00A32482"/>
    <w:rsid w:val="00A325CD"/>
    <w:rsid w:val="00A348B5"/>
    <w:rsid w:val="00A36164"/>
    <w:rsid w:val="00A37071"/>
    <w:rsid w:val="00A37592"/>
    <w:rsid w:val="00A3772A"/>
    <w:rsid w:val="00A4056F"/>
    <w:rsid w:val="00A40CDC"/>
    <w:rsid w:val="00A43CFE"/>
    <w:rsid w:val="00A4438E"/>
    <w:rsid w:val="00A44A0B"/>
    <w:rsid w:val="00A45FE6"/>
    <w:rsid w:val="00A47F43"/>
    <w:rsid w:val="00A5141E"/>
    <w:rsid w:val="00A52965"/>
    <w:rsid w:val="00A55AE7"/>
    <w:rsid w:val="00A56F4F"/>
    <w:rsid w:val="00A64049"/>
    <w:rsid w:val="00A71801"/>
    <w:rsid w:val="00A71D1F"/>
    <w:rsid w:val="00A72F48"/>
    <w:rsid w:val="00A7407C"/>
    <w:rsid w:val="00A743B6"/>
    <w:rsid w:val="00A745AF"/>
    <w:rsid w:val="00A802D1"/>
    <w:rsid w:val="00A82CC5"/>
    <w:rsid w:val="00A83092"/>
    <w:rsid w:val="00A832D8"/>
    <w:rsid w:val="00A8361C"/>
    <w:rsid w:val="00A843DE"/>
    <w:rsid w:val="00A84C6A"/>
    <w:rsid w:val="00A91855"/>
    <w:rsid w:val="00A92000"/>
    <w:rsid w:val="00A922DF"/>
    <w:rsid w:val="00A93DAA"/>
    <w:rsid w:val="00A949AE"/>
    <w:rsid w:val="00A94EC6"/>
    <w:rsid w:val="00A96176"/>
    <w:rsid w:val="00AA0AE0"/>
    <w:rsid w:val="00AA2E5F"/>
    <w:rsid w:val="00AA6A63"/>
    <w:rsid w:val="00AA7AAF"/>
    <w:rsid w:val="00AB1B5B"/>
    <w:rsid w:val="00AB219A"/>
    <w:rsid w:val="00AB2239"/>
    <w:rsid w:val="00AB32F2"/>
    <w:rsid w:val="00AB4C5F"/>
    <w:rsid w:val="00AB6645"/>
    <w:rsid w:val="00AC1C03"/>
    <w:rsid w:val="00AC2B20"/>
    <w:rsid w:val="00AC492B"/>
    <w:rsid w:val="00AC5723"/>
    <w:rsid w:val="00AD0A9A"/>
    <w:rsid w:val="00AD1227"/>
    <w:rsid w:val="00AD1C11"/>
    <w:rsid w:val="00AD5CB5"/>
    <w:rsid w:val="00AD7A89"/>
    <w:rsid w:val="00AE2287"/>
    <w:rsid w:val="00AE2873"/>
    <w:rsid w:val="00AE346B"/>
    <w:rsid w:val="00AE762B"/>
    <w:rsid w:val="00AF00DB"/>
    <w:rsid w:val="00AF0BE6"/>
    <w:rsid w:val="00AF1228"/>
    <w:rsid w:val="00AF15C5"/>
    <w:rsid w:val="00AF5B7F"/>
    <w:rsid w:val="00AF6A0B"/>
    <w:rsid w:val="00AF7EA0"/>
    <w:rsid w:val="00B02BBF"/>
    <w:rsid w:val="00B0431A"/>
    <w:rsid w:val="00B047FA"/>
    <w:rsid w:val="00B110E8"/>
    <w:rsid w:val="00B11890"/>
    <w:rsid w:val="00B11C7D"/>
    <w:rsid w:val="00B21AF6"/>
    <w:rsid w:val="00B22FA9"/>
    <w:rsid w:val="00B23053"/>
    <w:rsid w:val="00B244D9"/>
    <w:rsid w:val="00B26C06"/>
    <w:rsid w:val="00B32663"/>
    <w:rsid w:val="00B36E07"/>
    <w:rsid w:val="00B37E87"/>
    <w:rsid w:val="00B42707"/>
    <w:rsid w:val="00B43FDB"/>
    <w:rsid w:val="00B4460A"/>
    <w:rsid w:val="00B44D31"/>
    <w:rsid w:val="00B44DA6"/>
    <w:rsid w:val="00B45692"/>
    <w:rsid w:val="00B465AF"/>
    <w:rsid w:val="00B46953"/>
    <w:rsid w:val="00B47158"/>
    <w:rsid w:val="00B537AD"/>
    <w:rsid w:val="00B56578"/>
    <w:rsid w:val="00B56FBF"/>
    <w:rsid w:val="00B610D0"/>
    <w:rsid w:val="00B612F4"/>
    <w:rsid w:val="00B61E12"/>
    <w:rsid w:val="00B62618"/>
    <w:rsid w:val="00B63258"/>
    <w:rsid w:val="00B633F9"/>
    <w:rsid w:val="00B64C1C"/>
    <w:rsid w:val="00B64FBB"/>
    <w:rsid w:val="00B70BCC"/>
    <w:rsid w:val="00B73D4B"/>
    <w:rsid w:val="00B81BD2"/>
    <w:rsid w:val="00B82AE2"/>
    <w:rsid w:val="00B832FA"/>
    <w:rsid w:val="00B83D36"/>
    <w:rsid w:val="00B854E4"/>
    <w:rsid w:val="00B906D3"/>
    <w:rsid w:val="00B91004"/>
    <w:rsid w:val="00B914D3"/>
    <w:rsid w:val="00B9206E"/>
    <w:rsid w:val="00B92A84"/>
    <w:rsid w:val="00B93C7C"/>
    <w:rsid w:val="00B9493A"/>
    <w:rsid w:val="00B96D17"/>
    <w:rsid w:val="00B979BF"/>
    <w:rsid w:val="00BA2237"/>
    <w:rsid w:val="00BA3182"/>
    <w:rsid w:val="00BA380D"/>
    <w:rsid w:val="00BA54ED"/>
    <w:rsid w:val="00BA55B4"/>
    <w:rsid w:val="00BA6F1A"/>
    <w:rsid w:val="00BA7C6C"/>
    <w:rsid w:val="00BB014B"/>
    <w:rsid w:val="00BB17B3"/>
    <w:rsid w:val="00BB7D7D"/>
    <w:rsid w:val="00BC0DDF"/>
    <w:rsid w:val="00BC146E"/>
    <w:rsid w:val="00BC1BAD"/>
    <w:rsid w:val="00BC2D43"/>
    <w:rsid w:val="00BC46B6"/>
    <w:rsid w:val="00BC7329"/>
    <w:rsid w:val="00BC75A7"/>
    <w:rsid w:val="00BC76D0"/>
    <w:rsid w:val="00BD1F70"/>
    <w:rsid w:val="00BD5137"/>
    <w:rsid w:val="00BD514A"/>
    <w:rsid w:val="00BE0776"/>
    <w:rsid w:val="00BE0C60"/>
    <w:rsid w:val="00BE1A83"/>
    <w:rsid w:val="00BE35A6"/>
    <w:rsid w:val="00BE583E"/>
    <w:rsid w:val="00BE5A86"/>
    <w:rsid w:val="00BE799F"/>
    <w:rsid w:val="00BF4C9E"/>
    <w:rsid w:val="00C012DF"/>
    <w:rsid w:val="00C01783"/>
    <w:rsid w:val="00C04834"/>
    <w:rsid w:val="00C10D26"/>
    <w:rsid w:val="00C12502"/>
    <w:rsid w:val="00C17FBC"/>
    <w:rsid w:val="00C22185"/>
    <w:rsid w:val="00C25486"/>
    <w:rsid w:val="00C262C5"/>
    <w:rsid w:val="00C30825"/>
    <w:rsid w:val="00C30E51"/>
    <w:rsid w:val="00C349E4"/>
    <w:rsid w:val="00C35948"/>
    <w:rsid w:val="00C3633B"/>
    <w:rsid w:val="00C36975"/>
    <w:rsid w:val="00C418DA"/>
    <w:rsid w:val="00C43AA3"/>
    <w:rsid w:val="00C44D47"/>
    <w:rsid w:val="00C46357"/>
    <w:rsid w:val="00C4656C"/>
    <w:rsid w:val="00C50252"/>
    <w:rsid w:val="00C51F24"/>
    <w:rsid w:val="00C54181"/>
    <w:rsid w:val="00C541D1"/>
    <w:rsid w:val="00C56304"/>
    <w:rsid w:val="00C56E93"/>
    <w:rsid w:val="00C60BF7"/>
    <w:rsid w:val="00C617E6"/>
    <w:rsid w:val="00C717FD"/>
    <w:rsid w:val="00C722BE"/>
    <w:rsid w:val="00C72374"/>
    <w:rsid w:val="00C72B06"/>
    <w:rsid w:val="00C77724"/>
    <w:rsid w:val="00C77F60"/>
    <w:rsid w:val="00C82DD1"/>
    <w:rsid w:val="00C830BD"/>
    <w:rsid w:val="00C83AEA"/>
    <w:rsid w:val="00C85F53"/>
    <w:rsid w:val="00C91E6C"/>
    <w:rsid w:val="00C9516D"/>
    <w:rsid w:val="00C9519E"/>
    <w:rsid w:val="00C9531F"/>
    <w:rsid w:val="00CA0C9B"/>
    <w:rsid w:val="00CA2859"/>
    <w:rsid w:val="00CA2B56"/>
    <w:rsid w:val="00CA5EA6"/>
    <w:rsid w:val="00CA740C"/>
    <w:rsid w:val="00CA7BC1"/>
    <w:rsid w:val="00CA7DFE"/>
    <w:rsid w:val="00CB2478"/>
    <w:rsid w:val="00CB2B73"/>
    <w:rsid w:val="00CB3FA6"/>
    <w:rsid w:val="00CC058F"/>
    <w:rsid w:val="00CC1379"/>
    <w:rsid w:val="00CC3DEC"/>
    <w:rsid w:val="00CC567C"/>
    <w:rsid w:val="00CC59C1"/>
    <w:rsid w:val="00CC6EB2"/>
    <w:rsid w:val="00CD231D"/>
    <w:rsid w:val="00CD3B9F"/>
    <w:rsid w:val="00CD6D5E"/>
    <w:rsid w:val="00CD7727"/>
    <w:rsid w:val="00CD780E"/>
    <w:rsid w:val="00CE0110"/>
    <w:rsid w:val="00CE21F2"/>
    <w:rsid w:val="00CE713B"/>
    <w:rsid w:val="00CE7240"/>
    <w:rsid w:val="00CF179C"/>
    <w:rsid w:val="00CF2D92"/>
    <w:rsid w:val="00CF3CDA"/>
    <w:rsid w:val="00D0150B"/>
    <w:rsid w:val="00D03A62"/>
    <w:rsid w:val="00D04974"/>
    <w:rsid w:val="00D05E94"/>
    <w:rsid w:val="00D05EBC"/>
    <w:rsid w:val="00D10663"/>
    <w:rsid w:val="00D107D0"/>
    <w:rsid w:val="00D128AD"/>
    <w:rsid w:val="00D13058"/>
    <w:rsid w:val="00D149F9"/>
    <w:rsid w:val="00D20DC1"/>
    <w:rsid w:val="00D218D0"/>
    <w:rsid w:val="00D2407B"/>
    <w:rsid w:val="00D255E2"/>
    <w:rsid w:val="00D25622"/>
    <w:rsid w:val="00D26911"/>
    <w:rsid w:val="00D26FE6"/>
    <w:rsid w:val="00D3068B"/>
    <w:rsid w:val="00D30ADA"/>
    <w:rsid w:val="00D30BAA"/>
    <w:rsid w:val="00D30CE8"/>
    <w:rsid w:val="00D31265"/>
    <w:rsid w:val="00D318E0"/>
    <w:rsid w:val="00D32145"/>
    <w:rsid w:val="00D346C2"/>
    <w:rsid w:val="00D35C5D"/>
    <w:rsid w:val="00D36AB9"/>
    <w:rsid w:val="00D372FC"/>
    <w:rsid w:val="00D42C95"/>
    <w:rsid w:val="00D433A8"/>
    <w:rsid w:val="00D45A91"/>
    <w:rsid w:val="00D503BE"/>
    <w:rsid w:val="00D50C2F"/>
    <w:rsid w:val="00D51989"/>
    <w:rsid w:val="00D52141"/>
    <w:rsid w:val="00D52F98"/>
    <w:rsid w:val="00D56658"/>
    <w:rsid w:val="00D57889"/>
    <w:rsid w:val="00D61B65"/>
    <w:rsid w:val="00D61EE3"/>
    <w:rsid w:val="00D620F2"/>
    <w:rsid w:val="00D633A9"/>
    <w:rsid w:val="00D64BE2"/>
    <w:rsid w:val="00D66EDF"/>
    <w:rsid w:val="00D67250"/>
    <w:rsid w:val="00D67B5A"/>
    <w:rsid w:val="00D725B7"/>
    <w:rsid w:val="00D73140"/>
    <w:rsid w:val="00D733D2"/>
    <w:rsid w:val="00D74181"/>
    <w:rsid w:val="00D74C51"/>
    <w:rsid w:val="00D756FD"/>
    <w:rsid w:val="00D77105"/>
    <w:rsid w:val="00D77A08"/>
    <w:rsid w:val="00D812BB"/>
    <w:rsid w:val="00D813A0"/>
    <w:rsid w:val="00D829C3"/>
    <w:rsid w:val="00D83082"/>
    <w:rsid w:val="00D83F80"/>
    <w:rsid w:val="00D85B41"/>
    <w:rsid w:val="00D87FBB"/>
    <w:rsid w:val="00D918E1"/>
    <w:rsid w:val="00D922BE"/>
    <w:rsid w:val="00D92415"/>
    <w:rsid w:val="00D93E4C"/>
    <w:rsid w:val="00D95728"/>
    <w:rsid w:val="00D95DFE"/>
    <w:rsid w:val="00DA0630"/>
    <w:rsid w:val="00DA0EF7"/>
    <w:rsid w:val="00DA139F"/>
    <w:rsid w:val="00DA2887"/>
    <w:rsid w:val="00DA37A1"/>
    <w:rsid w:val="00DA649D"/>
    <w:rsid w:val="00DA6FE5"/>
    <w:rsid w:val="00DA721E"/>
    <w:rsid w:val="00DB174C"/>
    <w:rsid w:val="00DB18AA"/>
    <w:rsid w:val="00DB3DF7"/>
    <w:rsid w:val="00DB436F"/>
    <w:rsid w:val="00DC0AF2"/>
    <w:rsid w:val="00DC310F"/>
    <w:rsid w:val="00DC4ADA"/>
    <w:rsid w:val="00DD035D"/>
    <w:rsid w:val="00DD078B"/>
    <w:rsid w:val="00DD1F62"/>
    <w:rsid w:val="00DD3287"/>
    <w:rsid w:val="00DD509F"/>
    <w:rsid w:val="00DD5EBA"/>
    <w:rsid w:val="00DE189D"/>
    <w:rsid w:val="00DE3A1D"/>
    <w:rsid w:val="00DE6087"/>
    <w:rsid w:val="00DE676C"/>
    <w:rsid w:val="00DE6B65"/>
    <w:rsid w:val="00DF06DB"/>
    <w:rsid w:val="00DF11DE"/>
    <w:rsid w:val="00DF1292"/>
    <w:rsid w:val="00DF2338"/>
    <w:rsid w:val="00DF2AC5"/>
    <w:rsid w:val="00DF5533"/>
    <w:rsid w:val="00DF597F"/>
    <w:rsid w:val="00DF6B4B"/>
    <w:rsid w:val="00DF7FE9"/>
    <w:rsid w:val="00E013B8"/>
    <w:rsid w:val="00E01ECD"/>
    <w:rsid w:val="00E04C01"/>
    <w:rsid w:val="00E0779F"/>
    <w:rsid w:val="00E11194"/>
    <w:rsid w:val="00E14E51"/>
    <w:rsid w:val="00E155FB"/>
    <w:rsid w:val="00E16F1F"/>
    <w:rsid w:val="00E177F3"/>
    <w:rsid w:val="00E20C74"/>
    <w:rsid w:val="00E21ACD"/>
    <w:rsid w:val="00E22C80"/>
    <w:rsid w:val="00E327EB"/>
    <w:rsid w:val="00E32C01"/>
    <w:rsid w:val="00E32C1B"/>
    <w:rsid w:val="00E351FD"/>
    <w:rsid w:val="00E37EBD"/>
    <w:rsid w:val="00E40436"/>
    <w:rsid w:val="00E40812"/>
    <w:rsid w:val="00E4090F"/>
    <w:rsid w:val="00E417F8"/>
    <w:rsid w:val="00E43B35"/>
    <w:rsid w:val="00E45421"/>
    <w:rsid w:val="00E4648C"/>
    <w:rsid w:val="00E516A3"/>
    <w:rsid w:val="00E523B9"/>
    <w:rsid w:val="00E5770E"/>
    <w:rsid w:val="00E57D27"/>
    <w:rsid w:val="00E60AA4"/>
    <w:rsid w:val="00E60AB6"/>
    <w:rsid w:val="00E61927"/>
    <w:rsid w:val="00E639C8"/>
    <w:rsid w:val="00E64834"/>
    <w:rsid w:val="00E6770B"/>
    <w:rsid w:val="00E71B19"/>
    <w:rsid w:val="00E749C3"/>
    <w:rsid w:val="00E74F5E"/>
    <w:rsid w:val="00E75699"/>
    <w:rsid w:val="00E76FCD"/>
    <w:rsid w:val="00E77B82"/>
    <w:rsid w:val="00E83592"/>
    <w:rsid w:val="00E8431F"/>
    <w:rsid w:val="00E8518A"/>
    <w:rsid w:val="00E854D8"/>
    <w:rsid w:val="00E8660F"/>
    <w:rsid w:val="00E86D0D"/>
    <w:rsid w:val="00E8788F"/>
    <w:rsid w:val="00E87C69"/>
    <w:rsid w:val="00E9220B"/>
    <w:rsid w:val="00E93341"/>
    <w:rsid w:val="00EA0663"/>
    <w:rsid w:val="00EA2600"/>
    <w:rsid w:val="00EA302F"/>
    <w:rsid w:val="00EA3DF9"/>
    <w:rsid w:val="00EA3E0F"/>
    <w:rsid w:val="00EA419C"/>
    <w:rsid w:val="00EA51E2"/>
    <w:rsid w:val="00EA659C"/>
    <w:rsid w:val="00EA6B5F"/>
    <w:rsid w:val="00EB002F"/>
    <w:rsid w:val="00EB14E2"/>
    <w:rsid w:val="00EB2A6B"/>
    <w:rsid w:val="00EB331A"/>
    <w:rsid w:val="00EB4F9A"/>
    <w:rsid w:val="00EB5B4C"/>
    <w:rsid w:val="00EC3A75"/>
    <w:rsid w:val="00EC4EAF"/>
    <w:rsid w:val="00ED3433"/>
    <w:rsid w:val="00ED6924"/>
    <w:rsid w:val="00EE03B8"/>
    <w:rsid w:val="00EE445D"/>
    <w:rsid w:val="00EE5F95"/>
    <w:rsid w:val="00EE5FE6"/>
    <w:rsid w:val="00EE74C3"/>
    <w:rsid w:val="00EE78C2"/>
    <w:rsid w:val="00EF12AB"/>
    <w:rsid w:val="00EF2610"/>
    <w:rsid w:val="00EF4C18"/>
    <w:rsid w:val="00EF65A7"/>
    <w:rsid w:val="00EF6909"/>
    <w:rsid w:val="00EF7B8F"/>
    <w:rsid w:val="00F00F28"/>
    <w:rsid w:val="00F02D5C"/>
    <w:rsid w:val="00F03214"/>
    <w:rsid w:val="00F033FB"/>
    <w:rsid w:val="00F0381F"/>
    <w:rsid w:val="00F04904"/>
    <w:rsid w:val="00F06A1A"/>
    <w:rsid w:val="00F07B3C"/>
    <w:rsid w:val="00F113E7"/>
    <w:rsid w:val="00F12751"/>
    <w:rsid w:val="00F146DE"/>
    <w:rsid w:val="00F16336"/>
    <w:rsid w:val="00F168A1"/>
    <w:rsid w:val="00F16AEE"/>
    <w:rsid w:val="00F2068D"/>
    <w:rsid w:val="00F21B53"/>
    <w:rsid w:val="00F2387E"/>
    <w:rsid w:val="00F311C7"/>
    <w:rsid w:val="00F32BA8"/>
    <w:rsid w:val="00F363C2"/>
    <w:rsid w:val="00F401AC"/>
    <w:rsid w:val="00F4069C"/>
    <w:rsid w:val="00F44E34"/>
    <w:rsid w:val="00F465D4"/>
    <w:rsid w:val="00F46EC9"/>
    <w:rsid w:val="00F5116A"/>
    <w:rsid w:val="00F51AED"/>
    <w:rsid w:val="00F535F4"/>
    <w:rsid w:val="00F6023A"/>
    <w:rsid w:val="00F60551"/>
    <w:rsid w:val="00F6201C"/>
    <w:rsid w:val="00F63A4F"/>
    <w:rsid w:val="00F65486"/>
    <w:rsid w:val="00F66383"/>
    <w:rsid w:val="00F667E1"/>
    <w:rsid w:val="00F70321"/>
    <w:rsid w:val="00F728B0"/>
    <w:rsid w:val="00F73F00"/>
    <w:rsid w:val="00F7413A"/>
    <w:rsid w:val="00F777AB"/>
    <w:rsid w:val="00F82402"/>
    <w:rsid w:val="00F83D8D"/>
    <w:rsid w:val="00F906C4"/>
    <w:rsid w:val="00F912F4"/>
    <w:rsid w:val="00F919CF"/>
    <w:rsid w:val="00F92B09"/>
    <w:rsid w:val="00F932AD"/>
    <w:rsid w:val="00F976B9"/>
    <w:rsid w:val="00FA18E2"/>
    <w:rsid w:val="00FA70D1"/>
    <w:rsid w:val="00FB34D8"/>
    <w:rsid w:val="00FB4DF6"/>
    <w:rsid w:val="00FB5554"/>
    <w:rsid w:val="00FB6C8C"/>
    <w:rsid w:val="00FB7385"/>
    <w:rsid w:val="00FC095D"/>
    <w:rsid w:val="00FC257C"/>
    <w:rsid w:val="00FC2AE1"/>
    <w:rsid w:val="00FC61E6"/>
    <w:rsid w:val="00FC6611"/>
    <w:rsid w:val="00FC73BA"/>
    <w:rsid w:val="00FD235F"/>
    <w:rsid w:val="00FD3B0C"/>
    <w:rsid w:val="00FD5A63"/>
    <w:rsid w:val="00FD6D46"/>
    <w:rsid w:val="00FE1329"/>
    <w:rsid w:val="00FE41E9"/>
    <w:rsid w:val="00FE4400"/>
    <w:rsid w:val="00FE5DC2"/>
    <w:rsid w:val="00FF0648"/>
    <w:rsid w:val="00FF1BA4"/>
    <w:rsid w:val="00FF2A47"/>
    <w:rsid w:val="00FF33BB"/>
    <w:rsid w:val="00FF4E39"/>
    <w:rsid w:val="00FF6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A699524"/>
  <w14:defaultImageDpi w14:val="96"/>
  <w15:docId w15:val="{0A091350-73AE-4038-9B6C-E8F74D3B6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nhideWhenUsed="1"/>
    <w:lsdException w:name="List Bullet 3" w:semiHidden="1" w:unhideWhenUsed="1"/>
    <w:lsdException w:name="List Bullet 4" w:semiHidden="1" w:unhideWhenUsed="1"/>
    <w:lsdException w:name="List Bullet 5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0C8C"/>
    <w:rPr>
      <w:sz w:val="24"/>
      <w:szCs w:val="24"/>
      <w:lang w:val="ru-RU" w:eastAsia="ru-RU"/>
    </w:rPr>
  </w:style>
  <w:style w:type="paragraph" w:styleId="1">
    <w:name w:val="heading 1"/>
    <w:basedOn w:val="a"/>
    <w:next w:val="a"/>
    <w:link w:val="10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pPr>
      <w:keepNext/>
      <w:jc w:val="both"/>
      <w:outlineLvl w:val="1"/>
    </w:pPr>
    <w:rPr>
      <w:b/>
      <w:bCs/>
      <w:i/>
      <w:lang w:val="uk-UA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A0AD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05E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6002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locked/>
    <w:rPr>
      <w:rFonts w:ascii="Cambria" w:hAnsi="Cambria" w:cs="Times New Roman"/>
      <w:b/>
      <w:kern w:val="32"/>
      <w:sz w:val="32"/>
      <w:lang w:val="ru-RU" w:eastAsia="ru-RU"/>
    </w:rPr>
  </w:style>
  <w:style w:type="character" w:customStyle="1" w:styleId="20">
    <w:name w:val="Заголовок 2 Знак"/>
    <w:basedOn w:val="a0"/>
    <w:link w:val="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  <w:lang w:val="ru-RU" w:eastAsia="ru-RU"/>
    </w:rPr>
  </w:style>
  <w:style w:type="character" w:customStyle="1" w:styleId="40">
    <w:name w:val="Заголовок 4 Знак"/>
    <w:basedOn w:val="a0"/>
    <w:link w:val="4"/>
    <w:uiPriority w:val="9"/>
    <w:semiHidden/>
    <w:locked/>
    <w:rsid w:val="001505EB"/>
    <w:rPr>
      <w:rFonts w:ascii="Calibri" w:hAnsi="Calibri" w:cs="Times New Roman"/>
      <w:b/>
      <w:sz w:val="28"/>
      <w:lang w:val="ru-RU" w:eastAsia="ru-RU"/>
    </w:rPr>
  </w:style>
  <w:style w:type="character" w:customStyle="1" w:styleId="50">
    <w:name w:val="Заголовок 5 Знак"/>
    <w:basedOn w:val="a0"/>
    <w:link w:val="5"/>
    <w:uiPriority w:val="9"/>
    <w:semiHidden/>
    <w:locked/>
    <w:rsid w:val="00960029"/>
    <w:rPr>
      <w:rFonts w:ascii="Calibri" w:hAnsi="Calibri" w:cs="Times New Roman"/>
      <w:b/>
      <w:i/>
      <w:sz w:val="26"/>
      <w:lang w:val="ru-RU" w:eastAsia="ru-RU"/>
    </w:rPr>
  </w:style>
  <w:style w:type="paragraph" w:styleId="a3">
    <w:name w:val="Title"/>
    <w:basedOn w:val="a"/>
    <w:link w:val="a4"/>
    <w:uiPriority w:val="10"/>
    <w:qFormat/>
    <w:pPr>
      <w:jc w:val="center"/>
    </w:pPr>
    <w:rPr>
      <w:b/>
      <w:bCs/>
      <w:lang w:val="uk-UA"/>
    </w:rPr>
  </w:style>
  <w:style w:type="character" w:customStyle="1" w:styleId="a4">
    <w:name w:val="Заголовок Знак"/>
    <w:basedOn w:val="a0"/>
    <w:link w:val="a3"/>
    <w:uiPriority w:val="10"/>
    <w:locked/>
    <w:rsid w:val="00252130"/>
    <w:rPr>
      <w:rFonts w:cs="Times New Roman"/>
      <w:b/>
      <w:sz w:val="24"/>
      <w:lang w:val="uk-UA" w:eastAsia="ru-RU"/>
    </w:rPr>
  </w:style>
  <w:style w:type="character" w:styleId="a5">
    <w:name w:val="Strong"/>
    <w:basedOn w:val="a0"/>
    <w:uiPriority w:val="22"/>
    <w:qFormat/>
    <w:rPr>
      <w:rFonts w:cs="Times New Roman"/>
      <w:b/>
    </w:rPr>
  </w:style>
  <w:style w:type="paragraph" w:styleId="a6">
    <w:name w:val="Normal (Web)"/>
    <w:basedOn w:val="a"/>
    <w:uiPriority w:val="99"/>
    <w:semiHidden/>
    <w:pPr>
      <w:spacing w:before="100" w:beforeAutospacing="1" w:after="100" w:afterAutospacing="1"/>
    </w:pPr>
    <w:rPr>
      <w:rFonts w:ascii="Arial Unicode MS" w:cs="Arial Unicode MS"/>
    </w:rPr>
  </w:style>
  <w:style w:type="character" w:styleId="a7">
    <w:name w:val="Hyperlink"/>
    <w:basedOn w:val="a0"/>
    <w:uiPriority w:val="99"/>
    <w:rPr>
      <w:rFonts w:cs="Times New Roman"/>
      <w:color w:val="0000FF"/>
      <w:u w:val="single"/>
    </w:rPr>
  </w:style>
  <w:style w:type="paragraph" w:styleId="a8">
    <w:name w:val="Body Text"/>
    <w:basedOn w:val="a"/>
    <w:link w:val="a9"/>
    <w:uiPriority w:val="99"/>
    <w:semiHidden/>
    <w:rPr>
      <w:b/>
      <w:bCs/>
      <w:lang w:val="uk-UA"/>
    </w:rPr>
  </w:style>
  <w:style w:type="character" w:customStyle="1" w:styleId="a9">
    <w:name w:val="Основной текст Знак"/>
    <w:basedOn w:val="a0"/>
    <w:link w:val="a8"/>
    <w:semiHidden/>
    <w:locked/>
    <w:rPr>
      <w:rFonts w:cs="Times New Roman"/>
      <w:sz w:val="24"/>
      <w:szCs w:val="24"/>
      <w:lang w:val="ru-RU" w:eastAsia="ru-RU"/>
    </w:rPr>
  </w:style>
  <w:style w:type="paragraph" w:customStyle="1" w:styleId="11">
    <w:name w:val="çàãîëîâîê 1"/>
    <w:basedOn w:val="a"/>
    <w:next w:val="a"/>
    <w:pPr>
      <w:keepNext/>
      <w:ind w:firstLine="360"/>
      <w:jc w:val="both"/>
    </w:pPr>
    <w:rPr>
      <w:b/>
      <w:lang w:val="uk-UA"/>
    </w:rPr>
  </w:style>
  <w:style w:type="paragraph" w:styleId="21">
    <w:name w:val="Body Text 2"/>
    <w:basedOn w:val="a"/>
    <w:link w:val="22"/>
    <w:uiPriority w:val="99"/>
    <w:semiHidden/>
    <w:rPr>
      <w:b/>
      <w:bCs/>
      <w:sz w:val="28"/>
      <w:lang w:val="uk-UA"/>
    </w:rPr>
  </w:style>
  <w:style w:type="character" w:customStyle="1" w:styleId="22">
    <w:name w:val="Основной текст 2 Знак"/>
    <w:basedOn w:val="a0"/>
    <w:link w:val="21"/>
    <w:uiPriority w:val="99"/>
    <w:semiHidden/>
    <w:locked/>
    <w:rPr>
      <w:rFonts w:cs="Times New Roman"/>
      <w:sz w:val="24"/>
      <w:szCs w:val="24"/>
      <w:lang w:val="ru-RU" w:eastAsia="ru-RU"/>
    </w:rPr>
  </w:style>
  <w:style w:type="paragraph" w:styleId="31">
    <w:name w:val="Body Text 3"/>
    <w:basedOn w:val="a"/>
    <w:link w:val="32"/>
    <w:uiPriority w:val="99"/>
    <w:semiHidden/>
    <w:pPr>
      <w:spacing w:before="240"/>
      <w:jc w:val="both"/>
    </w:pPr>
    <w:rPr>
      <w:lang w:val="uk-UA"/>
    </w:rPr>
  </w:style>
  <w:style w:type="character" w:customStyle="1" w:styleId="32">
    <w:name w:val="Основной текст 3 Знак"/>
    <w:basedOn w:val="a0"/>
    <w:link w:val="31"/>
    <w:uiPriority w:val="99"/>
    <w:semiHidden/>
    <w:locked/>
    <w:rPr>
      <w:rFonts w:cs="Times New Roman"/>
      <w:sz w:val="16"/>
      <w:szCs w:val="16"/>
      <w:lang w:val="ru-RU" w:eastAsia="ru-RU"/>
    </w:rPr>
  </w:style>
  <w:style w:type="paragraph" w:styleId="aa">
    <w:name w:val="annotation text"/>
    <w:basedOn w:val="a"/>
    <w:link w:val="ab"/>
    <w:uiPriority w:val="99"/>
    <w:semiHidden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locked/>
    <w:rPr>
      <w:rFonts w:cs="Times New Roman"/>
      <w:lang w:val="ru-RU" w:eastAsia="ru-RU"/>
    </w:rPr>
  </w:style>
  <w:style w:type="character" w:styleId="ac">
    <w:name w:val="annotation reference"/>
    <w:basedOn w:val="a0"/>
    <w:uiPriority w:val="99"/>
    <w:semiHidden/>
    <w:rPr>
      <w:rFonts w:cs="Times New Roman"/>
      <w:sz w:val="16"/>
    </w:rPr>
  </w:style>
  <w:style w:type="character" w:customStyle="1" w:styleId="23">
    <w:name w:val="Текст выноски Знак23"/>
    <w:basedOn w:val="a0"/>
    <w:link w:val="ad"/>
    <w:uiPriority w:val="99"/>
    <w:semiHidden/>
    <w:locked/>
    <w:rPr>
      <w:rFonts w:ascii="Tahoma" w:hAnsi="Tahoma" w:cs="Tahoma"/>
      <w:sz w:val="16"/>
      <w:szCs w:val="16"/>
      <w:lang w:val="ru-RU" w:eastAsia="ru-RU"/>
    </w:rPr>
  </w:style>
  <w:style w:type="paragraph" w:styleId="ae">
    <w:name w:val="annotation subject"/>
    <w:basedOn w:val="aa"/>
    <w:next w:val="aa"/>
    <w:link w:val="af"/>
    <w:uiPriority w:val="99"/>
    <w:semiHidden/>
    <w:unhideWhenUsed/>
    <w:rPr>
      <w:b/>
      <w:bCs/>
    </w:rPr>
  </w:style>
  <w:style w:type="character" w:customStyle="1" w:styleId="af">
    <w:name w:val="Тема примечания Знак"/>
    <w:basedOn w:val="ab"/>
    <w:link w:val="ae"/>
    <w:uiPriority w:val="99"/>
    <w:semiHidden/>
    <w:locked/>
    <w:rPr>
      <w:rFonts w:cs="Times New Roman"/>
      <w:b/>
      <w:bCs/>
      <w:lang w:val="ru-RU" w:eastAsia="ru-RU"/>
    </w:rPr>
  </w:style>
  <w:style w:type="paragraph" w:styleId="ad">
    <w:name w:val="Balloon Text"/>
    <w:basedOn w:val="a"/>
    <w:link w:val="23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34">
    <w:name w:val="Текст выноски Знак34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33">
    <w:name w:val="Текст выноски Знак33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320">
    <w:name w:val="Текст выноски Знак32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310">
    <w:name w:val="Текст выноски Знак31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300">
    <w:name w:val="Текст выноски Знак30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9">
    <w:name w:val="Текст выноски Знак29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8">
    <w:name w:val="Текст выноски Знак28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7">
    <w:name w:val="Текст выноски Знак27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6">
    <w:name w:val="Текст выноски Знак26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5">
    <w:name w:val="Текст выноски Знак25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4">
    <w:name w:val="Текст выноски Знак24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af1">
    <w:name w:val="Текст у виносці Знак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2">
    <w:name w:val="Текст выноски Знак1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20">
    <w:name w:val="Текст выноски Знак22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10">
    <w:name w:val="Текст выноски Знак21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00">
    <w:name w:val="Текст выноски Знак20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19">
    <w:name w:val="Текст выноски Знак19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18">
    <w:name w:val="Текст выноски Знак18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17">
    <w:name w:val="Текст выноски Знак17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16">
    <w:name w:val="Текст выноски Знак16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5">
    <w:name w:val="Текст выноски Знак15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4">
    <w:name w:val="Текст выноски Знак14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3">
    <w:name w:val="Текст выноски Знак13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20">
    <w:name w:val="Текст выноски Знак12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10">
    <w:name w:val="Текст выноски Знак11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00">
    <w:name w:val="Текст выноски Знак10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9">
    <w:name w:val="Текст выноски Знак9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8">
    <w:name w:val="Текст выноски Знак8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7">
    <w:name w:val="Текст выноски Знак7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6">
    <w:name w:val="Текст выноски Знак6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51">
    <w:name w:val="Текст выноски Знак5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41">
    <w:name w:val="Текст выноски Знак4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35">
    <w:name w:val="Текст выноски Знак3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a">
    <w:name w:val="Текст выноски Знак2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af2">
    <w:name w:val="FollowedHyperlink"/>
    <w:basedOn w:val="a0"/>
    <w:uiPriority w:val="99"/>
    <w:semiHidden/>
    <w:rPr>
      <w:rFonts w:cs="Times New Roman"/>
      <w:color w:val="800080"/>
      <w:u w:val="single"/>
    </w:rPr>
  </w:style>
  <w:style w:type="paragraph" w:styleId="af3">
    <w:name w:val="List Paragraph"/>
    <w:aliases w:val="Project Profile name,Paragraphe de liste1,Numbered paragraph,Paragraphe de liste,Medium Grid 1 - Accent 21,List Paragraph (numbered (a)),Numbered List Paragraph,References,ReferencesCxSpLast,Table/Figure Heading,En tête 1"/>
    <w:basedOn w:val="a"/>
    <w:link w:val="af4"/>
    <w:uiPriority w:val="34"/>
    <w:qFormat/>
    <w:pPr>
      <w:ind w:left="708"/>
    </w:pPr>
    <w:rPr>
      <w:sz w:val="20"/>
      <w:szCs w:val="20"/>
      <w:lang w:val="en-US" w:eastAsia="en-US"/>
    </w:rPr>
  </w:style>
  <w:style w:type="character" w:customStyle="1" w:styleId="af5">
    <w:name w:val="Тема примітки Знак"/>
    <w:semiHidden/>
    <w:rPr>
      <w:b/>
      <w:lang w:val="ru-RU" w:eastAsia="ru-RU"/>
    </w:rPr>
  </w:style>
  <w:style w:type="character" w:customStyle="1" w:styleId="af6">
    <w:name w:val="Текст примітки Знак"/>
    <w:semiHidden/>
    <w:rPr>
      <w:lang w:val="ru-RU" w:eastAsia="ru-RU"/>
    </w:rPr>
  </w:style>
  <w:style w:type="paragraph" w:customStyle="1" w:styleId="af7">
    <w:name w:val="???????"/>
    <w:pPr>
      <w:widowControl w:val="0"/>
      <w:spacing w:before="240"/>
    </w:pPr>
    <w:rPr>
      <w:sz w:val="24"/>
      <w:lang w:val="ru-RU" w:eastAsia="ru-RU"/>
    </w:rPr>
  </w:style>
  <w:style w:type="paragraph" w:styleId="af8">
    <w:name w:val="header"/>
    <w:basedOn w:val="a"/>
    <w:link w:val="af9"/>
    <w:unhideWhenUsed/>
    <w:pPr>
      <w:tabs>
        <w:tab w:val="center" w:pos="4819"/>
        <w:tab w:val="right" w:pos="9639"/>
      </w:tabs>
    </w:pPr>
  </w:style>
  <w:style w:type="character" w:customStyle="1" w:styleId="af9">
    <w:name w:val="Верхний колонтитул Знак"/>
    <w:basedOn w:val="a0"/>
    <w:link w:val="af8"/>
    <w:locked/>
    <w:rPr>
      <w:rFonts w:cs="Times New Roman"/>
      <w:sz w:val="24"/>
      <w:szCs w:val="24"/>
      <w:lang w:val="ru-RU" w:eastAsia="ru-RU"/>
    </w:rPr>
  </w:style>
  <w:style w:type="paragraph" w:styleId="afa">
    <w:name w:val="footer"/>
    <w:basedOn w:val="a"/>
    <w:link w:val="afb"/>
    <w:uiPriority w:val="99"/>
    <w:unhideWhenUsed/>
    <w:pPr>
      <w:tabs>
        <w:tab w:val="center" w:pos="4819"/>
        <w:tab w:val="right" w:pos="9639"/>
      </w:tabs>
    </w:pPr>
  </w:style>
  <w:style w:type="character" w:customStyle="1" w:styleId="afb">
    <w:name w:val="Нижний колонтитул Знак"/>
    <w:basedOn w:val="a0"/>
    <w:link w:val="afa"/>
    <w:uiPriority w:val="99"/>
    <w:locked/>
    <w:rPr>
      <w:rFonts w:cs="Times New Roman"/>
      <w:sz w:val="24"/>
      <w:szCs w:val="24"/>
      <w:lang w:val="ru-RU" w:eastAsia="ru-RU"/>
    </w:rPr>
  </w:style>
  <w:style w:type="character" w:customStyle="1" w:styleId="apple-converted-space">
    <w:name w:val="apple-converted-space"/>
    <w:basedOn w:val="a0"/>
    <w:rPr>
      <w:rFonts w:cs="Times New Roman"/>
    </w:rPr>
  </w:style>
  <w:style w:type="paragraph" w:styleId="afc">
    <w:name w:val="No Spacing"/>
    <w:uiPriority w:val="1"/>
    <w:qFormat/>
    <w:rsid w:val="00861FDA"/>
    <w:rPr>
      <w:rFonts w:ascii="Calibri" w:hAnsi="Calibri"/>
      <w:sz w:val="22"/>
      <w:szCs w:val="22"/>
      <w:lang w:eastAsia="en-US"/>
    </w:rPr>
  </w:style>
  <w:style w:type="character" w:customStyle="1" w:styleId="hps">
    <w:name w:val="hps"/>
    <w:rsid w:val="00791C7C"/>
  </w:style>
  <w:style w:type="paragraph" w:styleId="afd">
    <w:name w:val="footnote text"/>
    <w:basedOn w:val="a"/>
    <w:link w:val="afe"/>
    <w:uiPriority w:val="99"/>
    <w:unhideWhenUsed/>
    <w:rsid w:val="00EB14E2"/>
    <w:rPr>
      <w:rFonts w:ascii="Calibri" w:hAnsi="Calibri"/>
      <w:sz w:val="20"/>
      <w:szCs w:val="20"/>
      <w:lang w:eastAsia="en-US"/>
    </w:rPr>
  </w:style>
  <w:style w:type="character" w:customStyle="1" w:styleId="afe">
    <w:name w:val="Текст сноски Знак"/>
    <w:basedOn w:val="a0"/>
    <w:link w:val="afd"/>
    <w:uiPriority w:val="99"/>
    <w:locked/>
    <w:rsid w:val="00EB14E2"/>
    <w:rPr>
      <w:rFonts w:ascii="Calibri" w:hAnsi="Calibri" w:cs="Times New Roman"/>
      <w:lang w:val="x-none" w:eastAsia="en-US"/>
    </w:rPr>
  </w:style>
  <w:style w:type="paragraph" w:customStyle="1" w:styleId="ListParagraph1">
    <w:name w:val="List Paragraph1"/>
    <w:basedOn w:val="a"/>
    <w:rsid w:val="00120331"/>
    <w:pPr>
      <w:ind w:left="720"/>
    </w:pPr>
    <w:rPr>
      <w:rFonts w:ascii="Calibri" w:hAnsi="Calibri"/>
      <w:sz w:val="20"/>
      <w:szCs w:val="20"/>
      <w:lang w:val="en-US" w:eastAsia="en-US"/>
    </w:rPr>
  </w:style>
  <w:style w:type="character" w:styleId="aff">
    <w:name w:val="footnote reference"/>
    <w:basedOn w:val="a0"/>
    <w:uiPriority w:val="99"/>
    <w:unhideWhenUsed/>
    <w:rsid w:val="00EB14E2"/>
    <w:rPr>
      <w:rFonts w:cs="Times New Roman"/>
      <w:vertAlign w:val="superscript"/>
    </w:rPr>
  </w:style>
  <w:style w:type="character" w:customStyle="1" w:styleId="Style1">
    <w:name w:val="Style1"/>
    <w:rsid w:val="00120331"/>
    <w:rPr>
      <w:rFonts w:ascii="Myriad Pro" w:hAnsi="Myriad Pro"/>
    </w:rPr>
  </w:style>
  <w:style w:type="paragraph" w:customStyle="1" w:styleId="NoSpacing1">
    <w:name w:val="No Spacing1"/>
    <w:qFormat/>
    <w:rsid w:val="00120331"/>
    <w:rPr>
      <w:rFonts w:ascii="Calibri" w:hAnsi="Calibri"/>
      <w:lang w:val="en-US" w:eastAsia="en-US"/>
    </w:rPr>
  </w:style>
  <w:style w:type="paragraph" w:styleId="aff0">
    <w:name w:val="Revision"/>
    <w:hidden/>
    <w:uiPriority w:val="99"/>
    <w:semiHidden/>
    <w:rsid w:val="001F1A23"/>
    <w:rPr>
      <w:sz w:val="24"/>
      <w:szCs w:val="24"/>
      <w:lang w:val="ru-RU" w:eastAsia="ru-RU"/>
    </w:rPr>
  </w:style>
  <w:style w:type="character" w:styleId="aff1">
    <w:name w:val="Emphasis"/>
    <w:basedOn w:val="a0"/>
    <w:uiPriority w:val="20"/>
    <w:qFormat/>
    <w:rsid w:val="00881CFE"/>
    <w:rPr>
      <w:rFonts w:cs="Times New Roman"/>
      <w:i/>
      <w:iCs/>
    </w:rPr>
  </w:style>
  <w:style w:type="table" w:styleId="aff2">
    <w:name w:val="Table Grid"/>
    <w:basedOn w:val="a1"/>
    <w:uiPriority w:val="59"/>
    <w:rsid w:val="001622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a"/>
    <w:rsid w:val="004A18EC"/>
    <w:pPr>
      <w:spacing w:before="100" w:beforeAutospacing="1" w:after="100" w:afterAutospacing="1"/>
    </w:pPr>
    <w:rPr>
      <w:lang w:val="uk-UA" w:eastAsia="uk-UA"/>
    </w:rPr>
  </w:style>
  <w:style w:type="character" w:customStyle="1" w:styleId="af4">
    <w:name w:val="Абзац списка Знак"/>
    <w:aliases w:val="Project Profile name Знак,Paragraphe de liste1 Знак,Numbered paragraph Знак,Paragraphe de liste Знак,Medium Grid 1 - Accent 21 Знак,List Paragraph (numbered (a)) Знак,Numbered List Paragraph Знак,References Знак,ReferencesCxSpLast Знак"/>
    <w:link w:val="af3"/>
    <w:uiPriority w:val="34"/>
    <w:qFormat/>
    <w:locked/>
    <w:rsid w:val="00B56578"/>
    <w:rPr>
      <w:lang w:val="en-US" w:eastAsia="en-US"/>
    </w:rPr>
  </w:style>
  <w:style w:type="character" w:customStyle="1" w:styleId="30">
    <w:name w:val="Заголовок 3 Знак"/>
    <w:basedOn w:val="a0"/>
    <w:link w:val="3"/>
    <w:uiPriority w:val="9"/>
    <w:semiHidden/>
    <w:rsid w:val="002A0AD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ru-RU" w:eastAsia="ru-RU"/>
    </w:rPr>
  </w:style>
  <w:style w:type="character" w:customStyle="1" w:styleId="Style2">
    <w:name w:val="Style2"/>
    <w:uiPriority w:val="1"/>
    <w:rsid w:val="009206E3"/>
    <w:rPr>
      <w:rFonts w:ascii="Myriad Pro" w:hAnsi="Myriad Pro" w:hint="default"/>
      <w:sz w:val="22"/>
    </w:rPr>
  </w:style>
  <w:style w:type="character" w:customStyle="1" w:styleId="xapple-converted-space">
    <w:name w:val="xapple-converted-space"/>
    <w:basedOn w:val="a0"/>
    <w:rsid w:val="004C6937"/>
  </w:style>
  <w:style w:type="paragraph" w:customStyle="1" w:styleId="Default">
    <w:name w:val="Default"/>
    <w:rsid w:val="00D372FC"/>
    <w:pPr>
      <w:autoSpaceDE w:val="0"/>
      <w:autoSpaceDN w:val="0"/>
      <w:adjustRightInd w:val="0"/>
    </w:pPr>
    <w:rPr>
      <w:rFonts w:ascii="SF UI Display" w:hAnsi="SF UI Display" w:cs="SF UI Display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D372FC"/>
    <w:pPr>
      <w:spacing w:line="241" w:lineRule="atLeast"/>
    </w:pPr>
    <w:rPr>
      <w:rFonts w:cs="Times New Roman"/>
      <w:color w:val="auto"/>
    </w:rPr>
  </w:style>
  <w:style w:type="character" w:customStyle="1" w:styleId="A10">
    <w:name w:val="A1"/>
    <w:uiPriority w:val="99"/>
    <w:rsid w:val="00D372FC"/>
    <w:rPr>
      <w:rFonts w:cs="SF UI Display"/>
      <w:color w:val="000000"/>
      <w:sz w:val="22"/>
      <w:szCs w:val="22"/>
    </w:rPr>
  </w:style>
  <w:style w:type="paragraph" w:customStyle="1" w:styleId="xmsolistparagraph">
    <w:name w:val="x_msolistparagraph"/>
    <w:basedOn w:val="a"/>
    <w:rsid w:val="00336D78"/>
    <w:pPr>
      <w:spacing w:before="100" w:beforeAutospacing="1" w:after="100" w:afterAutospacing="1"/>
    </w:pPr>
    <w:rPr>
      <w:rFonts w:eastAsiaTheme="minorHAnsi"/>
      <w:lang w:val="en-US" w:eastAsia="en-US"/>
    </w:rPr>
  </w:style>
  <w:style w:type="paragraph" w:customStyle="1" w:styleId="text">
    <w:name w:val="text"/>
    <w:basedOn w:val="a"/>
    <w:rsid w:val="000348D8"/>
    <w:pPr>
      <w:spacing w:before="100" w:beforeAutospacing="1" w:after="100" w:afterAutospacing="1"/>
    </w:pPr>
    <w:rPr>
      <w:sz w:val="20"/>
      <w:szCs w:val="20"/>
      <w:lang w:val="en-US" w:eastAsia="en-US"/>
    </w:rPr>
  </w:style>
  <w:style w:type="character" w:customStyle="1" w:styleId="ListParagraphChar">
    <w:name w:val="List Paragraph Char"/>
    <w:aliases w:val="Project Profile name Char,Paragraphe de liste1 Char,Numbered paragraph Char,Paragraphe de liste Char,Medium Grid 1 - Accent 21 Char,List Paragraph (numbered (a)) Char,Numbered List Paragraph Char,References Char,En tête 1 Char"/>
    <w:basedOn w:val="a0"/>
    <w:uiPriority w:val="34"/>
    <w:locked/>
    <w:rsid w:val="00687952"/>
  </w:style>
  <w:style w:type="table" w:customStyle="1" w:styleId="1a">
    <w:name w:val="Сітка таблиці1"/>
    <w:basedOn w:val="a1"/>
    <w:next w:val="aff2"/>
    <w:uiPriority w:val="59"/>
    <w:rsid w:val="003E69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3">
    <w:name w:val="Unresolved Mention"/>
    <w:basedOn w:val="a0"/>
    <w:uiPriority w:val="99"/>
    <w:semiHidden/>
    <w:unhideWhenUsed/>
    <w:rsid w:val="002D7067"/>
    <w:rPr>
      <w:color w:val="605E5C"/>
      <w:shd w:val="clear" w:color="auto" w:fill="E1DFDD"/>
    </w:rPr>
  </w:style>
  <w:style w:type="table" w:customStyle="1" w:styleId="111">
    <w:name w:val="Сітка таблиці11"/>
    <w:basedOn w:val="a1"/>
    <w:next w:val="aff2"/>
    <w:uiPriority w:val="59"/>
    <w:rsid w:val="00CC05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6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8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4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172389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39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95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22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8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86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86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8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58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586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8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586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586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1586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8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86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17933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2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33955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09BEF7-5CC4-405A-A236-633D181EC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36</Words>
  <Characters>4769</Characters>
  <Application>Microsoft Office Word</Application>
  <DocSecurity>0</DocSecurity>
  <Lines>39</Lines>
  <Paragraphs>1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Внутрішній конкурс для партнерів Ініціативи “Посилення правових можливостей бідних верств населення”</vt:lpstr>
      <vt:lpstr>Внутрішній конкурс для партнерів Ініціативи “Посилення правових можливостей бідних верств населення”</vt:lpstr>
      <vt:lpstr>Внутрішній конкурс для партнерів Ініціативи “Посилення правових можливостей бідних верств населення”</vt:lpstr>
    </vt:vector>
  </TitlesOfParts>
  <Company>IRF</Company>
  <LinksUpToDate>false</LinksUpToDate>
  <CharactersWithSpaces>5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утрішній конкурс для партнерів Ініціативи “Посилення правових можливостей бідних верств населення”</dc:title>
  <dc:subject/>
  <dc:creator>User</dc:creator>
  <cp:keywords/>
  <dc:description/>
  <cp:lastModifiedBy>Ivanna Atamanchuk</cp:lastModifiedBy>
  <cp:revision>4</cp:revision>
  <cp:lastPrinted>2021-10-28T10:31:00Z</cp:lastPrinted>
  <dcterms:created xsi:type="dcterms:W3CDTF">2021-11-04T09:46:00Z</dcterms:created>
  <dcterms:modified xsi:type="dcterms:W3CDTF">2021-11-04T11:42:00Z</dcterms:modified>
</cp:coreProperties>
</file>